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50824011"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temperature</w:t>
      </w:r>
      <w:r w:rsidR="000D35E2">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upwelling intensity</w:t>
      </w:r>
      <w:r w:rsidR="000D35E2">
        <w:rPr>
          <w:rFonts w:asciiTheme="minorHAnsi" w:hAnsiTheme="minorHAnsi" w:cs="Times New Roman"/>
          <w:color w:val="auto"/>
          <w:sz w:val="24"/>
          <w:szCs w:val="24"/>
        </w:rPr>
        <w:t xml:space="preserve">, and oceanic versus land precipitation </w:t>
      </w:r>
      <w:r w:rsidRPr="003E2A48">
        <w:rPr>
          <w:rFonts w:asciiTheme="minorHAnsi" w:hAnsiTheme="minorHAnsi" w:cs="Times New Roman"/>
          <w:color w:val="auto"/>
          <w:sz w:val="24"/>
          <w:szCs w:val="24"/>
        </w:rPr>
        <w:t xml:space="preserve">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950C7" w:rsidRDefault="004274D6" w:rsidP="004274D6">
      <w:pPr>
        <w:spacing w:before="100" w:beforeAutospacing="1" w:after="100" w:afterAutospacing="1"/>
        <w:rPr>
          <w:rFonts w:ascii="Times New Roman" w:eastAsia="Times New Roman" w:hAnsi="Times New Roman" w:cs="Times New Roman"/>
        </w:rPr>
      </w:pPr>
      <w:r w:rsidRPr="004950C7">
        <w:rPr>
          <w:rFonts w:ascii="NimbusRomNo9L" w:eastAsia="Times New Roman" w:hAnsi="NimbusRomNo9L" w:cs="Times New Roman"/>
          <w:rPrChange w:id="1" w:author="Eli Holmes" w:date="2020-04-18T15:28:00Z">
            <w:rPr>
              <w:rFonts w:ascii="NimbusRomNo9L" w:eastAsia="Times New Roman" w:hAnsi="NimbusRomNo9L" w:cs="Times New Roman"/>
              <w:sz w:val="30"/>
              <w:szCs w:val="30"/>
            </w:rPr>
          </w:rPrChange>
        </w:rPr>
        <w:t>Eli E. Holmes</w:t>
      </w:r>
      <w:r w:rsidRPr="004950C7">
        <w:rPr>
          <w:rFonts w:ascii="NimbusRomNo9L" w:eastAsia="Times New Roman" w:hAnsi="NimbusRomNo9L" w:cs="Times New Roman"/>
          <w:position w:val="10"/>
          <w:rPrChange w:id="2" w:author="Eli Holmes" w:date="2020-04-18T15:28:00Z">
            <w:rPr>
              <w:rFonts w:ascii="NimbusRomNo9L" w:eastAsia="Times New Roman" w:hAnsi="NimbusRomNo9L" w:cs="Times New Roman"/>
              <w:position w:val="10"/>
              <w:sz w:val="22"/>
              <w:szCs w:val="22"/>
            </w:rPr>
          </w:rPrChange>
        </w:rPr>
        <w:t>1</w:t>
      </w:r>
      <w:r w:rsidRPr="004950C7">
        <w:rPr>
          <w:rFonts w:ascii="NimbusRomNo9L" w:eastAsia="Times New Roman" w:hAnsi="NimbusRomNo9L" w:cs="Times New Roman"/>
          <w:rPrChange w:id="3" w:author="Eli Holmes" w:date="2020-04-18T15:28:00Z">
            <w:rPr>
              <w:rFonts w:ascii="NimbusRomNo9L" w:eastAsia="Times New Roman" w:hAnsi="NimbusRomNo9L" w:cs="Times New Roman"/>
              <w:sz w:val="30"/>
              <w:szCs w:val="30"/>
            </w:rPr>
          </w:rPrChange>
        </w:rPr>
        <w:t>, Smitha B.R.</w:t>
      </w:r>
      <w:r w:rsidRPr="004950C7">
        <w:rPr>
          <w:rFonts w:ascii="NimbusRomNo9L" w:eastAsia="Times New Roman" w:hAnsi="NimbusRomNo9L" w:cs="Times New Roman"/>
          <w:position w:val="10"/>
          <w:rPrChange w:id="4" w:author="Eli Holmes" w:date="2020-04-18T15:28:00Z">
            <w:rPr>
              <w:rFonts w:ascii="NimbusRomNo9L" w:eastAsia="Times New Roman" w:hAnsi="NimbusRomNo9L" w:cs="Times New Roman"/>
              <w:position w:val="10"/>
              <w:sz w:val="22"/>
              <w:szCs w:val="22"/>
            </w:rPr>
          </w:rPrChange>
        </w:rPr>
        <w:t>2</w:t>
      </w:r>
      <w:r w:rsidRPr="004950C7">
        <w:rPr>
          <w:rFonts w:ascii="NimbusRomNo9L" w:eastAsia="Times New Roman" w:hAnsi="NimbusRomNo9L" w:cs="Times New Roman"/>
          <w:rPrChange w:id="5" w:author="Eli Holmes" w:date="2020-04-18T15:28:00Z">
            <w:rPr>
              <w:rFonts w:ascii="NimbusRomNo9L" w:eastAsia="Times New Roman" w:hAnsi="NimbusRomNo9L" w:cs="Times New Roman"/>
              <w:sz w:val="30"/>
              <w:szCs w:val="30"/>
            </w:rPr>
          </w:rPrChange>
        </w:rPr>
        <w:t xml:space="preserve">, </w:t>
      </w:r>
      <w:proofErr w:type="spellStart"/>
      <w:r w:rsidRPr="004950C7">
        <w:rPr>
          <w:rFonts w:ascii="NimbusRomNo9L" w:eastAsia="Times New Roman" w:hAnsi="NimbusRomNo9L" w:cs="Times New Roman"/>
          <w:rPrChange w:id="6" w:author="Eli Holmes" w:date="2020-04-18T15:28:00Z">
            <w:rPr>
              <w:rFonts w:ascii="NimbusRomNo9L" w:eastAsia="Times New Roman" w:hAnsi="NimbusRomNo9L" w:cs="Times New Roman"/>
              <w:sz w:val="30"/>
              <w:szCs w:val="30"/>
            </w:rPr>
          </w:rPrChange>
        </w:rPr>
        <w:t>Nimit</w:t>
      </w:r>
      <w:proofErr w:type="spellEnd"/>
      <w:r w:rsidRPr="004950C7">
        <w:rPr>
          <w:rFonts w:ascii="NimbusRomNo9L" w:eastAsia="Times New Roman" w:hAnsi="NimbusRomNo9L" w:cs="Times New Roman"/>
          <w:rPrChange w:id="7" w:author="Eli Holmes" w:date="2020-04-18T15:28:00Z">
            <w:rPr>
              <w:rFonts w:ascii="NimbusRomNo9L" w:eastAsia="Times New Roman" w:hAnsi="NimbusRomNo9L" w:cs="Times New Roman"/>
              <w:sz w:val="30"/>
              <w:szCs w:val="30"/>
            </w:rPr>
          </w:rPrChange>
        </w:rPr>
        <w:t xml:space="preserve"> Kumar</w:t>
      </w:r>
      <w:r w:rsidRPr="004950C7">
        <w:rPr>
          <w:rFonts w:ascii="NimbusRomNo9L" w:eastAsia="Times New Roman" w:hAnsi="NimbusRomNo9L" w:cs="Times New Roman"/>
          <w:position w:val="10"/>
          <w:rPrChange w:id="8" w:author="Eli Holmes" w:date="2020-04-18T15:28:00Z">
            <w:rPr>
              <w:rFonts w:ascii="NimbusRomNo9L" w:eastAsia="Times New Roman" w:hAnsi="NimbusRomNo9L" w:cs="Times New Roman"/>
              <w:position w:val="10"/>
              <w:sz w:val="22"/>
              <w:szCs w:val="22"/>
            </w:rPr>
          </w:rPrChange>
        </w:rPr>
        <w:t>3</w:t>
      </w:r>
      <w:r w:rsidRPr="004950C7">
        <w:rPr>
          <w:rFonts w:ascii="NimbusRomNo9L" w:eastAsia="Times New Roman" w:hAnsi="NimbusRomNo9L" w:cs="Times New Roman"/>
          <w:rPrChange w:id="9" w:author="Eli Holmes" w:date="2020-04-18T15:28:00Z">
            <w:rPr>
              <w:rFonts w:ascii="NimbusRomNo9L" w:eastAsia="Times New Roman" w:hAnsi="NimbusRomNo9L" w:cs="Times New Roman"/>
              <w:sz w:val="30"/>
              <w:szCs w:val="30"/>
            </w:rPr>
          </w:rPrChange>
        </w:rPr>
        <w:t xml:space="preserve">, Sourav </w:t>
      </w:r>
      <w:proofErr w:type="spellStart"/>
      <w:r w:rsidRPr="004950C7">
        <w:rPr>
          <w:rFonts w:ascii="NimbusRomNo9L" w:eastAsia="Times New Roman" w:hAnsi="NimbusRomNo9L" w:cs="Times New Roman"/>
          <w:rPrChange w:id="10" w:author="Eli Holmes" w:date="2020-04-18T15:28:00Z">
            <w:rPr>
              <w:rFonts w:ascii="NimbusRomNo9L" w:eastAsia="Times New Roman" w:hAnsi="NimbusRomNo9L" w:cs="Times New Roman"/>
              <w:sz w:val="30"/>
              <w:szCs w:val="30"/>
            </w:rPr>
          </w:rPrChange>
        </w:rPr>
        <w:t>Maity</w:t>
      </w:r>
      <w:proofErr w:type="spellEnd"/>
      <w:r w:rsidRPr="004950C7">
        <w:rPr>
          <w:rFonts w:ascii="NimbusRomNo9L" w:eastAsia="Times New Roman" w:hAnsi="NimbusRomNo9L" w:cs="Times New Roman"/>
          <w:position w:val="10"/>
          <w:rPrChange w:id="11" w:author="Eli Holmes" w:date="2020-04-18T15:28:00Z">
            <w:rPr>
              <w:rFonts w:ascii="NimbusRomNo9L" w:eastAsia="Times New Roman" w:hAnsi="NimbusRomNo9L" w:cs="Times New Roman"/>
              <w:position w:val="10"/>
              <w:sz w:val="22"/>
              <w:szCs w:val="22"/>
            </w:rPr>
          </w:rPrChange>
        </w:rPr>
        <w:t>3</w:t>
      </w:r>
      <w:r w:rsidRPr="004950C7">
        <w:rPr>
          <w:rFonts w:ascii="NimbusRomNo9L" w:eastAsia="Times New Roman" w:hAnsi="NimbusRomNo9L" w:cs="Times New Roman"/>
          <w:rPrChange w:id="12" w:author="Eli Holmes" w:date="2020-04-18T15:28:00Z">
            <w:rPr>
              <w:rFonts w:ascii="NimbusRomNo9L" w:eastAsia="Times New Roman" w:hAnsi="NimbusRomNo9L" w:cs="Times New Roman"/>
              <w:sz w:val="30"/>
              <w:szCs w:val="30"/>
            </w:rPr>
          </w:rPrChange>
        </w:rPr>
        <w:t>, David M. Checkley, Jr.</w:t>
      </w:r>
      <w:r w:rsidRPr="004950C7">
        <w:rPr>
          <w:rFonts w:ascii="NimbusRomNo9L" w:eastAsia="Times New Roman" w:hAnsi="NimbusRomNo9L" w:cs="Times New Roman"/>
          <w:position w:val="10"/>
          <w:rPrChange w:id="13" w:author="Eli Holmes" w:date="2020-04-18T15:28:00Z">
            <w:rPr>
              <w:rFonts w:ascii="NimbusRomNo9L" w:eastAsia="Times New Roman" w:hAnsi="NimbusRomNo9L" w:cs="Times New Roman"/>
              <w:position w:val="10"/>
              <w:sz w:val="22"/>
              <w:szCs w:val="22"/>
            </w:rPr>
          </w:rPrChange>
        </w:rPr>
        <w:t>4</w:t>
      </w:r>
      <w:r w:rsidRPr="004950C7">
        <w:rPr>
          <w:rFonts w:ascii="NimbusRomNo9L" w:eastAsia="Times New Roman" w:hAnsi="NimbusRomNo9L" w:cs="Times New Roman"/>
          <w:rPrChange w:id="14" w:author="Eli Holmes" w:date="2020-04-18T15:28:00Z">
            <w:rPr>
              <w:rFonts w:ascii="NimbusRomNo9L" w:eastAsia="Times New Roman" w:hAnsi="NimbusRomNo9L" w:cs="Times New Roman"/>
              <w:sz w:val="30"/>
              <w:szCs w:val="30"/>
            </w:rPr>
          </w:rPrChange>
        </w:rPr>
        <w:t>, Mark L. Wells</w:t>
      </w:r>
      <w:r w:rsidRPr="004950C7">
        <w:rPr>
          <w:rFonts w:ascii="NimbusRomNo9L" w:eastAsia="Times New Roman" w:hAnsi="NimbusRomNo9L" w:cs="Times New Roman"/>
          <w:position w:val="10"/>
          <w:rPrChange w:id="15" w:author="Eli Holmes" w:date="2020-04-18T15:28:00Z">
            <w:rPr>
              <w:rFonts w:ascii="NimbusRomNo9L" w:eastAsia="Times New Roman" w:hAnsi="NimbusRomNo9L" w:cs="Times New Roman"/>
              <w:position w:val="10"/>
              <w:sz w:val="22"/>
              <w:szCs w:val="22"/>
            </w:rPr>
          </w:rPrChange>
        </w:rPr>
        <w:t>5</w:t>
      </w:r>
      <w:r w:rsidRPr="004950C7">
        <w:rPr>
          <w:rFonts w:ascii="NimbusRomNo9L" w:eastAsia="Times New Roman" w:hAnsi="NimbusRomNo9L" w:cs="Times New Roman"/>
          <w:rPrChange w:id="16" w:author="Eli Holmes" w:date="2020-04-18T15:28:00Z">
            <w:rPr>
              <w:rFonts w:ascii="NimbusRomNo9L" w:eastAsia="Times New Roman" w:hAnsi="NimbusRomNo9L" w:cs="Times New Roman"/>
              <w:sz w:val="30"/>
              <w:szCs w:val="30"/>
            </w:rPr>
          </w:rPrChange>
        </w:rPr>
        <w:t>, Vera L. Trainer</w:t>
      </w:r>
      <w:r w:rsidRPr="004950C7">
        <w:rPr>
          <w:rFonts w:ascii="NimbusRomNo9L" w:eastAsia="Times New Roman" w:hAnsi="NimbusRomNo9L" w:cs="Times New Roman"/>
          <w:position w:val="10"/>
          <w:rPrChange w:id="17" w:author="Eli Holmes" w:date="2020-04-18T15:28:00Z">
            <w:rPr>
              <w:rFonts w:ascii="NimbusRomNo9L" w:eastAsia="Times New Roman" w:hAnsi="NimbusRomNo9L" w:cs="Times New Roman"/>
              <w:position w:val="10"/>
              <w:sz w:val="22"/>
              <w:szCs w:val="22"/>
            </w:rPr>
          </w:rPrChange>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54C4892F" w14:textId="77777777"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589FC9D1"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w:t>
      </w:r>
      <w:del w:id="18" w:author="Eli Holmes" w:date="2020-04-19T17:58:00Z">
        <w:r w:rsidRPr="004274D6" w:rsidDel="00A71D5A">
          <w:rPr>
            <w:rFonts w:ascii="NimbusRomNo9L" w:eastAsia="Times New Roman" w:hAnsi="NimbusRomNo9L" w:cs="Times New Roman"/>
          </w:rPr>
          <w:delText xml:space="preserve">the </w:delText>
        </w:r>
      </w:del>
      <w:r w:rsidRPr="004274D6">
        <w:rPr>
          <w:rFonts w:ascii="NimbusRomNo9L" w:eastAsia="Times New Roman" w:hAnsi="NimbusRomNo9L" w:cs="Times New Roman"/>
        </w:rPr>
        <w:t>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w:t>
      </w:r>
      <w:del w:id="19" w:author="Eli Holmes" w:date="2020-04-19T17:59:00Z">
        <w:r w:rsidRPr="004274D6" w:rsidDel="00A71D5A">
          <w:rPr>
            <w:rFonts w:ascii="NimbusRomNo9L" w:eastAsia="Times New Roman" w:hAnsi="NimbusRomNo9L" w:cs="Times New Roman"/>
          </w:rPr>
          <w:delText xml:space="preserve"> during the research visits</w:delText>
        </w:r>
      </w:del>
      <w:r w:rsidRPr="004274D6">
        <w:rPr>
          <w:rFonts w:ascii="NimbusRomNo9L" w:eastAsia="Times New Roman" w:hAnsi="NimbusRomNo9L" w:cs="Times New Roman"/>
        </w:rPr>
        <w:t xml:space="preserve">.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p>
    <w:p w14:paraId="55F5B005" w14:textId="77777777" w:rsidR="004274D6" w:rsidRDefault="004274D6">
      <w:pPr>
        <w:rPr>
          <w:rFonts w:eastAsiaTheme="majorEastAsia" w:cstheme="majorBidi"/>
          <w:b/>
          <w:bCs/>
        </w:rPr>
      </w:pPr>
      <w:r>
        <w:br w:type="page"/>
      </w:r>
    </w:p>
    <w:p w14:paraId="025012B3" w14:textId="3B455EA0"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7FE9F6E9" w:rsidR="00806920" w:rsidRDefault="004C55C2" w:rsidP="00764EDB">
      <w:pPr>
        <w:pStyle w:val="BodyText"/>
        <w:spacing w:before="0" w:after="0" w:line="480" w:lineRule="auto"/>
        <w:rPr>
          <w:ins w:id="20" w:author="Eli Holmes" w:date="2020-04-19T18:12:00Z"/>
        </w:rPr>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 xml:space="preserve">landings fluctuations using a </w:t>
      </w:r>
      <w:del w:id="21" w:author="Eli Holmes" w:date="2020-04-19T18:00:00Z">
        <w:r w:rsidRPr="003E2A48" w:rsidDel="008D7892">
          <w:delText>32-year</w:delText>
        </w:r>
      </w:del>
      <w:ins w:id="22" w:author="Eli Holmes" w:date="2020-04-19T18:00:00Z">
        <w:r w:rsidR="008D7892">
          <w:t>long-term</w:t>
        </w:r>
      </w:ins>
      <w:r w:rsidRPr="003E2A48">
        <w:t xml:space="preserve">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 xml:space="preserve">time-varying responses. </w:t>
      </w:r>
      <w:ins w:id="23" w:author="Eli Holmes" w:date="2020-04-19T18:06:00Z">
        <w:r w:rsidR="00075810">
          <w:t xml:space="preserve">Of all the covariates tested, the </w:t>
        </w:r>
      </w:ins>
      <w:ins w:id="24" w:author="Eli Holmes" w:date="2020-04-19T18:07:00Z">
        <w:r w:rsidR="00075810">
          <w:t xml:space="preserve">only two explained catch variation and improved out of sample prediction: </w:t>
        </w:r>
      </w:ins>
      <w:ins w:id="25" w:author="Eli Holmes" w:date="2020-04-19T18:08:00Z">
        <w:r w:rsidR="00075810" w:rsidRPr="003E2A48">
          <w:t>the 2.5</w:t>
        </w:r>
        <w:r w:rsidR="00075810">
          <w:t>-</w:t>
        </w:r>
        <w:r w:rsidR="00075810" w:rsidRPr="003E2A48">
          <w:t>year average SST</w:t>
        </w:r>
        <w:r w:rsidR="00075810" w:rsidRPr="003E2A48" w:rsidDel="00075810">
          <w:t xml:space="preserve"> </w:t>
        </w:r>
        <w:r w:rsidR="00075810">
          <w:t xml:space="preserve">and precipitation over land during June-July.  The </w:t>
        </w:r>
      </w:ins>
      <w:del w:id="26" w:author="Eli Holmes" w:date="2020-04-19T18:06:00Z">
        <w:r w:rsidRPr="003E2A48" w:rsidDel="00075810">
          <w:delText>We found significant correlation</w:delText>
        </w:r>
        <w:r w:rsidR="00CE11E9" w:rsidDel="00075810">
          <w:delText>s</w:delText>
        </w:r>
        <w:r w:rsidRPr="003E2A48" w:rsidDel="00075810">
          <w:delText xml:space="preserve"> </w:delText>
        </w:r>
        <w:r w:rsidR="00CE11E9" w:rsidDel="00075810">
          <w:delText>of</w:delText>
        </w:r>
        <w:r w:rsidRPr="003E2A48" w:rsidDel="00075810">
          <w:delText xml:space="preserve"> </w:delText>
        </w:r>
      </w:del>
      <w:del w:id="27" w:author="Eli Holmes" w:date="2020-04-19T18:00:00Z">
        <w:r w:rsidRPr="003E2A48" w:rsidDel="00075810">
          <w:delText>upwelling intensity, an</w:delText>
        </w:r>
        <w:r w:rsidR="00045491" w:rsidDel="00075810">
          <w:delText xml:space="preserve"> Indian Ocean Dipole </w:delText>
        </w:r>
        <w:r w:rsidRPr="003E2A48" w:rsidDel="00075810">
          <w:delText xml:space="preserve">index, and </w:delText>
        </w:r>
      </w:del>
      <w:del w:id="28" w:author="Eli Holmes" w:date="2020-04-19T18:06:00Z">
        <w:r w:rsidRPr="003E2A48" w:rsidDel="00075810">
          <w:delText>the multiyear average SST</w:delText>
        </w:r>
      </w:del>
      <w:del w:id="29" w:author="Eli Holmes" w:date="2020-04-19T18:00:00Z">
        <w:r w:rsidR="00CE11E9" w:rsidDel="00075810">
          <w:delText xml:space="preserve"> </w:delText>
        </w:r>
      </w:del>
      <w:del w:id="30" w:author="Eli Holmes" w:date="2020-04-19T18:06:00Z">
        <w:r w:rsidR="00CE11E9" w:rsidDel="00075810">
          <w:delText>with landings</w:delText>
        </w:r>
        <w:r w:rsidRPr="003E2A48" w:rsidDel="00075810">
          <w:delText xml:space="preserve">. Upwelling </w:delText>
        </w:r>
        <w:r w:rsidR="00E82C69" w:rsidDel="00075810">
          <w:delText>had</w:delText>
        </w:r>
        <w:r w:rsidRPr="003E2A48" w:rsidDel="00075810">
          <w:delText xml:space="preserve"> a positive effect </w:delText>
        </w:r>
        <w:r w:rsidR="00E82C69" w:rsidDel="00075810">
          <w:delText>at lower intensity and</w:delText>
        </w:r>
        <w:r w:rsidRPr="003E2A48" w:rsidDel="00075810">
          <w:delText xml:space="preserve"> a negative effect at </w:delText>
        </w:r>
        <w:r w:rsidR="004C468F" w:rsidDel="00075810">
          <w:delText>high</w:delText>
        </w:r>
        <w:r w:rsidR="004C468F" w:rsidRPr="003E2A48" w:rsidDel="00075810">
          <w:delText xml:space="preserve"> </w:delText>
        </w:r>
        <w:r w:rsidRPr="003E2A48" w:rsidDel="00075810">
          <w:delText>intensity</w:delText>
        </w:r>
        <w:r w:rsidR="00AE3E41" w:rsidDel="00075810">
          <w:delText xml:space="preserve">. </w:delText>
        </w:r>
      </w:del>
      <w:del w:id="31" w:author="Eli Holmes" w:date="2020-04-19T18:04:00Z">
        <w:r w:rsidR="00AE3E41" w:rsidDel="00075810">
          <w:delText xml:space="preserve">This is consistent with expectations since upwelling </w:delText>
        </w:r>
        <w:r w:rsidR="00AE3E41" w:rsidRPr="003E2A48" w:rsidDel="00075810">
          <w:delText>fuel</w:delText>
        </w:r>
        <w:r w:rsidR="00AE3E41" w:rsidDel="00075810">
          <w:delText>s</w:delText>
        </w:r>
        <w:r w:rsidR="00AE3E41" w:rsidRPr="003E2A48" w:rsidDel="00075810">
          <w:delText xml:space="preserve"> </w:delText>
        </w:r>
        <w:r w:rsidR="006E568E" w:rsidDel="00075810">
          <w:delText>productivity</w:delText>
        </w:r>
        <w:r w:rsidR="00AE3E41" w:rsidDel="00075810">
          <w:delText xml:space="preserve"> but at high levels leads to surface anoxia and advec</w:delText>
        </w:r>
        <w:r w:rsidR="006E568E" w:rsidDel="00075810">
          <w:delText>t</w:delText>
        </w:r>
        <w:r w:rsidR="004C468F" w:rsidDel="00075810">
          <w:delText xml:space="preserve">ion of </w:delText>
        </w:r>
        <w:r w:rsidR="00AE3E41" w:rsidDel="00075810">
          <w:delText>larvae</w:delText>
        </w:r>
        <w:r w:rsidR="006E568E" w:rsidDel="00075810">
          <w:delText xml:space="preserve"> offshore</w:delText>
        </w:r>
        <w:r w:rsidR="00AE3E41" w:rsidDel="00075810">
          <w:delText xml:space="preserve">. </w:delText>
        </w:r>
      </w:del>
      <w:del w:id="32" w:author="Eli Holmes" w:date="2020-04-19T18:06:00Z">
        <w:r w:rsidR="00AE3E41" w:rsidDel="00075810">
          <w:delText>However, t</w:delText>
        </w:r>
        <w:r w:rsidRPr="003E2A48" w:rsidDel="00075810">
          <w:delText xml:space="preserve">he </w:delText>
        </w:r>
      </w:del>
      <w:r w:rsidRPr="003E2A48">
        <w:t xml:space="preserve">most </w:t>
      </w:r>
      <w:del w:id="33" w:author="Eli Holmes" w:date="2020-04-19T18:07:00Z">
        <w:r w:rsidRPr="003E2A48" w:rsidDel="00075810">
          <w:delText xml:space="preserve">significant </w:delText>
        </w:r>
        <w:r w:rsidR="006E568E" w:rsidDel="00075810">
          <w:delText>relationship was</w:delText>
        </w:r>
        <w:r w:rsidR="006E568E" w:rsidRPr="003E2A48" w:rsidDel="00075810">
          <w:delText xml:space="preserve"> </w:delText>
        </w:r>
        <w:r w:rsidR="00E82C69" w:rsidDel="00075810">
          <w:delText xml:space="preserve">found </w:delText>
        </w:r>
        <w:r w:rsidR="006E568E" w:rsidDel="00075810">
          <w:delText>between</w:delText>
        </w:r>
      </w:del>
      <w:ins w:id="34" w:author="Eli Holmes" w:date="2020-04-19T18:10:00Z">
        <w:r w:rsidR="00B26628">
          <w:t xml:space="preserve">significant </w:t>
        </w:r>
      </w:ins>
      <w:ins w:id="35" w:author="Eli Holmes" w:date="2020-04-19T18:08:00Z">
        <w:r w:rsidR="00075810">
          <w:t>relationship was</w:t>
        </w:r>
      </w:ins>
      <w:ins w:id="36" w:author="Eli Holmes" w:date="2020-04-19T18:09:00Z">
        <w:r w:rsidR="00075810">
          <w:t xml:space="preserve"> between</w:t>
        </w:r>
      </w:ins>
      <w:r w:rsidRPr="003E2A48">
        <w:t xml:space="preserve"> the </w:t>
      </w:r>
      <w:del w:id="37" w:author="Eli Holmes" w:date="2020-04-19T18:20:00Z">
        <w:r w:rsidRPr="003E2A48" w:rsidDel="00B26628">
          <w:delText>2.5</w:delText>
        </w:r>
        <w:r w:rsidR="00E82C69" w:rsidDel="00B26628">
          <w:delText>-</w:delText>
        </w:r>
        <w:r w:rsidRPr="003E2A48" w:rsidDel="00B26628">
          <w:delText xml:space="preserve">year </w:delText>
        </w:r>
      </w:del>
      <w:ins w:id="38" w:author="Eli Holmes" w:date="2020-04-19T18:20:00Z">
        <w:r w:rsidR="002A147A">
          <w:t>former</w:t>
        </w:r>
      </w:ins>
      <w:del w:id="39" w:author="Eli Holmes" w:date="2020-04-19T18:20:00Z">
        <w:r w:rsidRPr="003E2A48" w:rsidDel="002A147A">
          <w:delText>average SST</w:delText>
        </w:r>
      </w:del>
      <w:del w:id="40" w:author="Eli Holmes" w:date="2020-04-19T18:07:00Z">
        <w:r w:rsidRPr="003E2A48" w:rsidDel="00075810">
          <w:delText xml:space="preserve"> and</w:delText>
        </w:r>
      </w:del>
      <w:ins w:id="41" w:author="Eli Holmes" w:date="2020-04-19T18:09:00Z">
        <w:r w:rsidR="00075810">
          <w:t xml:space="preserve"> and</w:t>
        </w:r>
      </w:ins>
      <w:ins w:id="42" w:author="Eli Holmes" w:date="2020-04-19T18:07:00Z">
        <w:r w:rsidR="00075810">
          <w:t xml:space="preserve"> </w:t>
        </w:r>
      </w:ins>
      <w:del w:id="43" w:author="Eli Holmes" w:date="2020-04-19T18:09:00Z">
        <w:r w:rsidRPr="003E2A48" w:rsidDel="00075810">
          <w:delText xml:space="preserve"> </w:delText>
        </w:r>
      </w:del>
      <w:r w:rsidRPr="003E2A48">
        <w:t>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w:t>
      </w:r>
      <w:del w:id="44" w:author="Eli Holmes" w:date="2020-04-19T18:12:00Z">
        <w:r w:rsidR="00E82C69" w:rsidRPr="003E2A48" w:rsidDel="00B26628">
          <w:delText>67.5</w:delText>
        </w:r>
      </w:del>
      <w:ins w:id="45" w:author="Eli Holmes" w:date="2020-04-19T18:12:00Z">
        <w:r w:rsidR="00B26628">
          <w:t>72</w:t>
        </w:r>
      </w:ins>
      <w:r w:rsidR="00E82C69" w:rsidRPr="003E2A48">
        <w:t>%</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w:t>
      </w:r>
      <w:ins w:id="46" w:author="Eli Holmes" w:date="2020-04-19T18:15:00Z">
        <w:r w:rsidR="00B26628">
          <w:t>Models with the</w:t>
        </w:r>
      </w:ins>
      <w:ins w:id="47" w:author="Eli Holmes" w:date="2020-04-19T18:14:00Z">
        <w:r w:rsidR="00B26628">
          <w:t xml:space="preserve"> </w:t>
        </w:r>
        <w:proofErr w:type="gramStart"/>
        <w:r w:rsidR="00B26628">
          <w:t>second best</w:t>
        </w:r>
        <w:proofErr w:type="gramEnd"/>
        <w:r w:rsidR="00B26628">
          <w:t xml:space="preserve"> covariate, preci</w:t>
        </w:r>
      </w:ins>
      <w:ins w:id="48" w:author="Eli Holmes" w:date="2020-04-19T18:15:00Z">
        <w:r w:rsidR="00B26628">
          <w:t>pi</w:t>
        </w:r>
      </w:ins>
      <w:ins w:id="49" w:author="Eli Holmes" w:date="2020-04-19T18:14:00Z">
        <w:r w:rsidR="00B26628">
          <w:t xml:space="preserve">tation </w:t>
        </w:r>
      </w:ins>
      <w:ins w:id="50" w:author="Eli Holmes" w:date="2020-04-19T18:15:00Z">
        <w:r w:rsidR="00B26628">
          <w:t xml:space="preserve">over land </w:t>
        </w:r>
      </w:ins>
      <w:ins w:id="51" w:author="Eli Holmes" w:date="2020-04-19T18:14:00Z">
        <w:r w:rsidR="00B26628">
          <w:t>during the</w:t>
        </w:r>
      </w:ins>
      <w:ins w:id="52" w:author="Eli Holmes" w:date="2020-04-19T18:15:00Z">
        <w:r w:rsidR="00B26628">
          <w:t xml:space="preserve"> monsoon, had adjusted </w:t>
        </w:r>
        <w:r w:rsidR="00B26628" w:rsidRPr="003A6CEE">
          <w:rPr>
            <w:i/>
            <w:iCs/>
          </w:rPr>
          <w:t>R</w:t>
        </w:r>
        <w:r w:rsidR="00B26628" w:rsidRPr="003A6CEE">
          <w:rPr>
            <w:vertAlign w:val="superscript"/>
          </w:rPr>
          <w:t>2</w:t>
        </w:r>
        <w:r w:rsidR="00B26628" w:rsidRPr="003E2A48">
          <w:t xml:space="preserve"> </w:t>
        </w:r>
        <w:r w:rsidR="00B26628">
          <w:t>=</w:t>
        </w:r>
        <w:r w:rsidR="00B26628" w:rsidRPr="003E2A48">
          <w:t xml:space="preserve"> </w:t>
        </w:r>
        <w:r w:rsidR="00B26628">
          <w:t>7</w:t>
        </w:r>
      </w:ins>
      <w:ins w:id="53" w:author="Eli Holmes" w:date="2020-04-19T18:16:00Z">
        <w:r w:rsidR="00B26628">
          <w:t>0.5</w:t>
        </w:r>
      </w:ins>
      <w:ins w:id="54" w:author="Eli Holmes" w:date="2020-04-19T18:15:00Z">
        <w:r w:rsidR="00B26628" w:rsidRPr="003E2A48">
          <w:t>%</w:t>
        </w:r>
        <w:r w:rsidR="00B26628">
          <w:t xml:space="preserve"> and a </w:t>
        </w:r>
      </w:ins>
      <w:ins w:id="55" w:author="Eli Holmes" w:date="2020-04-19T18:16:00Z">
        <w:r w:rsidR="00B26628">
          <w:t>5</w:t>
        </w:r>
      </w:ins>
      <w:ins w:id="56" w:author="Eli Holmes" w:date="2020-04-19T18:15:00Z">
        <w:r w:rsidR="00B26628">
          <w:t>-</w:t>
        </w:r>
      </w:ins>
      <w:ins w:id="57" w:author="Eli Holmes" w:date="2020-04-19T18:16:00Z">
        <w:r w:rsidR="00B26628">
          <w:t>15</w:t>
        </w:r>
      </w:ins>
      <w:ins w:id="58" w:author="Eli Holmes" w:date="2020-04-19T18:15:00Z">
        <w:r w:rsidR="00B26628">
          <w:t>% reduction in out-of-sample prediction error</w:t>
        </w:r>
        <w:r w:rsidR="00B26628" w:rsidRPr="003E2A48">
          <w:t xml:space="preserve">. </w:t>
        </w:r>
      </w:ins>
      <w:ins w:id="59" w:author="Eli Holmes" w:date="2020-04-19T18:18:00Z">
        <w:r w:rsidR="00B26628">
          <w:t xml:space="preserve">The </w:t>
        </w:r>
      </w:ins>
      <w:ins w:id="60" w:author="Eli Holmes" w:date="2020-04-19T18:21:00Z">
        <w:r w:rsidR="002A147A">
          <w:t xml:space="preserve">earth’s </w:t>
        </w:r>
      </w:ins>
      <w:ins w:id="61" w:author="Eli Holmes" w:date="2020-04-19T18:19:00Z">
        <w:r w:rsidR="00B26628">
          <w:t xml:space="preserve">changing climate is associated with </w:t>
        </w:r>
      </w:ins>
      <w:ins w:id="62" w:author="Eli Holmes" w:date="2020-04-19T18:21:00Z">
        <w:r w:rsidR="002A147A">
          <w:t xml:space="preserve">both </w:t>
        </w:r>
      </w:ins>
      <w:ins w:id="63" w:author="Eli Holmes" w:date="2020-04-19T18:24:00Z">
        <w:r w:rsidR="002A147A">
          <w:t>rapid warming</w:t>
        </w:r>
      </w:ins>
      <w:ins w:id="64" w:author="Eli Holmes" w:date="2020-04-19T18:19:00Z">
        <w:r w:rsidR="00B26628">
          <w:t xml:space="preserve"> </w:t>
        </w:r>
      </w:ins>
      <w:ins w:id="65" w:author="Eli Holmes" w:date="2020-04-19T18:24:00Z">
        <w:r w:rsidR="002A147A">
          <w:t xml:space="preserve">in </w:t>
        </w:r>
      </w:ins>
      <w:ins w:id="66" w:author="Eli Holmes" w:date="2020-04-19T18:19:00Z">
        <w:r w:rsidR="00B26628">
          <w:t>the</w:t>
        </w:r>
      </w:ins>
      <w:del w:id="67" w:author="Eli Holmes" w:date="2020-04-19T18:18:00Z">
        <w:r w:rsidRPr="003E2A48" w:rsidDel="00B26628">
          <w:delText>The</w:delText>
        </w:r>
      </w:del>
      <w:r w:rsidRPr="003E2A48">
        <w:t xml:space="preserve"> Western Indian Ocean </w:t>
      </w:r>
      <w:del w:id="68" w:author="Eli Holmes" w:date="2020-04-19T18:19:00Z">
        <w:r w:rsidRPr="003E2A48" w:rsidDel="00B26628">
          <w:delText xml:space="preserve">has been warming </w:delText>
        </w:r>
      </w:del>
      <w:del w:id="69" w:author="Eli Holmes" w:date="2020-04-19T18:17:00Z">
        <w:r w:rsidR="004C468F" w:rsidDel="00B26628">
          <w:delText xml:space="preserve">more </w:delText>
        </w:r>
      </w:del>
      <w:del w:id="70" w:author="Eli Holmes" w:date="2020-04-19T18:19:00Z">
        <w:r w:rsidR="004C468F" w:rsidDel="00B26628">
          <w:delText xml:space="preserve">rapidly </w:delText>
        </w:r>
      </w:del>
      <w:del w:id="71" w:author="Eli Holmes" w:date="2020-04-19T18:17:00Z">
        <w:r w:rsidR="004C468F" w:rsidDel="00B26628">
          <w:delText>than other oceans</w:delText>
        </w:r>
      </w:del>
      <w:ins w:id="72" w:author="Eli Holmes" w:date="2020-04-19T18:17:00Z">
        <w:r w:rsidR="00B26628">
          <w:t xml:space="preserve">and changes to </w:t>
        </w:r>
      </w:ins>
      <w:ins w:id="73" w:author="Eli Holmes" w:date="2020-04-19T18:19:00Z">
        <w:r w:rsidR="00B26628">
          <w:t>southwest monsoon rainfall</w:t>
        </w:r>
      </w:ins>
      <w:ins w:id="74" w:author="Eli Holmes" w:date="2020-04-19T18:21:00Z">
        <w:r w:rsidR="002A147A">
          <w:t xml:space="preserve"> patterns</w:t>
        </w:r>
      </w:ins>
      <w:r w:rsidRPr="003E2A48">
        <w:t xml:space="preserve">. Our work highlights </w:t>
      </w:r>
      <w:ins w:id="75" w:author="Eli Holmes" w:date="2020-04-19T18:22:00Z">
        <w:r w:rsidR="002A147A">
          <w:t xml:space="preserve">these as </w:t>
        </w:r>
      </w:ins>
      <w:r w:rsidR="006E1C29">
        <w:t xml:space="preserve">key variables important for </w:t>
      </w:r>
      <w:del w:id="76" w:author="Eli Holmes" w:date="2020-04-19T18:25:00Z">
        <w:r w:rsidR="006E1C29" w:rsidDel="002A147A">
          <w:delText xml:space="preserve">forecasting </w:delText>
        </w:r>
      </w:del>
      <w:ins w:id="77" w:author="Eli Holmes" w:date="2020-04-19T18:25:00Z">
        <w:r w:rsidR="002A147A">
          <w:t>understanding and forecasting impacts on</w:t>
        </w:r>
        <w:r w:rsidR="002A147A">
          <w:t xml:space="preserve"> </w:t>
        </w:r>
      </w:ins>
      <w:del w:id="78" w:author="Eli Holmes" w:date="2020-04-19T18:22:00Z">
        <w:r w:rsidR="006E1C29" w:rsidDel="002A147A">
          <w:delText xml:space="preserve">the impacts of these changes on </w:delText>
        </w:r>
      </w:del>
      <w:r w:rsidR="006E1C29">
        <w:t>sardine landings.</w:t>
      </w:r>
    </w:p>
    <w:p w14:paraId="7B866957" w14:textId="4C8FE6B0" w:rsidR="00B26628" w:rsidRDefault="00B26628" w:rsidP="00764EDB">
      <w:pPr>
        <w:pStyle w:val="BodyText"/>
        <w:spacing w:before="0" w:after="0" w:line="480" w:lineRule="auto"/>
        <w:rPr>
          <w:ins w:id="79" w:author="Eli Holmes" w:date="2020-04-19T18:12:00Z"/>
        </w:rPr>
      </w:pPr>
    </w:p>
    <w:p w14:paraId="4791B917" w14:textId="77777777" w:rsidR="00B26628" w:rsidRDefault="00B26628" w:rsidP="00764EDB">
      <w:pPr>
        <w:pStyle w:val="BodyText"/>
        <w:spacing w:before="0" w:after="0" w:line="480" w:lineRule="auto"/>
      </w:pP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80" w:name="introduction"/>
      <w:r>
        <w:rPr>
          <w:rFonts w:asciiTheme="minorHAnsi" w:hAnsiTheme="minorHAnsi"/>
          <w:color w:val="auto"/>
          <w:sz w:val="24"/>
          <w:szCs w:val="24"/>
        </w:rPr>
        <w:t xml:space="preserve">1 </w:t>
      </w:r>
      <w:r w:rsidRPr="003E2A48">
        <w:rPr>
          <w:rFonts w:asciiTheme="minorHAnsi" w:hAnsiTheme="minorHAnsi"/>
          <w:color w:val="auto"/>
          <w:sz w:val="24"/>
          <w:szCs w:val="24"/>
        </w:rPr>
        <w:t>INTRODUCTION</w:t>
      </w:r>
      <w:bookmarkEnd w:id="80"/>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81"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81"/>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lastRenderedPageBreak/>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0646844F"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9B1F17">
        <w:t>At the same time, heavy monsoon rain over land causes high nutrient flux from rivers into the shallow nearshore regions which causes eutrophication and anoxia (</w:t>
      </w:r>
      <w:r w:rsidR="009B1F17" w:rsidRPr="003E2A48">
        <w:t>Chauhan et al., 2011</w:t>
      </w:r>
      <w:r w:rsidR="009B1F17">
        <w:t xml:space="preserve">).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lastRenderedPageBreak/>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7EC51596"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 xml:space="preserve">the utility of </w:t>
      </w:r>
      <w:ins w:id="82" w:author="Eli Holmes" w:date="2020-04-19T18:31:00Z">
        <w:r w:rsidR="0059750C">
          <w:t xml:space="preserve">oceanic </w:t>
        </w:r>
      </w:ins>
      <w:r w:rsidRPr="003E2A48">
        <w:t>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w:t>
      </w:r>
      <w:r w:rsidRPr="003E2A48">
        <w:lastRenderedPageBreak/>
        <w:t>resources which affects recruitment through spawning and survival, and thus the biomass 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w:t>
      </w:r>
      <w:del w:id="83" w:author="Eli Holmes" w:date="2020-04-19T18:32:00Z">
        <w:r w:rsidRPr="003E2A48" w:rsidDel="0059750C">
          <w:delText xml:space="preserve">daily and </w:delText>
        </w:r>
      </w:del>
      <w:r w:rsidRPr="003E2A48">
        <w:t>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ins w:id="84" w:author="Eli Holmes" w:date="2020-04-19T18:32:00Z">
        <w:r w:rsidR="0059750C">
          <w:t xml:space="preserve"> using oceanic environmental variables</w:t>
        </w:r>
      </w:ins>
      <w:r w:rsidRPr="003E2A48">
        <w:t xml:space="preserve">. </w:t>
      </w:r>
      <w:del w:id="85" w:author="Eli Holmes" w:date="2020-04-19T18:33:00Z">
        <w:r w:rsidRPr="003E2A48" w:rsidDel="0059750C">
          <w:delText xml:space="preserve">A better understanding of whether </w:delText>
        </w:r>
        <w:r w:rsidR="00076378" w:rsidDel="0059750C">
          <w:delText xml:space="preserve">and how </w:delText>
        </w:r>
        <w:r w:rsidRPr="003E2A48" w:rsidDel="0059750C">
          <w:delText>remote sensing data explain variation in seasonal catch</w:delText>
        </w:r>
        <w:r w:rsidR="00076378" w:rsidDel="0059750C">
          <w:delText>es</w:delText>
        </w:r>
        <w:r w:rsidRPr="003E2A48" w:rsidDel="0059750C">
          <w:delText xml:space="preserve"> will support future efforts to use satellite data to improve catch forecasts.</w:delText>
        </w:r>
      </w:del>
      <w:ins w:id="86" w:author="Eli Holmes" w:date="2020-04-19T18:33:00Z">
        <w:r w:rsidR="0059750C">
          <w:t>In addition to the oceanic environmental variables, we use one non-remote sensi</w:t>
        </w:r>
      </w:ins>
      <w:ins w:id="87" w:author="Eli Holmes" w:date="2020-04-19T18:34:00Z">
        <w:r w:rsidR="0059750C">
          <w:t xml:space="preserve">ng variable: precipitation over land based on land-gauges. </w:t>
        </w:r>
      </w:ins>
      <w:ins w:id="88" w:author="Eli Holmes" w:date="2020-04-19T18:37:00Z">
        <w:r w:rsidR="0059750C">
          <w:t>River discharge due to heavy p</w:t>
        </w:r>
      </w:ins>
      <w:ins w:id="89" w:author="Eli Holmes" w:date="2020-04-19T18:34:00Z">
        <w:r w:rsidR="0059750C">
          <w:t>recipitation</w:t>
        </w:r>
      </w:ins>
      <w:ins w:id="90" w:author="Eli Holmes" w:date="2020-04-19T18:35:00Z">
        <w:r w:rsidR="0059750C">
          <w:t xml:space="preserve"> </w:t>
        </w:r>
      </w:ins>
      <w:ins w:id="91" w:author="Eli Holmes" w:date="2020-04-19T18:36:00Z">
        <w:r w:rsidR="0059750C">
          <w:t xml:space="preserve">over land </w:t>
        </w:r>
      </w:ins>
      <w:ins w:id="92" w:author="Eli Holmes" w:date="2020-04-19T18:35:00Z">
        <w:r w:rsidR="0059750C">
          <w:t xml:space="preserve">has strong impacts on the nearshore </w:t>
        </w:r>
      </w:ins>
      <w:ins w:id="93" w:author="Eli Holmes" w:date="2020-04-19T18:36:00Z">
        <w:r w:rsidR="0059750C">
          <w:t xml:space="preserve">ocean </w:t>
        </w:r>
      </w:ins>
      <w:ins w:id="94" w:author="Eli Holmes" w:date="2020-04-19T18:35:00Z">
        <w:r w:rsidR="0059750C">
          <w:t>environment during the monsoon season (</w:t>
        </w:r>
      </w:ins>
      <w:ins w:id="95" w:author="Eli Holmes" w:date="2020-04-19T18:36:00Z">
        <w:r w:rsidR="0059750C" w:rsidRPr="003E2A48">
          <w:t>Chauhan et al., 2011</w:t>
        </w:r>
      </w:ins>
      <w:ins w:id="96" w:author="Eli Holmes" w:date="2020-04-19T18:35:00Z">
        <w:r w:rsidR="0059750C">
          <w:t>).</w:t>
        </w:r>
      </w:ins>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97"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97"/>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w:t>
      </w:r>
      <w:r w:rsidR="00806920" w:rsidRPr="003E2A48">
        <w:lastRenderedPageBreak/>
        <w:t xml:space="preserve">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3706AC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ins w:id="98" w:author="Eli Holmes" w:date="2020-04-19T18:38:00Z">
        <w:r w:rsidR="0059750C">
          <w:t>; we are not modeling abundance rather catch</w:t>
        </w:r>
      </w:ins>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 xml:space="preserve">be a tight index of </w:t>
      </w:r>
      <w:del w:id="99" w:author="Eli Holmes" w:date="2020-04-19T18:39:00Z">
        <w:r w:rsidR="00806920" w:rsidRPr="003E2A48" w:rsidDel="0059750C">
          <w:delText>biomass</w:delText>
        </w:r>
        <w:r w:rsidR="00F61BB6" w:rsidDel="0059750C">
          <w:delText xml:space="preserve"> </w:delText>
        </w:r>
      </w:del>
      <w:ins w:id="100" w:author="Eli Holmes" w:date="2020-04-19T18:39:00Z">
        <w:r w:rsidR="0059750C">
          <w:t>abundance</w:t>
        </w:r>
        <w:r w:rsidR="0059750C">
          <w:t xml:space="preserve"> </w:t>
        </w:r>
      </w:ins>
      <w:r w:rsidR="00F61BB6">
        <w:t>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12EAC82C" w14:textId="1A37D69C" w:rsidR="00CD49BA" w:rsidRPr="003E2A48" w:rsidRDefault="00C1000A" w:rsidP="00CD49BA">
      <w:pPr>
        <w:pStyle w:val="BodyText"/>
        <w:spacing w:before="0" w:after="0" w:line="480" w:lineRule="auto"/>
        <w:ind w:firstLine="360"/>
      </w:pPr>
      <w:del w:id="101" w:author="Eli Holmes" w:date="2020-04-19T18:42:00Z">
        <w:r w:rsidDel="00CD49BA">
          <w:delText>Estimation of the Indian oil sardine’s h</w:delText>
        </w:r>
        <w:r w:rsidR="00806920" w:rsidRPr="003E2A48" w:rsidDel="00CD49BA">
          <w:delText xml:space="preserve">istorical biomass </w:delText>
        </w:r>
        <w:r w:rsidDel="00CD49BA">
          <w:delText>is</w:delText>
        </w:r>
        <w:r w:rsidR="00806920" w:rsidRPr="003E2A48" w:rsidDel="00CD49BA">
          <w:delText xml:space="preserve"> not possible</w:delText>
        </w:r>
      </w:del>
      <w:del w:id="102" w:author="Eli Holmes" w:date="2020-04-19T18:40:00Z">
        <w:r w:rsidR="00806920" w:rsidRPr="003E2A48" w:rsidDel="00CD49BA">
          <w:delText xml:space="preserve">. Length- </w:delText>
        </w:r>
        <w:r w:rsidDel="00CD49BA">
          <w:delText>and</w:delText>
        </w:r>
        <w:r w:rsidRPr="003E2A48" w:rsidDel="00CD49BA">
          <w:delText xml:space="preserve"> </w:delText>
        </w:r>
        <w:r w:rsidR="00806920" w:rsidRPr="003E2A48" w:rsidDel="00CD49BA">
          <w:delText>age-structured models (e.g.</w:delText>
        </w:r>
        <w:r w:rsidDel="00CD49BA">
          <w:delText>, for</w:delText>
        </w:r>
        <w:r w:rsidR="00806920" w:rsidRPr="003E2A48" w:rsidDel="00CD49BA">
          <w:delText xml:space="preserve"> virtual population </w:delText>
        </w:r>
        <w:r w:rsidRPr="003E2A48" w:rsidDel="00CD49BA">
          <w:delText>analys</w:delText>
        </w:r>
        <w:r w:rsidDel="00CD49BA">
          <w:delText>e</w:delText>
        </w:r>
        <w:r w:rsidRPr="003E2A48" w:rsidDel="00CD49BA">
          <w:delText>s</w:delText>
        </w:r>
        <w:r w:rsidR="00806920" w:rsidRPr="003E2A48" w:rsidDel="00CD49BA">
          <w:delText xml:space="preserve">) </w:delText>
        </w:r>
        <w:r w:rsidDel="00CD49BA">
          <w:delText>that</w:delText>
        </w:r>
        <w:r w:rsidRPr="003E2A48" w:rsidDel="00CD49BA">
          <w:delText xml:space="preserve"> </w:delText>
        </w:r>
        <w:r w:rsidR="00806920" w:rsidRPr="003E2A48" w:rsidDel="00CD49BA">
          <w:delText xml:space="preserve">produce biomass estimates </w:delText>
        </w:r>
        <w:r w:rsidDel="00CD49BA">
          <w:delText>can</w:delText>
        </w:r>
        <w:r w:rsidR="00806920" w:rsidRPr="003E2A48" w:rsidDel="00CD49BA">
          <w:delText xml:space="preserve">not </w:delText>
        </w:r>
        <w:r w:rsidDel="00CD49BA">
          <w:delText>be constructed</w:delText>
        </w:r>
      </w:del>
      <w:del w:id="103" w:author="Eli Holmes" w:date="2020-04-19T18:42:00Z">
        <w:r w:rsidRPr="003E2A48" w:rsidDel="00CD49BA">
          <w:delText xml:space="preserve"> </w:delText>
        </w:r>
        <w:r w:rsidR="00806920" w:rsidRPr="003E2A48" w:rsidDel="00CD49BA">
          <w:delText xml:space="preserve">due to the lack of effort and catch-at-age information for the fishery. </w:delText>
        </w:r>
      </w:del>
      <w:r w:rsidR="00806920" w:rsidRPr="003E2A48">
        <w:t>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years</w:t>
      </w:r>
      <w:del w:id="104" w:author="Eli Holmes" w:date="2020-04-19T18:42:00Z">
        <w:r w:rsidR="00806920" w:rsidRPr="003E2A48" w:rsidDel="00CD49BA">
          <w:delText>,</w:delText>
        </w:r>
      </w:del>
      <w:r w:rsidR="00806920" w:rsidRPr="003E2A48">
        <w:t xml:space="preserve"> and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t>
      </w:r>
      <w:r w:rsidR="00B801AB">
        <w:lastRenderedPageBreak/>
        <w:t xml:space="preserve">which </w:t>
      </w:r>
      <w:r w:rsidR="00806920" w:rsidRPr="003E2A48">
        <w:t xml:space="preserve">are used on traditional small boats and large mechanized ships (Das &amp; Edwin, 2018). 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w:t>
      </w:r>
      <w:del w:id="105" w:author="Eli Holmes" w:date="2020-04-19T18:44:00Z">
        <w:r w:rsidR="00806920" w:rsidRPr="003E2A48" w:rsidDel="00CD49BA">
          <w:delText>Steadily increasing effort is assumed to have increased landings</w:delText>
        </w:r>
      </w:del>
      <w:del w:id="106" w:author="Eli Holmes" w:date="2020-04-19T18:43:00Z">
        <w:r w:rsidR="00806920" w:rsidRPr="003E2A48" w:rsidDel="00CD49BA">
          <w:delText>, at least prior to 2015</w:delText>
        </w:r>
      </w:del>
      <w:del w:id="107" w:author="Eli Holmes" w:date="2020-04-19T18:44:00Z">
        <w:r w:rsidR="00806920" w:rsidRPr="003E2A48" w:rsidDel="00CD49BA">
          <w:delText xml:space="preserve">. </w:delText>
        </w:r>
      </w:del>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ins w:id="108" w:author="Eli Holmes" w:date="2020-04-19T18:44:00Z">
        <w:r w:rsidR="00CD49BA">
          <w:t>, and environmental covariates are used to explain variation that cannot be explained by this base model.</w:t>
        </w:r>
      </w:ins>
      <w:del w:id="109" w:author="Eli Holmes" w:date="2020-04-19T18:44:00Z">
        <w:r w:rsidR="00806920" w:rsidRPr="003E2A48" w:rsidDel="00CD49BA">
          <w:delText>.</w:delText>
        </w:r>
      </w:del>
      <w:bookmarkStart w:id="110"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110"/>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111"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111"/>
    </w:p>
    <w:p w14:paraId="24EE4688" w14:textId="09DFBD69"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del w:id="112" w:author="Eli Holmes" w:date="2020-04-19T18:46:00Z">
        <w:r w:rsidR="002C77A6" w:rsidDel="00CD49BA">
          <w:delText xml:space="preserve"> (outside of the traditional fishery range)</w:delText>
        </w:r>
      </w:del>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35609E53"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t xml:space="preserve">catches </w:t>
      </w:r>
      <w:r w:rsidR="002C77A6">
        <w:t>in</w:t>
      </w:r>
      <w:r w:rsidR="00403C3A">
        <w:t xml:space="preserve"> </w:t>
      </w:r>
      <w:r w:rsidR="00806920" w:rsidRPr="003E2A48">
        <w:t xml:space="preserve">most years (Antony Raja, 1970; Nair et al., 2016). </w:t>
      </w:r>
      <w:del w:id="113" w:author="Eli Holmes" w:date="2020-04-19T18:51:00Z">
        <w:r w:rsidR="00806920" w:rsidRPr="003E2A48" w:rsidDel="00D2774A">
          <w:delText xml:space="preserve">As the </w:delText>
        </w:r>
        <w:r w:rsidR="00403C3A" w:rsidDel="00D2774A">
          <w:delText xml:space="preserve">oil sardines follow the </w:delText>
        </w:r>
        <w:r w:rsidR="00806920" w:rsidRPr="003E2A48" w:rsidDel="00D2774A">
          <w:delText>phytoplankton bloom northward, the fishery builds from south to north during the post-monsoon period</w:delText>
        </w:r>
      </w:del>
      <w:ins w:id="114" w:author="Eli Holmes" w:date="2020-04-19T18:51:00Z">
        <w:r w:rsidR="00D2774A">
          <w:t xml:space="preserve">The peak catches occur in </w:t>
        </w:r>
        <w:r w:rsidR="00D2774A">
          <w:lastRenderedPageBreak/>
          <w:t>October-December (Figure 3)</w:t>
        </w:r>
      </w:ins>
      <w:r w:rsidR="00806920" w:rsidRPr="003E2A48">
        <w:t xml:space="preserve">. Oil sardines remain inshore </w:t>
      </w:r>
      <w:r w:rsidR="00403C3A">
        <w:t xml:space="preserve">to </w:t>
      </w:r>
      <w:r w:rsidR="00806920" w:rsidRPr="003E2A48">
        <w:t>feed</w:t>
      </w:r>
      <w:r w:rsidR="00403C3A">
        <w:t xml:space="preserve"> in</w:t>
      </w:r>
      <w:r w:rsidR="00806920" w:rsidRPr="003E2A48">
        <w:t xml:space="preserve"> winter</w:t>
      </w:r>
      <w:ins w:id="115" w:author="Eli Holmes" w:date="2020-04-19T18:52:00Z">
        <w:r w:rsidR="00D2774A">
          <w:t xml:space="preserve"> and catches remain high from January to March</w:t>
        </w:r>
      </w:ins>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w:t>
      </w:r>
      <w:ins w:id="116" w:author="Eli Holmes" w:date="2020-04-19T18:48:00Z">
        <w:r w:rsidR="00CD49BA">
          <w:t>er</w:t>
        </w:r>
      </w:ins>
      <w:r w:rsidR="00806920" w:rsidRPr="003E2A48">
        <w:t xml:space="preserve"> during this </w:t>
      </w:r>
      <w:r w:rsidR="00403C3A">
        <w:t>period</w:t>
      </w:r>
      <w:r w:rsidR="00403C3A" w:rsidRPr="003E2A48">
        <w:t xml:space="preserve"> </w:t>
      </w:r>
      <w:r w:rsidR="00806920" w:rsidRPr="003E2A48">
        <w:t>for all size classes</w:t>
      </w:r>
      <w:ins w:id="117" w:author="Eli Holmes" w:date="2020-04-19T18:48:00Z">
        <w:r w:rsidR="00CD49BA">
          <w:t xml:space="preserve"> (Figure 3)</w:t>
        </w:r>
      </w:ins>
      <w:r w:rsidR="00806920" w:rsidRPr="003E2A48">
        <w:t xml:space="preserve">.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0E32922" w:rsidR="008062F9" w:rsidRDefault="00806920" w:rsidP="00354701">
      <w:pPr>
        <w:pStyle w:val="BodyText"/>
        <w:spacing w:before="0" w:after="0" w:line="480" w:lineRule="auto"/>
        <w:ind w:firstLine="360"/>
      </w:pPr>
      <w:del w:id="118" w:author="Eli Holmes" w:date="2020-04-19T18:52:00Z">
        <w:r w:rsidRPr="003E2A48" w:rsidDel="00D2774A">
          <w:delText>Catches along the Kerala coast are high throughout the year</w:delText>
        </w:r>
        <w:r w:rsidR="00067EBB" w:rsidDel="00D2774A">
          <w:delText>,</w:delText>
        </w:r>
        <w:r w:rsidRPr="003E2A48" w:rsidDel="00D2774A">
          <w:delText xml:space="preserve"> except </w:delText>
        </w:r>
        <w:r w:rsidR="00067EBB" w:rsidDel="00D2774A">
          <w:delText xml:space="preserve"> in </w:delText>
        </w:r>
        <w:r w:rsidRPr="003E2A48" w:rsidDel="00D2774A">
          <w:delText>Apr</w:delText>
        </w:r>
        <w:r w:rsidR="00403C3A" w:rsidDel="00D2774A">
          <w:delText>il–</w:delText>
        </w:r>
        <w:r w:rsidRPr="003E2A48" w:rsidDel="00D2774A">
          <w:delText>Jun</w:delText>
        </w:r>
        <w:r w:rsidR="00403C3A" w:rsidDel="00D2774A">
          <w:delText>e</w:delText>
        </w:r>
        <w:r w:rsidRPr="003E2A48" w:rsidDel="00D2774A">
          <w:delText xml:space="preserve"> </w:delText>
        </w:r>
        <w:r w:rsidR="00067EBB" w:rsidDel="00D2774A">
          <w:delText>(</w:delText>
        </w:r>
        <w:r w:rsidRPr="003E2A48" w:rsidDel="00D2774A">
          <w:delText xml:space="preserve">Figure </w:delText>
        </w:r>
        <w:r w:rsidR="00D2216D" w:rsidDel="00D2774A">
          <w:delText>3</w:delText>
        </w:r>
        <w:r w:rsidRPr="003E2A48" w:rsidDel="00D2774A">
          <w:delText xml:space="preserve">). </w:delText>
        </w:r>
      </w:del>
      <w:r w:rsidRPr="003E2A48">
        <w:t>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del w:id="119" w:author="Eli Holmes" w:date="2020-04-19T18:53:00Z">
        <w:r w:rsidR="008D4794" w:rsidDel="00D2774A">
          <w:delText>/</w:delText>
        </w:r>
      </w:del>
      <w:ins w:id="120" w:author="Eli Holmes" w:date="2020-04-19T18:53:00Z">
        <w:r w:rsidR="00D2774A">
          <w:t>-</w:t>
        </w:r>
      </w:ins>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121"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121"/>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122"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122"/>
    </w:p>
    <w:p w14:paraId="6E4C9ACD" w14:textId="2AFD4221"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del w:id="123" w:author="Eli Holmes" w:date="2020-04-19T18:53:00Z">
        <w:r w:rsidDel="000B4D98">
          <w:delText xml:space="preserve"> (e.g., </w:delText>
        </w:r>
      </w:del>
      <w:ins w:id="124" w:author="Eli Holmes" w:date="2020-04-19T18:53:00Z">
        <w:r w:rsidR="000B4D98">
          <w:t xml:space="preserve">. </w:t>
        </w:r>
      </w:ins>
      <w:r>
        <w:t>accounting for various boat and gear types</w:t>
      </w:r>
      <w:ins w:id="125" w:author="Eli Holmes" w:date="2020-04-19T18:53:00Z">
        <w:r w:rsidR="000B4D98">
          <w:t xml:space="preserve"> (</w:t>
        </w:r>
      </w:ins>
      <w:del w:id="126" w:author="Eli Holmes" w:date="2020-04-19T18:53:00Z">
        <w:r w:rsidDel="000B4D98">
          <w:delText>;</w:delText>
        </w:r>
        <w:r w:rsidR="00806920" w:rsidRPr="003E2A48" w:rsidDel="000B4D98">
          <w:delText xml:space="preserve"> </w:delText>
        </w:r>
      </w:del>
      <w:r w:rsidR="00806920" w:rsidRPr="003E2A48">
        <w:t xml:space="preserve">Srinath et al., 2005). </w:t>
      </w:r>
      <w:r>
        <w:t xml:space="preserve">We used CMFRI data from </w:t>
      </w:r>
      <w:ins w:id="127" w:author="Eli Holmes" w:date="2020-04-19T18:54:00Z">
        <w:r w:rsidR="000B4D98">
          <w:t xml:space="preserve">the Indian state of </w:t>
        </w:r>
      </w:ins>
      <w:r>
        <w:t>Kerala</w:t>
      </w:r>
      <w:ins w:id="128" w:author="Eli Holmes" w:date="2020-04-19T18:55:00Z">
        <w:r w:rsidR="000B4D98">
          <w:t xml:space="preserve"> (Figure 1)</w:t>
        </w:r>
      </w:ins>
      <w:r>
        <w:t xml:space="preserve">,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in Kerala were obtained from CMFRI reports (1956</w:t>
      </w:r>
      <w:r>
        <w:t>–</w:t>
      </w:r>
      <w:r w:rsidR="00806920" w:rsidRPr="003E2A48">
        <w:t xml:space="preserve">1984) and online </w:t>
      </w:r>
      <w:r w:rsidR="00806920" w:rsidRPr="003E2A48">
        <w:lastRenderedPageBreak/>
        <w:t>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ins w:id="129" w:author="Eli Holmes" w:date="2020-04-19T18:55:00Z">
        <w:r w:rsidR="000B4D98">
          <w:t xml:space="preserve"> and to facilitate additive modeling</w:t>
        </w:r>
      </w:ins>
      <w:r w:rsidR="00806920" w:rsidRPr="003E2A48">
        <w:t>.</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130"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130"/>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3E50D0A3"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w:t>
      </w:r>
      <w:del w:id="131" w:author="Eli Holmes" w:date="2020-04-19T18:56:00Z">
        <w:r w:rsidRPr="003E2A48" w:rsidDel="000B4D98">
          <w:delText>3</w:delText>
        </w:r>
      </w:del>
      <w:ins w:id="132" w:author="Eli Holmes" w:date="2020-04-19T18:56:00Z">
        <w:r w:rsidR="000B4D98">
          <w:t>2</w:t>
        </w:r>
      </w:ins>
      <w:r w:rsidRPr="003E2A48">
        <w:t xml:space="preserve">).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 xml:space="preserve">n </w:t>
      </w:r>
      <w:proofErr w:type="spellStart"/>
      <w:r w:rsidR="00DE782C">
        <w:t>Erkman’s</w:t>
      </w:r>
      <w:proofErr w:type="spellEnd"/>
      <w:r w:rsidR="00DE782C">
        <w:t xml:space="preserve">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EC432CD"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w:t>
      </w:r>
      <w:r w:rsidRPr="003E2A48">
        <w:lastRenderedPageBreak/>
        <w:t xml:space="preserve">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ins w:id="133" w:author="Eli Holmes" w:date="2020-04-19T18:58:00Z">
        <w:r w:rsidR="000B4D98">
          <w:t xml:space="preserve"> The DMI and our regional SST data</w:t>
        </w:r>
      </w:ins>
      <w:ins w:id="134" w:author="Eli Holmes" w:date="2020-04-19T18:59:00Z">
        <w:r w:rsidR="000B4D98">
          <w:t xml:space="preserve"> </w:t>
        </w:r>
      </w:ins>
      <w:ins w:id="135" w:author="Eli Holmes" w:date="2020-04-19T18:58:00Z">
        <w:r w:rsidR="000B4D98">
          <w:t>off the Kerala coast are correlated (Figure S7).</w:t>
        </w:r>
      </w:ins>
    </w:p>
    <w:p w14:paraId="26EA89D6" w14:textId="77777777" w:rsidR="000D07BB" w:rsidRPr="003E2A48" w:rsidRDefault="000D07BB" w:rsidP="00F46FF8">
      <w:pPr>
        <w:pStyle w:val="BodyText"/>
        <w:spacing w:before="0" w:after="0" w:line="480" w:lineRule="auto"/>
        <w:ind w:firstLine="360"/>
      </w:pPr>
    </w:p>
    <w:p w14:paraId="24D710C0" w14:textId="5A4E8717" w:rsidR="008062F9" w:rsidRPr="00F46FF8" w:rsidRDefault="00185159" w:rsidP="00354701">
      <w:pPr>
        <w:pStyle w:val="Heading2"/>
        <w:spacing w:before="0" w:line="480" w:lineRule="auto"/>
        <w:rPr>
          <w:rFonts w:asciiTheme="minorHAnsi" w:hAnsiTheme="minorHAnsi"/>
          <w:iCs/>
          <w:color w:val="auto"/>
          <w:sz w:val="24"/>
          <w:szCs w:val="24"/>
        </w:rPr>
      </w:pPr>
      <w:bookmarkStart w:id="136" w:name="hypotheses"/>
      <w:r w:rsidRPr="00F46FF8">
        <w:rPr>
          <w:rFonts w:asciiTheme="minorHAnsi" w:hAnsiTheme="minorHAnsi"/>
          <w:iCs/>
          <w:color w:val="auto"/>
          <w:sz w:val="24"/>
          <w:szCs w:val="24"/>
        </w:rPr>
        <w:t xml:space="preserve">2.3 </w:t>
      </w:r>
      <w:bookmarkEnd w:id="136"/>
      <w:r w:rsidR="00F06475" w:rsidRPr="00F46FF8">
        <w:rPr>
          <w:rFonts w:asciiTheme="minorHAnsi" w:hAnsiTheme="minorHAnsi"/>
          <w:iCs/>
          <w:color w:val="auto"/>
          <w:sz w:val="24"/>
          <w:szCs w:val="24"/>
        </w:rPr>
        <w:t>Hypothes</w:t>
      </w:r>
      <w:r w:rsidR="00F06475">
        <w:rPr>
          <w:rFonts w:asciiTheme="minorHAnsi" w:hAnsiTheme="minorHAnsi"/>
          <w:iCs/>
          <w:color w:val="auto"/>
          <w:sz w:val="24"/>
          <w:szCs w:val="24"/>
        </w:rPr>
        <w:t>ized drivers</w:t>
      </w:r>
    </w:p>
    <w:p w14:paraId="1C46B425" w14:textId="77777777" w:rsidR="000B4D98" w:rsidRDefault="00806920" w:rsidP="00F46FF8">
      <w:pPr>
        <w:pStyle w:val="BodyText"/>
        <w:spacing w:before="0" w:after="0" w:line="480" w:lineRule="auto"/>
        <w:rPr>
          <w:ins w:id="137" w:author="Eli Holmes" w:date="2020-04-19T19:00:00Z"/>
        </w:rPr>
      </w:pPr>
      <w:r w:rsidRPr="003E2A48">
        <w:t xml:space="preserve">Our statistical tests were structured around </w:t>
      </w:r>
      <w:r w:rsidR="00F06475">
        <w:t xml:space="preserve">tests of </w:t>
      </w:r>
      <w:r w:rsidRPr="003E2A48">
        <w:t>specific hypothes</w:t>
      </w:r>
      <w:r w:rsidR="00F06475">
        <w:t>ized drivers of catch variability</w:t>
      </w:r>
      <w:r w:rsidRPr="003E2A48">
        <w:t xml:space="preserve"> (Table 1) based on </w:t>
      </w:r>
      <w:r w:rsidR="00F06475">
        <w:t xml:space="preserve">the </w:t>
      </w:r>
      <w:r w:rsidRPr="003E2A48">
        <w:t xml:space="preserve">biological information concerning how environmental conditions affect sardine survival and recruitment and affect exposure of Indian oil sardines to the coastal fishery. </w:t>
      </w:r>
      <w:r w:rsidR="00F06475">
        <w:t xml:space="preserve">These tests consisted of a specific response variable (catch either during the monsoon or after) and a covariate in a specific time-frame during the current or prior season. </w:t>
      </w:r>
      <w:r w:rsidR="00BB18F1">
        <w:t xml:space="preserve">We hypothesized that variables affecting or correlated with the inshore movement of sardines would correlate with </w:t>
      </w:r>
      <w:r w:rsidRPr="003E2A48">
        <w:t>Jul</w:t>
      </w:r>
      <w:r w:rsidR="00BB18F1">
        <w:t>y–</w:t>
      </w:r>
      <w:r w:rsidRPr="003E2A48">
        <w:t>Sep</w:t>
      </w:r>
      <w:r w:rsidR="00BB18F1">
        <w:t xml:space="preserve">tember (monsoon- and spawning-period) landings, </w:t>
      </w:r>
      <w:del w:id="138" w:author="Eli Holmes" w:date="2020-04-19T18:59:00Z">
        <w:r w:rsidR="00BB18F1" w:rsidDel="000B4D98">
          <w:delText>that variables correlating with spawning strength would correlate with</w:delText>
        </w:r>
        <w:r w:rsidRPr="003E2A48" w:rsidDel="000B4D98">
          <w:delText xml:space="preserve"> </w:delText>
        </w:r>
        <w:r w:rsidR="00BB18F1" w:rsidDel="000B4D98">
          <w:delText>March–May</w:delText>
        </w:r>
        <w:r w:rsidRPr="003E2A48" w:rsidDel="000B4D98">
          <w:delText xml:space="preserve"> </w:delText>
        </w:r>
        <w:r w:rsidR="00BB18F1" w:rsidDel="000B4D98">
          <w:delText>(</w:delText>
        </w:r>
        <w:r w:rsidRPr="003E2A48" w:rsidDel="000B4D98">
          <w:delText>pre-spawning</w:delText>
        </w:r>
        <w:r w:rsidR="00BB18F1" w:rsidDel="000B4D98">
          <w:delText>, accelerated adult growth–period</w:delText>
        </w:r>
        <w:r w:rsidRPr="003E2A48" w:rsidDel="000B4D98">
          <w:delText xml:space="preserve">) </w:delText>
        </w:r>
        <w:r w:rsidR="00BB18F1" w:rsidDel="000B4D98">
          <w:delText xml:space="preserve">landings, </w:delText>
        </w:r>
      </w:del>
      <w:r w:rsidR="00BB18F1">
        <w:t>and that variables correlated with spawning strength and larval/juvenile survival would correlate with October–</w:t>
      </w:r>
      <w:del w:id="139" w:author="Eli Holmes" w:date="2020-04-19T19:00:00Z">
        <w:r w:rsidR="00BB18F1" w:rsidDel="000B4D98">
          <w:delText xml:space="preserve">May </w:delText>
        </w:r>
      </w:del>
      <w:ins w:id="140" w:author="Eli Holmes" w:date="2020-04-19T19:00:00Z">
        <w:r w:rsidR="000B4D98">
          <w:t>Ma</w:t>
        </w:r>
        <w:r w:rsidR="000B4D98">
          <w:t>rch</w:t>
        </w:r>
        <w:r w:rsidR="000B4D98">
          <w:t xml:space="preserve"> </w:t>
        </w:r>
      </w:ins>
      <w:r w:rsidR="00BB18F1">
        <w:t>(</w:t>
      </w:r>
      <w:r w:rsidRPr="003E2A48">
        <w:t>post-monsoon</w:t>
      </w:r>
      <w:r w:rsidR="00BB18F1">
        <w:t>, mixed-age catch–period) landings</w:t>
      </w:r>
      <w:r w:rsidRPr="003E2A48">
        <w:t xml:space="preserve"> </w:t>
      </w:r>
      <w:r w:rsidR="00BB18F1">
        <w:t xml:space="preserve">in the current year and subsequent 1–2 years. </w:t>
      </w:r>
      <w:r w:rsidRPr="003E2A48">
        <w:t xml:space="preserve">Our </w:t>
      </w:r>
      <w:r w:rsidR="00F06475">
        <w:t>tests</w:t>
      </w:r>
      <w:r w:rsidR="00F06475" w:rsidRPr="003E2A48">
        <w:t xml:space="preserve"> </w:t>
      </w:r>
      <w:r w:rsidRPr="003E2A48">
        <w:t xml:space="preserve">(Table 1) </w:t>
      </w:r>
      <w:r w:rsidR="00F06475">
        <w:t>examined multiple indices of</w:t>
      </w:r>
      <w:r w:rsidR="008F002B" w:rsidRPr="003E2A48">
        <w:t xml:space="preserve"> </w:t>
      </w:r>
      <w:r w:rsidRPr="003E2A48">
        <w:t>upwelling</w:t>
      </w:r>
      <w:r w:rsidR="00F06475">
        <w:t>, known to drive productivity,</w:t>
      </w:r>
      <w:r w:rsidRPr="003E2A48">
        <w:t xml:space="preserve"> and ocean temperature</w:t>
      </w:r>
      <w:r w:rsidR="009B1F17">
        <w:t>, which affects juvenile and larval growth and survival</w:t>
      </w:r>
      <w:r w:rsidRPr="003E2A48">
        <w:t>. We also test</w:t>
      </w:r>
      <w:r w:rsidR="00BB18F1">
        <w:t>ed</w:t>
      </w:r>
      <w:r w:rsidRPr="003E2A48">
        <w:t xml:space="preserve"> </w:t>
      </w:r>
      <w:del w:id="141" w:author="Eli Holmes" w:date="2020-04-19T19:00:00Z">
        <w:r w:rsidRPr="003E2A48" w:rsidDel="000B4D98">
          <w:delText xml:space="preserve">hypotheses concerning </w:delText>
        </w:r>
      </w:del>
    </w:p>
    <w:p w14:paraId="48F83781" w14:textId="137EA2E3" w:rsidR="008062F9" w:rsidRPr="003E2A48" w:rsidRDefault="00806920" w:rsidP="00F46FF8">
      <w:pPr>
        <w:pStyle w:val="BodyText"/>
        <w:spacing w:before="0" w:after="0" w:line="480" w:lineRule="auto"/>
      </w:pPr>
      <w:r w:rsidRPr="003E2A48">
        <w:lastRenderedPageBreak/>
        <w:t>precipitation</w:t>
      </w:r>
      <w:r w:rsidR="00BB18F1">
        <w:t>,</w:t>
      </w:r>
      <w:r w:rsidRPr="003E2A48">
        <w:t xml:space="preserve"> historically considered to influence the timing of oil sardine landings</w:t>
      </w:r>
      <w:r w:rsidR="009B1F17">
        <w:t xml:space="preserve"> but which when over land leads to high </w:t>
      </w:r>
      <w:ins w:id="142" w:author="Eli Holmes" w:date="2020-04-19T19:00:00Z">
        <w:r w:rsidR="000B4D98">
          <w:t xml:space="preserve">river discharge with </w:t>
        </w:r>
      </w:ins>
      <w:ins w:id="143" w:author="Eli Holmes" w:date="2020-04-19T19:01:00Z">
        <w:r w:rsidR="000B4D98">
          <w:t xml:space="preserve">high </w:t>
        </w:r>
      </w:ins>
      <w:r w:rsidR="009B1F17">
        <w:t xml:space="preserve">nutrient fluxes and accompanying </w:t>
      </w:r>
      <w:ins w:id="144" w:author="Eli Holmes" w:date="2020-04-19T19:01:00Z">
        <w:r w:rsidR="00AA268D">
          <w:t xml:space="preserve">nearshore </w:t>
        </w:r>
      </w:ins>
      <w:r w:rsidR="009B1F17">
        <w:t>anoxia</w:t>
      </w:r>
      <w:r w:rsidR="00BB18F1">
        <w:t xml:space="preserve">, and those concerning the ONI and DMI, </w:t>
      </w:r>
      <w:r w:rsidR="001A7D4A">
        <w:t xml:space="preserve">as the effects of the ENSO </w:t>
      </w:r>
      <w:r w:rsidR="009B1F17">
        <w:t xml:space="preserve">and the IOD </w:t>
      </w:r>
      <w:r w:rsidR="001A7D4A">
        <w:t xml:space="preserve">on sardine fluctuation </w:t>
      </w:r>
      <w:r w:rsidR="00BB18F1">
        <w:t xml:space="preserve">have </w:t>
      </w:r>
      <w:r w:rsidR="001A7D4A">
        <w:t xml:space="preserve">received attention </w:t>
      </w:r>
      <w:r w:rsidRPr="003E2A48">
        <w:t>recently</w:t>
      </w:r>
      <w:r w:rsidR="001A7D4A">
        <w:t>.</w:t>
      </w:r>
      <w:r w:rsidRPr="003E2A48">
        <w:t xml:space="preserve"> </w:t>
      </w:r>
      <w:r w:rsidR="001A7D4A">
        <w:t xml:space="preserve">Lastly, we tested </w:t>
      </w:r>
      <w:del w:id="145" w:author="Eli Holmes" w:date="2020-04-19T19:01:00Z">
        <w:r w:rsidR="001A7D4A" w:rsidDel="00AA268D">
          <w:delText>hypotheses concerning</w:delText>
        </w:r>
      </w:del>
      <w:ins w:id="146" w:author="Eli Holmes" w:date="2020-04-19T19:01:00Z">
        <w:r w:rsidR="00AA268D">
          <w:t>models using</w:t>
        </w:r>
      </w:ins>
      <w:r w:rsidR="001A7D4A">
        <w:t xml:space="preserve">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del w:id="147" w:author="Eli Holmes" w:date="2020-04-19T19:02:00Z">
        <w:r w:rsidR="001A7D4A" w:rsidDel="00AA268D">
          <w:delText xml:space="preserve">, but </w:delText>
        </w:r>
      </w:del>
      <w:ins w:id="148" w:author="Eli Holmes" w:date="2020-04-19T19:02:00Z">
        <w:r w:rsidR="00AA268D">
          <w:t>. T</w:t>
        </w:r>
      </w:ins>
      <w:del w:id="149" w:author="Eli Holmes" w:date="2020-04-19T19:02:00Z">
        <w:r w:rsidR="001A7D4A" w:rsidDel="00AA268D">
          <w:delText>t</w:delText>
        </w:r>
      </w:del>
      <w:r w:rsidR="001A7D4A">
        <w:t xml:space="preserve">he </w:t>
      </w:r>
      <w:proofErr w:type="gramStart"/>
      <w:r w:rsidR="001A7D4A">
        <w:t>power</w:t>
      </w:r>
      <w:proofErr w:type="gramEnd"/>
      <w:r w:rsidR="001A7D4A">
        <w:t xml:space="preserve"> for these analyses</w:t>
      </w:r>
      <w:r w:rsidRPr="003E2A48">
        <w:t xml:space="preserve"> </w:t>
      </w:r>
      <w:r w:rsidR="001A7D4A">
        <w:t xml:space="preserve">was low given the brevity of the </w:t>
      </w:r>
      <w:r w:rsidRPr="003E2A48">
        <w:t>chlorophyll</w:t>
      </w:r>
      <w:ins w:id="150" w:author="Eli Holmes" w:date="2020-04-19T19:02:00Z">
        <w:r w:rsidR="00AA268D">
          <w:t>-a</w:t>
        </w:r>
      </w:ins>
      <w:r w:rsidRPr="003E2A48">
        <w:t xml:space="preserve">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51"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51"/>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lastRenderedPageBreak/>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 xml:space="preserve">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23545F6D" w:rsidR="008062F9" w:rsidRPr="003E2A48" w:rsidRDefault="002C110F" w:rsidP="00354701">
      <w:pPr>
        <w:pStyle w:val="FirstParagraph"/>
        <w:spacing w:before="0" w:after="0" w:line="480" w:lineRule="auto"/>
      </w:pPr>
      <m:oMath>
        <m:r>
          <m:rPr>
            <m:sty m:val="p"/>
          </m:rPr>
          <w:rPr>
            <w:rFonts w:ascii="Cambria Math" w:hAnsi="Cambria Math"/>
          </w:rPr>
          <w:lastRenderedPageBreak/>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w:t>
      </w:r>
      <w:r w:rsidR="00A45786" w:rsidRPr="0059478B">
        <w:rPr>
          <w:i/>
          <w:rPrChange w:id="152" w:author="Eli Holmes" w:date="2020-04-19T19:04:00Z">
            <w:rPr/>
          </w:rPrChange>
        </w:rPr>
        <w:t>t</w:t>
      </w:r>
      <w:r w:rsidR="00A45786">
        <w:t xml:space="preserve">, </w:t>
      </w:r>
      <w:r w:rsidR="00A45786" w:rsidRPr="0059478B">
        <w:rPr>
          <w:i/>
          <w:rPrChange w:id="153" w:author="Eli Holmes" w:date="2020-04-19T19:04:00Z">
            <w:rPr/>
          </w:rPrChange>
        </w:rPr>
        <w:t>t-1</w:t>
      </w:r>
      <w:r w:rsidR="00A45786">
        <w:t xml:space="preserve"> and </w:t>
      </w:r>
      <w:r w:rsidR="00A45786" w:rsidRPr="0059478B">
        <w:rPr>
          <w:i/>
          <w:rPrChange w:id="154" w:author="Eli Holmes" w:date="2020-04-19T19:04:00Z">
            <w:rPr/>
          </w:rPrChange>
        </w:rPr>
        <w:t>t-2</w:t>
      </w:r>
      <w:r w:rsidR="00A45786">
        <w:t xml:space="preserve"> denote current, prior year and two years prior. </w:t>
      </w:r>
      <w:proofErr w:type="spellStart"/>
      <w:r w:rsidR="00A45786" w:rsidRPr="0059478B">
        <w:rPr>
          <w:i/>
          <w:rPrChange w:id="155" w:author="Eli Holmes" w:date="2020-04-19T19:04:00Z">
            <w:rPr/>
          </w:rPrChange>
        </w:rPr>
        <w:t>i</w:t>
      </w:r>
      <w:proofErr w:type="spellEnd"/>
      <w:r w:rsidR="00A45786">
        <w:t xml:space="preserve">, </w:t>
      </w:r>
      <w:r w:rsidR="00A45786" w:rsidRPr="0059478B">
        <w:rPr>
          <w:i/>
          <w:rPrChange w:id="156" w:author="Eli Holmes" w:date="2020-04-19T19:04:00Z">
            <w:rPr/>
          </w:rPrChange>
        </w:rPr>
        <w:t>j</w:t>
      </w:r>
      <w:r w:rsidR="00A45786">
        <w:t xml:space="preserve"> and </w:t>
      </w:r>
      <w:r w:rsidR="00A45786" w:rsidRPr="0059478B">
        <w:rPr>
          <w:i/>
          <w:rPrChange w:id="157" w:author="Eli Holmes" w:date="2020-04-19T19:04:00Z">
            <w:rPr/>
          </w:rPrChange>
        </w:rPr>
        <w:t>k</w:t>
      </w:r>
      <w:r w:rsidR="00A45786">
        <w:t xml:space="preserve"> denote the season</w:t>
      </w:r>
      <w:ins w:id="158" w:author="Eli Holmes" w:date="2020-04-19T19:05:00Z">
        <w:r w:rsidR="0059478B">
          <w:t xml:space="preserve">: </w:t>
        </w:r>
      </w:ins>
      <w:del w:id="159" w:author="Eli Holmes" w:date="2020-04-19T19:05:00Z">
        <w:r w:rsidR="00A45786" w:rsidDel="0059478B">
          <w:delText xml:space="preserve"> might be </w:delText>
        </w:r>
      </w:del>
      <w:r w:rsidR="00A45786">
        <w:t>July-September or October-</w:t>
      </w:r>
      <w:del w:id="160" w:author="Eli Holmes" w:date="2020-04-18T13:10:00Z">
        <w:r w:rsidR="00A45786" w:rsidDel="00293521">
          <w:delText xml:space="preserve">May </w:delText>
        </w:r>
      </w:del>
      <w:ins w:id="161" w:author="Eli Holmes" w:date="2020-04-18T13:10:00Z">
        <w:r w:rsidR="00293521">
          <w:t xml:space="preserve">March </w:t>
        </w:r>
      </w:ins>
      <w:r w:rsidR="00A45786">
        <w:t xml:space="preserve">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 xml:space="preserve">Akaike information criterion </w:t>
      </w:r>
      <w:r w:rsidR="00103242">
        <w:t xml:space="preserve">corrected for small sample size </w:t>
      </w:r>
      <w:r w:rsidR="0097275E">
        <w:t>(</w:t>
      </w:r>
      <w:proofErr w:type="spellStart"/>
      <w:r w:rsidR="00806920" w:rsidRPr="003E2A48">
        <w:t>AIC</w:t>
      </w:r>
      <w:r w:rsidR="00103242">
        <w:t>c</w:t>
      </w:r>
      <w:proofErr w:type="spellEnd"/>
      <w:r w:rsidR="007871F2">
        <w:t>)</w:t>
      </w:r>
      <w:r w:rsidR="00806920" w:rsidRPr="003E2A48">
        <w:t xml:space="preserve"> and leave-one-out cross-validation (LOOCV) </w:t>
      </w:r>
      <w:r w:rsidR="0097275E">
        <w:t>were applied to</w:t>
      </w:r>
      <w:r w:rsidR="00806920" w:rsidRPr="003E2A48">
        <w:t xml:space="preserve"> nested sets of models </w:t>
      </w:r>
      <w:del w:id="162" w:author="Eli Holmes" w:date="2020-04-19T19:06:00Z">
        <w:r w:rsidR="00806920" w:rsidRPr="003E2A48" w:rsidDel="0059478B">
          <w:delText>(Wood</w:delText>
        </w:r>
        <w:r w:rsidR="0065024E" w:rsidDel="0059478B">
          <w:delText xml:space="preserve">, </w:delText>
        </w:r>
        <w:r w:rsidR="0065024E" w:rsidRPr="003E2A48" w:rsidDel="0059478B">
          <w:delText>Pya, &amp; Säfken</w:delText>
        </w:r>
        <w:r w:rsidR="0065024E" w:rsidDel="0059478B">
          <w:delText>,</w:delText>
        </w:r>
        <w:r w:rsidR="00806920" w:rsidRPr="003E2A48" w:rsidDel="0059478B">
          <w:delText xml:space="preserve"> 2016) </w:delText>
        </w:r>
      </w:del>
      <w:r w:rsidR="00806920" w:rsidRPr="003E2A48">
        <w:t>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data</w:t>
      </w:r>
      <w:ins w:id="163" w:author="Eli Holmes" w:date="2020-04-19T19:06:00Z">
        <w:r w:rsidR="0059478B">
          <w:t xml:space="preserve"> </w:t>
        </w:r>
      </w:ins>
      <w:r w:rsidR="00806920" w:rsidRPr="003E2A48">
        <w:t xml:space="preserve">point, </w:t>
      </w:r>
      <w:r w:rsidR="0097275E">
        <w:t>followed by</w:t>
      </w:r>
      <w:r w:rsidR="00806920" w:rsidRPr="003E2A48">
        <w:t xml:space="preserve"> predicti</w:t>
      </w:r>
      <w:r w:rsidR="0097275E">
        <w:t>on of that</w:t>
      </w:r>
      <w:r w:rsidR="00806920" w:rsidRPr="003E2A48">
        <w:t xml:space="preserve"> data</w:t>
      </w:r>
      <w:ins w:id="164" w:author="Eli Holmes" w:date="2020-04-19T19:06:00Z">
        <w:r w:rsidR="0059478B">
          <w:t xml:space="preserve"> </w:t>
        </w:r>
      </w:ins>
      <w:r w:rsidR="00806920" w:rsidRPr="003E2A48">
        <w:t>point</w:t>
      </w:r>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2F0C614F" w:rsidR="008062F9"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 xml:space="preserve">tests, </w:t>
      </w:r>
      <w:proofErr w:type="spellStart"/>
      <w:r w:rsidRPr="003E2A48">
        <w:t>AIC</w:t>
      </w:r>
      <w:r w:rsidR="00103242">
        <w:t>c</w:t>
      </w:r>
      <w:proofErr w:type="spellEnd"/>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w:t>
      </w:r>
      <w:del w:id="165" w:author="Eli Holmes" w:date="2020-04-19T19:07:00Z">
        <w:r w:rsidR="00AE6E40" w:rsidRPr="003E2A48" w:rsidDel="0059478B">
          <w:delText xml:space="preserve">, </w:delText>
        </w:r>
      </w:del>
      <w:ins w:id="166" w:author="Eli Holmes" w:date="2020-04-19T19:07:00Z">
        <w:r w:rsidR="0059478B">
          <w:t xml:space="preserve"> and</w:t>
        </w:r>
        <w:r w:rsidR="0059478B" w:rsidRPr="003E2A48">
          <w:t xml:space="preserve"> </w:t>
        </w:r>
      </w:ins>
      <w:r w:rsidR="00AE6E40" w:rsidRPr="003E2A48">
        <w:t>non-linear</w:t>
      </w:r>
      <w:del w:id="167" w:author="Eli Holmes" w:date="2020-04-19T19:07:00Z">
        <w:r w:rsidR="00AE6E40" w:rsidDel="0059478B">
          <w:delText>,</w:delText>
        </w:r>
        <w:r w:rsidR="00AE6E40" w:rsidRPr="003E2A48" w:rsidDel="0059478B">
          <w:delText xml:space="preserve"> and time-varying</w:delText>
        </w:r>
      </w:del>
      <w:r w:rsidR="00AE6E40" w:rsidRPr="003E2A48">
        <w:t xml:space="preserve"> effect</w:t>
      </w:r>
      <w:r w:rsidR="00AE6E40">
        <w:t>s</w:t>
      </w:r>
      <w:r w:rsidR="00AE6E40" w:rsidRPr="003E2A48">
        <w:t xml:space="preserve"> were</w:t>
      </w:r>
      <w:ins w:id="168" w:author="Eli Holmes" w:date="2020-04-19T19:09:00Z">
        <w:r w:rsidR="0059478B">
          <w:t xml:space="preserve"> compared:</w:t>
        </w:r>
      </w:ins>
      <w:r w:rsidR="00AE6E40" w:rsidRPr="003E2A48">
        <w:t xml:space="preserve"> </w:t>
      </w:r>
      <m:oMath>
        <m:r>
          <w:ins w:id="169" w:author="Eli Holmes" w:date="2020-04-19T19:09:00Z">
            <w:rPr>
              <w:rFonts w:ascii="Cambria Math" w:hAnsi="Cambria Math"/>
            </w:rPr>
            <w:lastRenderedPageBreak/>
            <m:t>ln(</m:t>
          </w:ins>
        </m:r>
        <m:sSub>
          <m:sSubPr>
            <m:ctrlPr>
              <w:ins w:id="170" w:author="Eli Holmes" w:date="2020-04-19T19:09:00Z">
                <w:rPr>
                  <w:rFonts w:ascii="Cambria Math" w:hAnsi="Cambria Math"/>
                </w:rPr>
              </w:ins>
            </m:ctrlPr>
          </m:sSubPr>
          <m:e>
            <m:r>
              <w:ins w:id="171" w:author="Eli Holmes" w:date="2020-04-19T19:09:00Z">
                <w:rPr>
                  <w:rFonts w:ascii="Cambria Math" w:hAnsi="Cambria Math"/>
                </w:rPr>
                <m:t>C</m:t>
              </w:ins>
            </m:r>
          </m:e>
          <m:sub>
            <m:r>
              <w:ins w:id="172" w:author="Eli Holmes" w:date="2020-04-19T19:09:00Z">
                <w:rPr>
                  <w:rFonts w:ascii="Cambria Math" w:hAnsi="Cambria Math"/>
                </w:rPr>
                <m:t>i,t</m:t>
              </w:ins>
            </m:r>
          </m:sub>
        </m:sSub>
        <m:r>
          <w:ins w:id="173" w:author="Eli Holmes" w:date="2020-04-19T19:09:00Z">
            <w:rPr>
              <w:rFonts w:ascii="Cambria Math" w:hAnsi="Cambria Math"/>
            </w:rPr>
            <m:t>)=M+α+</m:t>
          </w:ins>
        </m:r>
        <m:sSub>
          <m:sSubPr>
            <m:ctrlPr>
              <w:ins w:id="174" w:author="Eli Holmes" w:date="2020-04-19T19:09:00Z">
                <w:rPr>
                  <w:rFonts w:ascii="Cambria Math" w:hAnsi="Cambria Math"/>
                </w:rPr>
              </w:ins>
            </m:ctrlPr>
          </m:sSubPr>
          <m:e>
            <m:r>
              <w:ins w:id="175" w:author="Eli Holmes" w:date="2020-04-19T19:09:00Z">
                <w:rPr>
                  <w:rFonts w:ascii="Cambria Math" w:hAnsi="Cambria Math"/>
                </w:rPr>
                <m:t>β</m:t>
              </w:ins>
            </m:r>
          </m:e>
          <m:sub>
            <m:r>
              <w:ins w:id="176" w:author="Eli Holmes" w:date="2020-04-19T19:09:00Z">
                <w:rPr>
                  <w:rFonts w:ascii="Cambria Math" w:hAnsi="Cambria Math"/>
                </w:rPr>
                <m:t>1</m:t>
              </w:ins>
            </m:r>
          </m:sub>
        </m:sSub>
        <m:sSub>
          <m:sSubPr>
            <m:ctrlPr>
              <w:ins w:id="177" w:author="Eli Holmes" w:date="2020-04-19T19:09:00Z">
                <w:rPr>
                  <w:rFonts w:ascii="Cambria Math" w:hAnsi="Cambria Math"/>
                </w:rPr>
              </w:ins>
            </m:ctrlPr>
          </m:sSubPr>
          <m:e>
            <m:r>
              <w:ins w:id="178" w:author="Eli Holmes" w:date="2020-04-19T19:09:00Z">
                <w:rPr>
                  <w:rFonts w:ascii="Cambria Math" w:hAnsi="Cambria Math"/>
                </w:rPr>
                <m:t>V</m:t>
              </w:ins>
            </m:r>
          </m:e>
          <m:sub>
            <m:r>
              <w:ins w:id="179" w:author="Eli Holmes" w:date="2020-04-19T19:09:00Z">
                <w:rPr>
                  <w:rFonts w:ascii="Cambria Math" w:hAnsi="Cambria Math"/>
                </w:rPr>
                <m:t>1,t</m:t>
              </w:ins>
            </m:r>
          </m:sub>
        </m:sSub>
        <m:r>
          <w:ins w:id="180" w:author="Eli Holmes" w:date="2020-04-19T19:09:00Z">
            <w:rPr>
              <w:rFonts w:ascii="Cambria Math" w:hAnsi="Cambria Math"/>
            </w:rPr>
            <m:t>+</m:t>
          </w:ins>
        </m:r>
        <m:sSub>
          <m:sSubPr>
            <m:ctrlPr>
              <w:ins w:id="181" w:author="Eli Holmes" w:date="2020-04-19T19:09:00Z">
                <w:rPr>
                  <w:rFonts w:ascii="Cambria Math" w:hAnsi="Cambria Math"/>
                </w:rPr>
              </w:ins>
            </m:ctrlPr>
          </m:sSubPr>
          <m:e>
            <m:r>
              <w:ins w:id="182" w:author="Eli Holmes" w:date="2020-04-19T19:09:00Z">
                <w:rPr>
                  <w:rFonts w:ascii="Cambria Math" w:hAnsi="Cambria Math"/>
                </w:rPr>
                <m:t>β</m:t>
              </w:ins>
            </m:r>
          </m:e>
          <m:sub>
            <m:r>
              <w:ins w:id="183" w:author="Eli Holmes" w:date="2020-04-19T19:09:00Z">
                <w:rPr>
                  <w:rFonts w:ascii="Cambria Math" w:hAnsi="Cambria Math"/>
                </w:rPr>
                <m:t>2</m:t>
              </w:ins>
            </m:r>
          </m:sub>
        </m:sSub>
        <m:sSub>
          <m:sSubPr>
            <m:ctrlPr>
              <w:ins w:id="184" w:author="Eli Holmes" w:date="2020-04-19T19:09:00Z">
                <w:rPr>
                  <w:rFonts w:ascii="Cambria Math" w:hAnsi="Cambria Math"/>
                </w:rPr>
              </w:ins>
            </m:ctrlPr>
          </m:sSubPr>
          <m:e>
            <m:r>
              <w:ins w:id="185" w:author="Eli Holmes" w:date="2020-04-19T19:09:00Z">
                <w:rPr>
                  <w:rFonts w:ascii="Cambria Math" w:hAnsi="Cambria Math"/>
                </w:rPr>
                <m:t>V</m:t>
              </w:ins>
            </m:r>
          </m:e>
          <m:sub>
            <m:r>
              <w:ins w:id="186" w:author="Eli Holmes" w:date="2020-04-19T19:09:00Z">
                <w:rPr>
                  <w:rFonts w:ascii="Cambria Math" w:hAnsi="Cambria Math"/>
                </w:rPr>
                <m:t>2,t-1</m:t>
              </w:ins>
            </m:r>
          </m:sub>
        </m:sSub>
        <m:r>
          <w:ins w:id="187" w:author="Eli Holmes" w:date="2020-04-19T19:09:00Z">
            <w:rPr>
              <w:rFonts w:ascii="Cambria Math" w:hAnsi="Cambria Math"/>
            </w:rPr>
            <m:t>+</m:t>
          </w:ins>
        </m:r>
        <m:sSub>
          <m:sSubPr>
            <m:ctrlPr>
              <w:ins w:id="188" w:author="Eli Holmes" w:date="2020-04-19T19:09:00Z">
                <w:rPr>
                  <w:rFonts w:ascii="Cambria Math" w:hAnsi="Cambria Math"/>
                </w:rPr>
              </w:ins>
            </m:ctrlPr>
          </m:sSubPr>
          <m:e>
            <m:r>
              <w:ins w:id="189" w:author="Eli Holmes" w:date="2020-04-19T19:09:00Z">
                <w:rPr>
                  <w:rFonts w:ascii="Cambria Math" w:hAnsi="Cambria Math"/>
                </w:rPr>
                <m:t>ϵ</m:t>
              </w:ins>
            </m:r>
          </m:e>
          <m:sub>
            <m:r>
              <w:ins w:id="190" w:author="Eli Holmes" w:date="2020-04-19T19:09:00Z">
                <w:rPr>
                  <w:rFonts w:ascii="Cambria Math" w:hAnsi="Cambria Math"/>
                </w:rPr>
                <m:t>t</m:t>
              </w:ins>
            </m:r>
          </m:sub>
        </m:sSub>
      </m:oMath>
      <w:ins w:id="191" w:author="Eli Holmes" w:date="2020-04-19T19:09:00Z">
        <w:r w:rsidR="0059478B">
          <w:t xml:space="preserve"> and</w:t>
        </w:r>
      </w:ins>
      <w:del w:id="192" w:author="Eli Holmes" w:date="2020-04-19T19:09:00Z">
        <w:r w:rsidR="00AE6E40" w:rsidRPr="003E2A48" w:rsidDel="0059478B">
          <w:delText>compared</w:delText>
        </w:r>
        <w:r w:rsidR="00AE6E40" w:rsidDel="0059478B">
          <w:delText>:</w:delText>
        </w:r>
      </w:del>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w:t>
      </w:r>
      <w:ins w:id="193" w:author="Eli Holmes" w:date="2020-04-19T19:09:00Z">
        <w:r w:rsidR="0059478B" w:rsidRPr="003E2A48" w:rsidDel="0059478B">
          <w:t xml:space="preserve"> </w:t>
        </w:r>
      </w:ins>
      <w:ins w:id="194" w:author="Eli Holmes" w:date="2020-04-19T19:10:00Z">
        <w:r w:rsidR="0059478B">
          <w:t>w</w:t>
        </w:r>
      </w:ins>
      <w:del w:id="195" w:author="Eli Holmes" w:date="2020-04-19T19:09:00Z">
        <w:r w:rsidRPr="003E2A48" w:rsidDel="0059478B">
          <w:delText xml:space="preserve"> </w:delTex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rsidDel="0059478B">
          <w:delText xml:space="preserve">, and </w:delTex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sidDel="0059478B">
          <w:rPr>
            <w:rFonts w:eastAsiaTheme="minorEastAsia"/>
          </w:rPr>
          <w:delText>,</w:delText>
        </w:r>
        <w:r w:rsidRPr="003E2A48" w:rsidDel="0059478B">
          <w:delText xml:space="preserve"> w</w:delText>
        </w:r>
      </w:del>
      <w:r w:rsidRPr="003E2A48">
        <w:t xml:space="preserve">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w:t>
      </w:r>
      <w:ins w:id="196" w:author="Eli Holmes" w:date="2020-04-19T19:10:00Z">
        <w:r w:rsidR="0059478B">
          <w:t>ing</w:t>
        </w:r>
      </w:ins>
      <w:del w:id="197" w:author="Eli Holmes" w:date="2020-04-19T19:10:00Z">
        <w:r w:rsidR="00AB4E5A" w:rsidDel="0059478B">
          <w:delText>ed</w:delText>
        </w:r>
      </w:del>
      <w:r w:rsidR="00AB4E5A">
        <w:t xml:space="preserve"> step described above.</w:t>
      </w:r>
    </w:p>
    <w:p w14:paraId="0823C6C8" w14:textId="58299567" w:rsidR="00F3211D" w:rsidRPr="003E2A48" w:rsidRDefault="00F3211D" w:rsidP="00AB4E5A">
      <w:pPr>
        <w:pStyle w:val="BodyText"/>
        <w:spacing w:before="0" w:after="0" w:line="480" w:lineRule="auto"/>
        <w:ind w:firstLine="720"/>
      </w:pPr>
      <w:r>
        <w:t xml:space="preserve">All statistical analysis was completed in the </w:t>
      </w:r>
      <w:r w:rsidRPr="00F3211D">
        <w:t>R programming language (R Development Core Team, 2019)</w:t>
      </w:r>
      <w:r>
        <w:t>. Data and code are provided in the Supporting Information.</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98"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98"/>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99"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99"/>
    </w:p>
    <w:p w14:paraId="330DBA99" w14:textId="67737B00"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proofErr w:type="spellStart"/>
      <w:r w:rsidR="00103242" w:rsidRPr="003E2A48">
        <w:t>AIC</w:t>
      </w:r>
      <w:r w:rsidR="00103242">
        <w:t>c</w:t>
      </w:r>
      <w:proofErr w:type="spellEnd"/>
      <w:r w:rsidR="00103242">
        <w:t xml:space="preserve"> </w:t>
      </w:r>
      <w:r w:rsidR="00806920" w:rsidRPr="003E2A48">
        <w:t xml:space="preserve">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del w:id="200" w:author="Eli Holmes" w:date="2020-04-19T19:11:00Z">
        <w:r w:rsidR="006D14EA" w:rsidDel="00B81391">
          <w:delText>,</w:delText>
        </w:r>
        <w:r w:rsidR="00806920" w:rsidRPr="003E2A48" w:rsidDel="00B81391">
          <w:delText xml:space="preserve"> but at the cost </w:delText>
        </w:r>
        <w:r w:rsidR="00FB7D18" w:rsidDel="00B81391">
          <w:delText>of reduced</w:delText>
        </w:r>
        <w:r w:rsidR="00FB7D18" w:rsidRPr="003E2A48" w:rsidDel="00B81391">
          <w:delText xml:space="preserve"> </w:delText>
        </w:r>
        <w:r w:rsidR="00806920" w:rsidRPr="003E2A48" w:rsidDel="00B81391">
          <w:delText>degrees of freedom</w:delText>
        </w:r>
      </w:del>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Sup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17E82176"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 xml:space="preserve">model </w:t>
      </w:r>
      <w:r w:rsidR="00EE5A26">
        <w:lastRenderedPageBreak/>
        <w:t>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ins w:id="201" w:author="Eli Holmes" w:date="2020-04-19T19:13:00Z">
        <w:r w:rsidR="00362866">
          <w:t xml:space="preserve"> </w:t>
        </w:r>
      </w:ins>
      <w:del w:id="202" w:author="Eli Holmes" w:date="2020-04-19T19:13:00Z">
        <w:r w:rsidR="00806920" w:rsidRPr="00C71234" w:rsidDel="00362866">
          <w:delText>,</w:delText>
        </w:r>
      </w:del>
      <w:del w:id="203" w:author="Eli Holmes" w:date="2020-04-19T19:12:00Z">
        <w:r w:rsidR="00806920" w:rsidRPr="00C71234" w:rsidDel="00362866">
          <w:delText xml:space="preserve"> </w:delText>
        </w:r>
        <w:r w:rsidR="00E87F94" w:rsidDel="00362866">
          <w:delText xml:space="preserve">less </w:delText>
        </w:r>
        <w:r w:rsidR="00EE5A26" w:rsidDel="00362866">
          <w:delText xml:space="preserve">this model exhibited </w:delText>
        </w:r>
        <w:r w:rsidR="00E87F94" w:rsidDel="00362866">
          <w:delText>less</w:delText>
        </w:r>
        <w:r w:rsidR="00E87F94" w:rsidRPr="003E2A48" w:rsidDel="00362866">
          <w:delText xml:space="preserve"> </w:delText>
        </w:r>
        <w:r w:rsidR="00806920" w:rsidRPr="003E2A48" w:rsidDel="00362866">
          <w:delText>out</w:delText>
        </w:r>
        <w:r w:rsidR="00EE5A26" w:rsidDel="00362866">
          <w:delText>-</w:delText>
        </w:r>
        <w:r w:rsidR="00806920" w:rsidRPr="003E2A48" w:rsidDel="00362866">
          <w:delText>of</w:delText>
        </w:r>
        <w:r w:rsidR="00EE5A26" w:rsidDel="00362866">
          <w:delText>-</w:delText>
        </w:r>
        <w:r w:rsidR="00806920" w:rsidRPr="003E2A48" w:rsidDel="00362866">
          <w:delText>sample prediction accuracy</w:delText>
        </w:r>
        <w:r w:rsidR="00EE5A26" w:rsidDel="00362866">
          <w:delText xml:space="preserve"> (LOOCV</w:delText>
        </w:r>
        <w:r w:rsidR="00E87F94" w:rsidDel="00362866">
          <w:delText xml:space="preserve"> RMSE</w:delText>
        </w:r>
        <w:r w:rsidR="00806920" w:rsidRPr="003E2A48" w:rsidDel="00362866">
          <w:delText xml:space="preserve">) than </w:delText>
        </w:r>
        <w:r w:rsidR="00EE5A26" w:rsidDel="00362866">
          <w:delText xml:space="preserve">did </w:delText>
        </w:r>
        <w:r w:rsidR="00806920" w:rsidRPr="003E2A48" w:rsidDel="00362866">
          <w:delText xml:space="preserve">the </w:delText>
        </w:r>
        <w:r w:rsidR="00E82C69" w:rsidDel="00362866">
          <w:delText>naïve</w:delText>
        </w:r>
        <w:r w:rsidR="00806920" w:rsidRPr="003E2A48" w:rsidDel="00362866">
          <w:delText xml:space="preserve"> model</w:delText>
        </w:r>
        <w:r w:rsidR="00EE5A26" w:rsidDel="00362866">
          <w:delText xml:space="preserve"> </w:delText>
        </w:r>
      </w:del>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w:t>
      </w:r>
      <w:proofErr w:type="spellStart"/>
      <w:r w:rsidR="00806920" w:rsidRPr="003E2A48">
        <w:t>AIC</w:t>
      </w:r>
      <w:r w:rsidR="00103242">
        <w:t>c</w:t>
      </w:r>
      <w:proofErr w:type="spellEnd"/>
      <w:ins w:id="204" w:author="Eli Holmes" w:date="2020-04-19T19:13:00Z">
        <w:r w:rsidR="00362866">
          <w:t xml:space="preserve"> but</w:t>
        </w:r>
      </w:ins>
      <w:del w:id="205" w:author="Eli Holmes" w:date="2020-04-19T19:13:00Z">
        <w:r w:rsidR="00806920" w:rsidRPr="003E2A48" w:rsidDel="00362866">
          <w:delText xml:space="preserve"> and</w:delText>
        </w:r>
      </w:del>
      <w:r w:rsidR="00806920" w:rsidRPr="003E2A48">
        <w:t xml:space="preserve">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3F48EF8E"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 xml:space="preserve">ing the lowest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w:t>
      </w:r>
      <w:proofErr w:type="spellStart"/>
      <w:r w:rsidR="00806920" w:rsidRPr="003E2A48">
        <w:t>AIC</w:t>
      </w:r>
      <w:r w:rsidR="00103242">
        <w:t>c</w:t>
      </w:r>
      <w:proofErr w:type="spellEnd"/>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 xml:space="preserve">s </w:t>
      </w:r>
      <w:ins w:id="206" w:author="Eli Holmes" w:date="2020-04-19T19:14:00Z">
        <w:r w:rsidR="00362866">
          <w:t xml:space="preserve">(time-varying effects) </w:t>
        </w:r>
      </w:ins>
      <w:r w:rsidR="00806920" w:rsidRPr="003E2A48">
        <w:t>performed poorly for the Jul</w:t>
      </w:r>
      <w:r>
        <w:t>y–</w:t>
      </w:r>
      <w:r w:rsidR="00806920" w:rsidRPr="003E2A48">
        <w:t>Se</w:t>
      </w:r>
      <w:r>
        <w:t>ptember</w:t>
      </w:r>
      <w:r w:rsidR="00806920" w:rsidRPr="003E2A48">
        <w:t xml:space="preserve"> catch</w:t>
      </w:r>
      <w:r>
        <w:t>,</w:t>
      </w:r>
      <w:r w:rsidR="00806920" w:rsidRPr="003E2A48">
        <w:t xml:space="preserve"> with high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w:t>
      </w:r>
      <w:proofErr w:type="spellStart"/>
      <w:r w:rsidR="00806920" w:rsidRPr="003E2A48">
        <w:t>AIC</w:t>
      </w:r>
      <w:r w:rsidR="00103242">
        <w:t>c</w:t>
      </w:r>
      <w:proofErr w:type="spellEnd"/>
      <w:r w:rsidR="00806920" w:rsidRPr="003E2A48">
        <w:t xml:space="preserve"> </w:t>
      </w:r>
      <w:r>
        <w:t>and</w:t>
      </w:r>
      <w:r w:rsidRPr="003E2A48">
        <w:t xml:space="preserve"> </w:t>
      </w:r>
      <w:r w:rsidR="00806920" w:rsidRPr="003E2A48">
        <w:t xml:space="preserve">lower LOOCV </w:t>
      </w:r>
      <w:r w:rsidR="00E87F94">
        <w:t xml:space="preserve">RMS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54EC9EF4"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t>
      </w:r>
      <w:del w:id="207" w:author="Eli Holmes" w:date="2020-04-19T19:14:00Z">
        <w:r w:rsidR="00CB5B53" w:rsidDel="00362866">
          <w:delText xml:space="preserve">weakly explanatory: </w:delText>
        </w:r>
      </w:del>
      <w:r w:rsidR="00AB4FA7">
        <w:t xml:space="preserve">adjusted </w:t>
      </w:r>
      <w:r w:rsidR="00CB5B53">
        <w:rPr>
          <w:i/>
          <w:iCs/>
        </w:rPr>
        <w:t>R</w:t>
      </w:r>
      <w:r w:rsidR="00CB5B53">
        <w:rPr>
          <w:vertAlign w:val="superscript"/>
        </w:rPr>
        <w:t>2</w:t>
      </w:r>
      <w:r w:rsidR="00CB5B53">
        <w:t xml:space="preserve"> </w:t>
      </w:r>
      <w:r w:rsidR="003A6D12">
        <w:t>= 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34635609"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ins w:id="208" w:author="Eli Holmes" w:date="2020-04-19T19:15:00Z">
        <w:r w:rsidR="00362866">
          <w:rPr>
            <w:rFonts w:eastAsiaTheme="minorEastAsia"/>
          </w:rPr>
          <w:t xml:space="preserve">adj. </w:t>
        </w:r>
      </w:ins>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2775143D"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ins w:id="209" w:author="Eli Holmes" w:date="2020-04-19T19:15:00Z">
        <w:r w:rsidR="00362866">
          <w:rPr>
            <w:rFonts w:eastAsiaTheme="minorEastAsia"/>
          </w:rPr>
          <w:t xml:space="preserve">adj. </w:t>
        </w:r>
      </w:ins>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210"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210"/>
      <w:r w:rsidR="00952A52">
        <w:rPr>
          <w:rFonts w:asciiTheme="minorHAnsi" w:hAnsiTheme="minorHAnsi"/>
          <w:iCs/>
          <w:color w:val="auto"/>
          <w:sz w:val="24"/>
          <w:szCs w:val="24"/>
        </w:rPr>
        <w:t xml:space="preserve"> selection</w:t>
      </w:r>
    </w:p>
    <w:p w14:paraId="2C95B65E" w14:textId="6E6E30D3" w:rsidR="00F820ED" w:rsidRPr="003E2A48" w:rsidRDefault="00F820ED" w:rsidP="00F820ED">
      <w:pPr>
        <w:pStyle w:val="FirstParagraph"/>
        <w:spacing w:before="0" w:after="0" w:line="480" w:lineRule="auto"/>
      </w:pPr>
      <w:r>
        <w:t>The covariate analysis was able to rule out a number of the hypothesized covariates</w:t>
      </w:r>
      <w:r w:rsidR="00AE4D4A">
        <w:t xml:space="preserve"> </w:t>
      </w:r>
      <w:del w:id="211" w:author="Eli Holmes" w:date="2020-04-19T19:15:00Z">
        <w:r w:rsidR="00AE4D4A" w:rsidDel="00AF6F27">
          <w:delText xml:space="preserve">(Table 1) </w:delText>
        </w:r>
      </w:del>
      <w:r w:rsidR="00AE4D4A">
        <w:t>that may drive catch variability</w:t>
      </w:r>
      <w:r>
        <w:t xml:space="preserve"> and improve out of sample prediction</w:t>
      </w:r>
      <w:ins w:id="212" w:author="Eli Holmes" w:date="2020-04-19T19:15:00Z">
        <w:r w:rsidR="00AF6F27">
          <w:t xml:space="preserve"> </w:t>
        </w:r>
        <w:r w:rsidR="00AF6F27">
          <w:t>(Table 1)</w:t>
        </w:r>
      </w:ins>
      <w:r>
        <w:t xml:space="preserve">.  </w:t>
      </w:r>
      <w:ins w:id="213" w:author="Eli Holmes" w:date="2020-04-19T19:15:00Z">
        <w:r w:rsidR="00AF6F27">
          <w:t>Below</w:t>
        </w:r>
      </w:ins>
      <w:ins w:id="214" w:author="Eli Holmes" w:date="2020-04-19T19:16:00Z">
        <w:r w:rsidR="00AF6F27">
          <w:t>, t</w:t>
        </w:r>
      </w:ins>
      <w:del w:id="215" w:author="Eli Holmes" w:date="2020-04-19T19:15:00Z">
        <w:r w:rsidR="00AE4D4A" w:rsidDel="00AF6F27">
          <w:delText>T</w:delText>
        </w:r>
      </w:del>
      <w:r w:rsidR="00AE4D4A">
        <w:t xml:space="preserve">he </w:t>
      </w:r>
      <w:proofErr w:type="gramStart"/>
      <w:r w:rsidR="00AE4D4A">
        <w:t>model</w:t>
      </w:r>
      <w:proofErr w:type="gramEnd"/>
      <w:r w:rsidR="00AE4D4A">
        <w:t xml:space="preserve"> numbers refer to the models listed in Table 1.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AE4D4A">
        <w:t>models</w:t>
      </w:r>
      <w:r w:rsidR="00AE4D4A" w:rsidRPr="003E2A48">
        <w:t xml:space="preserve"> </w:t>
      </w:r>
      <w:r w:rsidR="00806920" w:rsidRPr="003E2A48">
        <w:t>S1</w:t>
      </w:r>
      <w:r w:rsidR="00AE4D4A">
        <w:t xml:space="preserve"> and S3</w:t>
      </w:r>
      <w:r w:rsidR="00806920" w:rsidRPr="003E2A48">
        <w:t xml:space="preserve">; </w:t>
      </w:r>
      <w:r w:rsidR="004C4E60">
        <w:t>Tables A1</w:t>
      </w:r>
      <w:r w:rsidR="00AE4D4A">
        <w:t>,</w:t>
      </w:r>
      <w:r w:rsidR="004C4E60">
        <w:t xml:space="preserve"> A2</w:t>
      </w:r>
      <w:r w:rsidR="00AE4D4A">
        <w:t>, 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w:t>
      </w:r>
      <w:r w:rsidR="00AE4D4A">
        <w:t>models</w:t>
      </w:r>
      <w:r w:rsidR="008D39A8">
        <w:t xml:space="preserve">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ere not or only weakly supported (based on </w:t>
      </w:r>
      <w:proofErr w:type="spellStart"/>
      <w:r w:rsidR="008A5EED">
        <w:t>AICc</w:t>
      </w:r>
      <w:proofErr w:type="spellEnd"/>
      <w:r w:rsidR="008A5EED">
        <w:t xml:space="preserve">) and did not </w:t>
      </w:r>
      <w:proofErr w:type="gramStart"/>
      <w:r w:rsidR="008A5EED">
        <w:t xml:space="preserve">improve </w:t>
      </w:r>
      <w:r w:rsidR="007233EB">
        <w:t xml:space="preserve"> </w:t>
      </w:r>
      <w:r w:rsidR="008A5EED">
        <w:t>out</w:t>
      </w:r>
      <w:proofErr w:type="gramEnd"/>
      <w:r w:rsidR="008A5EED">
        <w:t xml:space="preserve"> of sample prediction (LOOCV RMSE or </w:t>
      </w:r>
      <w:proofErr w:type="spellStart"/>
      <w:r w:rsidR="008A5EED">
        <w:t>MdAE</w:t>
      </w:r>
      <w:proofErr w:type="spellEnd"/>
      <w:r w:rsidR="008A5EED">
        <w:t xml:space="preserve">) (Tables A1, A2, S7). </w:t>
      </w:r>
      <w:r w:rsidR="00806920" w:rsidRPr="003E2A48">
        <w:t xml:space="preserve"> </w:t>
      </w:r>
      <w:r w:rsidR="008A5EED">
        <w:t xml:space="preserve">The one </w:t>
      </w:r>
      <w:r>
        <w:t xml:space="preserve">exception </w:t>
      </w:r>
      <w:r w:rsidR="008A5EED">
        <w:t xml:space="preserve">was the June-September nearshore SST upwelling index and the July-September catch. This 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t xml:space="preserve"> The </w:t>
      </w:r>
      <w:proofErr w:type="spellStart"/>
      <w:r>
        <w:t>Bakun</w:t>
      </w:r>
      <w:proofErr w:type="spellEnd"/>
      <w:r>
        <w:t xml:space="preserve"> upwelling index had a lower </w:t>
      </w:r>
      <w:proofErr w:type="spellStart"/>
      <w:r>
        <w:t>AICc</w:t>
      </w:r>
      <w:proofErr w:type="spellEnd"/>
      <w:r>
        <w:t xml:space="preserve">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w:t>
      </w:r>
      <w:r w:rsidR="00AE4D4A">
        <w:t>model</w:t>
      </w:r>
      <w:r w:rsidR="00AE4D4A" w:rsidRPr="003E2A48">
        <w:t xml:space="preserve"> </w:t>
      </w:r>
      <w:r w:rsidRPr="003E2A48">
        <w:t>A2).</w:t>
      </w:r>
      <w:r w:rsidR="00B06C49">
        <w:t xml:space="preserve"> The fall DMI </w:t>
      </w:r>
      <w:r w:rsidR="00AE4D4A">
        <w:t xml:space="preserve">(model A3) </w:t>
      </w:r>
      <w:r w:rsidR="00B06C49">
        <w:t xml:space="preserve">was weakly supported. It reduced </w:t>
      </w:r>
      <w:proofErr w:type="spellStart"/>
      <w:r w:rsidR="00B06C49">
        <w:t>AICc</w:t>
      </w:r>
      <w:proofErr w:type="spellEnd"/>
      <w:r w:rsidR="00B06C49">
        <w:t xml:space="preserve"> and 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1D6DDF11" w:rsidR="00F820ED" w:rsidRPr="003E2A48" w:rsidRDefault="00B06C49" w:rsidP="001A401E">
      <w:pPr>
        <w:pStyle w:val="BodyText"/>
        <w:spacing w:before="0" w:after="0" w:line="480" w:lineRule="auto"/>
        <w:ind w:firstLine="360"/>
      </w:pPr>
      <w:r>
        <w:t>Only two covariates emerged as explanatory variables that both explained catch variance and reduced out of sample predictions errors: the June-July precipitation over land (</w:t>
      </w:r>
      <w:r w:rsidR="00AE4D4A">
        <w:t>model S2</w:t>
      </w:r>
      <w:r>
        <w:t xml:space="preserve">) and the 2.5-year average regional </w:t>
      </w:r>
      <w:del w:id="216" w:author="Eli Holmes" w:date="2020-04-19T19:17:00Z">
        <w:r w:rsidDel="00AF6F27">
          <w:delText xml:space="preserve">(0-160km) </w:delText>
        </w:r>
      </w:del>
      <w:r>
        <w:t>SST (</w:t>
      </w:r>
      <w:r w:rsidR="00AE4D4A">
        <w:t xml:space="preserve">model </w:t>
      </w:r>
      <w:r>
        <w:t>A1). T</w:t>
      </w:r>
      <w:r w:rsidR="00806920" w:rsidRPr="003E2A48">
        <w:t xml:space="preserve">he strongest </w:t>
      </w:r>
      <w:r w:rsidR="00806920" w:rsidRPr="003E2A48">
        <w:lastRenderedPageBreak/>
        <w:t>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 xml:space="preserve">response </w:t>
      </w:r>
      <w:r w:rsidR="000E0650">
        <w:t xml:space="preserve">with </w:t>
      </w:r>
      <w:r w:rsidR="00806920" w:rsidRPr="003E2A48">
        <w:t xml:space="preserve">the </w:t>
      </w:r>
      <w:r w:rsidR="00B77E64">
        <w:t xml:space="preserve">2.5-year </w:t>
      </w:r>
      <w:r w:rsidR="00806920" w:rsidRPr="003E2A48">
        <w:t xml:space="preserve">average </w:t>
      </w:r>
      <w:r w:rsidR="00CA03BC">
        <w:t xml:space="preserve">regional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 xml:space="preserve">7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w:t>
      </w:r>
      <w:proofErr w:type="spellStart"/>
      <w:r w:rsidR="008464F2">
        <w:t>MdAE</w:t>
      </w:r>
      <w:proofErr w:type="spellEnd"/>
      <w:r w:rsidR="008464F2">
        <w:t>) for the October-Ma</w:t>
      </w:r>
      <w:ins w:id="217" w:author="Eli Holmes" w:date="2020-04-18T13:10:00Z">
        <w:r w:rsidR="00293521">
          <w:t>rch</w:t>
        </w:r>
      </w:ins>
      <w:del w:id="218" w:author="Eli Holmes" w:date="2020-04-18T13:10:00Z">
        <w:r w:rsidR="008464F2" w:rsidDel="00293521">
          <w:delText>y</w:delText>
        </w:r>
      </w:del>
      <w:r w:rsidR="008464F2">
        <w:t xml:space="preserve">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w:t>
      </w:r>
      <w:r w:rsidR="008464F2">
        <w:t xml:space="preserve">The DMI is correlated with the </w:t>
      </w:r>
      <w:ins w:id="219" w:author="Eli Holmes" w:date="2020-04-18T11:14:00Z">
        <w:r w:rsidR="00F86DBC">
          <w:t xml:space="preserve">regional </w:t>
        </w:r>
      </w:ins>
      <w:del w:id="220" w:author="Eli Holmes" w:date="2020-04-18T11:13:00Z">
        <w:r w:rsidR="008464F2" w:rsidDel="00F86DBC">
          <w:delText xml:space="preserve">regional </w:delText>
        </w:r>
      </w:del>
      <w:r w:rsidR="008464F2">
        <w:t xml:space="preserve">SST </w:t>
      </w:r>
      <w:ins w:id="221" w:author="Eli Holmes" w:date="2020-04-18T11:13:00Z">
        <w:r w:rsidR="00AD4AD3">
          <w:t>(Figure S</w:t>
        </w:r>
        <w:r w:rsidR="00F86DBC">
          <w:t>7</w:t>
        </w:r>
        <w:r w:rsidR="00AD4AD3">
          <w:t xml:space="preserve">) </w:t>
        </w:r>
      </w:ins>
      <w:r w:rsidR="008464F2">
        <w:t xml:space="preserve">and the 2.5-year average DMI showed similar, though less strong, support and reduction in out of sample prediction errors.  </w:t>
      </w:r>
      <w:r w:rsidR="00806920" w:rsidRPr="003E2A48">
        <w:t xml:space="preserve">The other strong correlation </w:t>
      </w:r>
      <w:r w:rsidR="008464F2">
        <w:t xml:space="preserve">and reduction in out of sample prediction error </w:t>
      </w:r>
      <w:ins w:id="222" w:author="Eli Holmes" w:date="2020-04-18T11:14:00Z">
        <w:r w:rsidR="00F86DBC">
          <w:t xml:space="preserve">was </w:t>
        </w:r>
      </w:ins>
      <w:r w:rsidR="00EC22EC">
        <w:t xml:space="preserve">found </w:t>
      </w:r>
      <w:del w:id="223" w:author="Eli Holmes" w:date="2020-04-18T11:14:00Z">
        <w:r w:rsidR="00806920" w:rsidRPr="003E2A48" w:rsidDel="00F86DBC">
          <w:delText xml:space="preserve">was </w:delText>
        </w:r>
      </w:del>
      <w:r w:rsidR="008464F2">
        <w:t>for the current season June-July precipitation over land. For the October-Ma</w:t>
      </w:r>
      <w:ins w:id="224" w:author="Eli Holmes" w:date="2020-04-18T13:10:00Z">
        <w:r w:rsidR="00293521">
          <w:t>rch</w:t>
        </w:r>
      </w:ins>
      <w:del w:id="225" w:author="Eli Holmes" w:date="2020-04-18T13:10:00Z">
        <w:r w:rsidR="008464F2" w:rsidDel="00293521">
          <w:delText>y</w:delText>
        </w:r>
      </w:del>
      <w:r w:rsidR="008464F2">
        <w:t xml:space="preserve">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w:t>
      </w:r>
      <w:ins w:id="226" w:author="Eli Holmes" w:date="2020-04-18T11:15:00Z">
        <w:r w:rsidR="00F86DBC">
          <w:t>s</w:t>
        </w:r>
      </w:ins>
      <w:r w:rsidR="008464F2">
        <w:t xml:space="preserve"> 2</w:t>
      </w:r>
      <w:ins w:id="227" w:author="Eli Holmes" w:date="2020-04-18T11:14:00Z">
        <w:r w:rsidR="00F86DBC">
          <w:t>, A</w:t>
        </w:r>
      </w:ins>
      <w:ins w:id="228" w:author="Eli Holmes" w:date="2020-04-18T11:15:00Z">
        <w:r w:rsidR="00F86DBC">
          <w:t>2, S7</w:t>
        </w:r>
      </w:ins>
      <w:r w:rsidR="008464F2">
        <w:t>).</w:t>
      </w:r>
    </w:p>
    <w:p w14:paraId="6861CD47" w14:textId="74322756" w:rsidR="00F820ED" w:rsidRDefault="00F820ED" w:rsidP="001A401E">
      <w:pPr>
        <w:pStyle w:val="BodyText"/>
        <w:spacing w:before="0" w:after="0" w:line="480" w:lineRule="auto"/>
        <w:ind w:firstLine="360"/>
      </w:pPr>
      <w:r w:rsidRPr="001B1B67">
        <w:t>Our examination of the chlorophyll</w:t>
      </w:r>
      <w:ins w:id="229" w:author="Eli Holmes" w:date="2020-04-19T19:18:00Z">
        <w:r w:rsidR="00AF6F27">
          <w:t xml:space="preserve">-a </w:t>
        </w:r>
      </w:ins>
      <w:del w:id="230" w:author="Eli Holmes" w:date="2020-04-19T19:18:00Z">
        <w:r w:rsidRPr="001B1B67" w:rsidDel="00AF6F27">
          <w:delText xml:space="preserve"> </w:delText>
        </w:r>
      </w:del>
      <w:r w:rsidRPr="001B1B67">
        <w:t>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w:t>
      </w:r>
      <w:del w:id="231" w:author="Eli Holmes" w:date="2020-04-19T19:18:00Z">
        <w:r w:rsidRPr="003E2A48" w:rsidDel="00AF6F27">
          <w:delText xml:space="preserve">, </w:delText>
        </w:r>
      </w:del>
      <w:ins w:id="232" w:author="Eli Holmes" w:date="2020-04-19T19:18:00Z">
        <w:r w:rsidR="00AF6F27">
          <w:t xml:space="preserve"> and </w:t>
        </w:r>
      </w:ins>
      <w:r w:rsidRPr="003E2A48">
        <w:t>October</w:t>
      </w:r>
      <w:r>
        <w:t>–</w:t>
      </w:r>
      <w:r w:rsidRPr="003E2A48">
        <w:t>December</w:t>
      </w:r>
      <w:del w:id="233" w:author="Eli Holmes" w:date="2020-04-19T19:18:00Z">
        <w:r w:rsidRPr="003E2A48" w:rsidDel="00AF6F27">
          <w:delText>,</w:delText>
        </w:r>
      </w:del>
      <w:r w:rsidRPr="003E2A48">
        <w:t xml:space="preserve"> </w:t>
      </w:r>
      <w:del w:id="234" w:author="Eli Holmes" w:date="2020-04-19T19:18:00Z">
        <w:r w:rsidRPr="003E2A48" w:rsidDel="00AF6F27">
          <w:delText>and January</w:delText>
        </w:r>
        <w:r w:rsidDel="00AF6F27">
          <w:delText>–</w:delText>
        </w:r>
        <w:r w:rsidRPr="003E2A48" w:rsidDel="00AF6F27">
          <w:delText xml:space="preserve">March </w:delText>
        </w:r>
      </w:del>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and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155B2857"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w:t>
      </w:r>
      <w:r w:rsidRPr="003E2A48">
        <w:lastRenderedPageBreak/>
        <w:t xml:space="preserve">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del w:id="235" w:author="Eli Holmes" w:date="2020-04-19T19:19:00Z">
        <w:r w:rsidDel="00AF6F27">
          <w:delText>, as</w:delText>
        </w:r>
        <w:r w:rsidRPr="003E2A48" w:rsidDel="00AF6F27">
          <w:delText xml:space="preserve"> the size</w:delText>
        </w:r>
        <w:r w:rsidDel="00AF6F27">
          <w:delText>s</w:delText>
        </w:r>
        <w:r w:rsidRPr="003E2A48" w:rsidDel="00AF6F27">
          <w:delText xml:space="preserve"> of the residual</w:delText>
        </w:r>
        <w:r w:rsidDel="00AF6F27">
          <w:delText>s did not differ in models</w:delText>
        </w:r>
        <w:r w:rsidRPr="003E2A48" w:rsidDel="00AF6F27">
          <w:delText xml:space="preserve"> with and without th</w:delText>
        </w:r>
        <w:r w:rsidDel="00AF6F27">
          <w:delText>is</w:delText>
        </w:r>
        <w:r w:rsidRPr="003E2A48" w:rsidDel="00AF6F27">
          <w:delText xml:space="preserve"> covariate</w:delText>
        </w:r>
      </w:del>
      <w:r w:rsidRPr="003E2A48">
        <w:t>.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9DE9EDD" w14:textId="01703A9A" w:rsidR="00FB7067" w:rsidRDefault="00EB56CB" w:rsidP="000C700D">
      <w:pPr>
        <w:pStyle w:val="BodyText"/>
        <w:spacing w:before="0" w:after="0" w:line="480" w:lineRule="auto"/>
        <w:ind w:firstLine="360"/>
        <w:rPr>
          <w:ins w:id="236" w:author="Eli Holmes" w:date="2020-04-19T17:20:00Z"/>
          <w:rFonts w:eastAsiaTheme="minorEastAsia"/>
        </w:rPr>
      </w:pPr>
      <w:r>
        <w:t xml:space="preserve">Both the 2.5-year average DMI </w:t>
      </w:r>
      <w:ins w:id="237" w:author="Eli Holmes" w:date="2020-04-19T19:20:00Z">
        <w:r w:rsidR="00AF6F27">
          <w:t xml:space="preserve">(which is correlated with the regional SST) </w:t>
        </w:r>
      </w:ins>
      <w:r>
        <w:t>and the June-July precipitation over land</w:t>
      </w:r>
      <w:r w:rsidR="00AD4FFD">
        <w:t xml:space="preserve"> covariates were available for the full catch time series from 1956 onward. Using dynamic linear modeling and the October-Ma</w:t>
      </w:r>
      <w:ins w:id="238" w:author="Eli Holmes" w:date="2020-04-18T13:10:00Z">
        <w:r w:rsidR="00293521">
          <w:t>rch</w:t>
        </w:r>
      </w:ins>
      <w:del w:id="239" w:author="Eli Holmes" w:date="2020-04-18T13:10:00Z">
        <w:r w:rsidR="00AD4FFD" w:rsidDel="00293521">
          <w:delText>y</w:delText>
        </w:r>
      </w:del>
      <w:r w:rsidR="00AD4FFD">
        <w:t xml:space="preserve"> catch, we examined whether the </w:t>
      </w:r>
      <w:del w:id="240" w:author="Eli Holmes" w:date="2020-04-19T16:27:00Z">
        <w:r w:rsidR="00AD4FFD" w:rsidDel="004B5216">
          <w:delText xml:space="preserve">effect sizes </w:delText>
        </w:r>
      </w:del>
      <w:ins w:id="241" w:author="Eli Holmes" w:date="2020-04-19T16:27:00Z">
        <w:r w:rsidR="004B5216">
          <w:t xml:space="preserve">ability </w:t>
        </w:r>
      </w:ins>
      <w:r w:rsidR="00AD4FFD">
        <w:t xml:space="preserve">of these covariates </w:t>
      </w:r>
      <w:ins w:id="242" w:author="Eli Holmes" w:date="2020-04-19T16:28:00Z">
        <w:r w:rsidR="004B5216">
          <w:t xml:space="preserve">to explain catch variation </w:t>
        </w:r>
      </w:ins>
      <w:r w:rsidR="00AD4FFD">
        <w:t>changed over time</w:t>
      </w:r>
      <w:del w:id="243" w:author="Eli Holmes" w:date="2020-04-19T17:21:00Z">
        <w:r w:rsidR="00AD4FFD" w:rsidDel="00FB7067">
          <w:delText xml:space="preserve"> </w:delText>
        </w:r>
      </w:del>
      <w:del w:id="244" w:author="Eli Holmes" w:date="2020-04-19T16:28:00Z">
        <w:r w:rsidR="00AD4FFD" w:rsidDel="004B5216">
          <w:delText xml:space="preserve">and whether the </w:delText>
        </w:r>
      </w:del>
      <w:del w:id="245" w:author="Eli Holmes" w:date="2020-04-19T13:48:00Z">
        <w:r w:rsidR="00AD4FFD" w:rsidDel="000F5A5C">
          <w:delText>mean and median errors</w:delText>
        </w:r>
      </w:del>
      <w:del w:id="246" w:author="Eli Holmes" w:date="2020-04-19T16:28:00Z">
        <w:r w:rsidR="00AD4FFD" w:rsidDel="004B5216">
          <w:delText xml:space="preserve"> </w:delText>
        </w:r>
        <w:r w:rsidR="004C6AF4" w:rsidDel="004B5216">
          <w:delText xml:space="preserve">(difference between model prediction and actual catch) </w:delText>
        </w:r>
        <w:r w:rsidR="00E07913" w:rsidDel="004B5216">
          <w:delText xml:space="preserve">changed </w:delText>
        </w:r>
        <w:r w:rsidR="00AD4FFD" w:rsidDel="004B5216">
          <w:delText xml:space="preserve">over time </w:delText>
        </w:r>
      </w:del>
      <w:del w:id="247" w:author="Eli Holmes" w:date="2020-04-19T17:21:00Z">
        <w:r w:rsidR="00AD4FFD" w:rsidDel="00FB7067">
          <w:delText>(Figure 7)</w:delText>
        </w:r>
      </w:del>
      <w:r w:rsidR="00AD4FFD">
        <w:t>.</w:t>
      </w:r>
      <w:ins w:id="248" w:author="Eli Holmes" w:date="2020-04-19T17:21:00Z">
        <w:r w:rsidR="00FB7067">
          <w:t xml:space="preserve"> T</w:t>
        </w:r>
      </w:ins>
      <w:del w:id="249" w:author="Eli Holmes" w:date="2020-04-19T17:21:00Z">
        <w:r w:rsidR="00AD4FFD" w:rsidDel="00FB7067">
          <w:delText xml:space="preserve"> The </w:delText>
        </w:r>
      </w:del>
      <w:ins w:id="250" w:author="Eli Holmes" w:date="2020-04-19T16:28:00Z">
        <w:r w:rsidR="004B5216">
          <w:t xml:space="preserve">ime-varying covariate </w:t>
        </w:r>
      </w:ins>
      <w:r w:rsidR="00AD4FFD">
        <w:t>models were fit to the residuals of the simpler base October-Ma</w:t>
      </w:r>
      <w:ins w:id="251" w:author="Eli Holmes" w:date="2020-04-18T13:11:00Z">
        <w:r w:rsidR="00293521">
          <w:t xml:space="preserve">rch </w:t>
        </w:r>
      </w:ins>
      <w:del w:id="252" w:author="Eli Holmes" w:date="2020-04-18T13:10:00Z">
        <w:r w:rsidR="00AD4FFD" w:rsidDel="00293521">
          <w:delText xml:space="preserve">y </w:delText>
        </w:r>
      </w:del>
      <w:r w:rsidR="00AD4FFD">
        <w:t xml:space="preserve">catch model (with </w:t>
      </w:r>
      <w:r w:rsidR="004C6AF4">
        <w:t>only prior October-Ma</w:t>
      </w:r>
      <w:ins w:id="253" w:author="Eli Holmes" w:date="2020-04-18T13:11:00Z">
        <w:r w:rsidR="00293521">
          <w:t>rch</w:t>
        </w:r>
      </w:ins>
      <w:del w:id="254" w:author="Eli Holmes" w:date="2020-04-18T13:11:00Z">
        <w:r w:rsidR="004C6AF4" w:rsidDel="00293521">
          <w:delText>y</w:delText>
        </w:r>
      </w:del>
      <w:r w:rsidR="004C6AF4">
        <w:t xml:space="preserve"> catch and </w:t>
      </w:r>
      <w:r w:rsidR="00AD4FFD">
        <w:t xml:space="preserve">no environmental covariates) and the covariates were z-scored (mean </w:t>
      </w:r>
      <w:proofErr w:type="gramStart"/>
      <w:r w:rsidR="00AD4FFD">
        <w:t>removed</w:t>
      </w:r>
      <w:proofErr w:type="gramEnd"/>
      <w:r w:rsidR="00AD4FFD">
        <w:t xml:space="preserve"> and variance standardized to 1)</w:t>
      </w:r>
      <w:ins w:id="255" w:author="Eli Holmes" w:date="2020-04-19T13:48:00Z">
        <w:r w:rsidR="000F5A5C">
          <w:t xml:space="preserve"> and included as th</w:t>
        </w:r>
      </w:ins>
      <w:ins w:id="256" w:author="Eli Holmes" w:date="2020-04-19T13:49:00Z">
        <w:r w:rsidR="000F5A5C">
          <w:t>ird-order polynomial</w:t>
        </w:r>
      </w:ins>
      <w:ins w:id="257" w:author="Eli Holmes" w:date="2020-04-19T16:29:00Z">
        <w:r w:rsidR="00ED2401">
          <w:t>s</w:t>
        </w:r>
      </w:ins>
      <w:ins w:id="258" w:author="Eli Holmes" w:date="2020-04-19T13:49:00Z">
        <w:r w:rsidR="000F5A5C">
          <w:t xml:space="preserve"> to allow a non-linear response</w:t>
        </w:r>
      </w:ins>
      <w:r w:rsidR="00AD4FFD">
        <w:t xml:space="preserve">.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ins w:id="259" w:author="Eli Holmes" w:date="2020-04-19T13:49:00Z">
                <w:rPr>
                  <w:rFonts w:ascii="Cambria Math" w:hAnsi="Cambria Math"/>
                </w:rPr>
                <m:t>1,</m:t>
              </w:ins>
            </m:r>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sSub>
              <m:sSubPr>
                <m:ctrlPr>
                  <w:ins w:id="260" w:author="Eli Holmes" w:date="2020-04-19T13:49:00Z">
                    <w:rPr>
                      <w:rFonts w:ascii="Cambria Math" w:hAnsi="Cambria Math"/>
                    </w:rPr>
                  </w:ins>
                </m:ctrlPr>
              </m:sSubPr>
              <m:e>
                <m:r>
                  <w:ins w:id="261" w:author="Eli Holmes" w:date="2020-04-19T13:49:00Z">
                    <w:rPr>
                      <w:rFonts w:ascii="Cambria Math" w:hAnsi="Cambria Math"/>
                    </w:rPr>
                    <m:t>β</m:t>
                  </w:ins>
                </m:r>
              </m:e>
              <m:sub>
                <m:r>
                  <w:ins w:id="262" w:author="Eli Holmes" w:date="2020-04-19T13:49:00Z">
                    <w:rPr>
                      <w:rFonts w:ascii="Cambria Math" w:hAnsi="Cambria Math"/>
                    </w:rPr>
                    <m:t>2</m:t>
                  </w:ins>
                </m:r>
                <m:r>
                  <w:ins w:id="263" w:author="Eli Holmes" w:date="2020-04-19T13:49:00Z">
                    <w:rPr>
                      <w:rFonts w:ascii="Cambria Math" w:hAnsi="Cambria Math"/>
                    </w:rPr>
                    <m:t>,t</m:t>
                  </w:ins>
                </m:r>
              </m:sub>
            </m:sSub>
            <m:sSubSup>
              <m:sSubSupPr>
                <m:ctrlPr>
                  <w:ins w:id="264" w:author="Eli Holmes" w:date="2020-04-19T13:52:00Z">
                    <w:rPr>
                      <w:rFonts w:ascii="Cambria Math" w:hAnsi="Cambria Math"/>
                    </w:rPr>
                  </w:ins>
                </m:ctrlPr>
              </m:sSubSupPr>
              <m:e>
                <m:r>
                  <w:ins w:id="265" w:author="Eli Holmes" w:date="2020-04-19T13:52:00Z">
                    <w:rPr>
                      <w:rFonts w:ascii="Cambria Math" w:hAnsi="Cambria Math"/>
                    </w:rPr>
                    <m:t>V</m:t>
                  </w:ins>
                </m:r>
              </m:e>
              <m:sub>
                <m:r>
                  <w:ins w:id="266" w:author="Eli Holmes" w:date="2020-04-19T13:52:00Z">
                    <w:rPr>
                      <w:rFonts w:ascii="Cambria Math" w:hAnsi="Cambria Math"/>
                    </w:rPr>
                    <m:t>t</m:t>
                  </w:ins>
                </m:r>
              </m:sub>
              <m:sup>
                <m:r>
                  <w:ins w:id="267" w:author="Eli Holmes" w:date="2020-04-19T13:52:00Z">
                    <w:rPr>
                      <w:rFonts w:ascii="Cambria Math" w:hAnsi="Cambria Math"/>
                    </w:rPr>
                    <m:t>2</m:t>
                  </w:ins>
                </m:r>
              </m:sup>
            </m:sSubSup>
            <m:r>
              <w:ins w:id="268" w:author="Eli Holmes" w:date="2020-04-19T13:49:00Z">
                <w:rPr>
                  <w:rFonts w:ascii="Cambria Math" w:hAnsi="Cambria Math"/>
                </w:rPr>
                <m:t>+</m:t>
              </w:ins>
            </m:r>
            <m:sSub>
              <m:sSubPr>
                <m:ctrlPr>
                  <w:ins w:id="269" w:author="Eli Holmes" w:date="2020-04-19T13:49:00Z">
                    <w:rPr>
                      <w:rFonts w:ascii="Cambria Math" w:hAnsi="Cambria Math"/>
                    </w:rPr>
                  </w:ins>
                </m:ctrlPr>
              </m:sSubPr>
              <m:e>
                <m:r>
                  <w:ins w:id="270" w:author="Eli Holmes" w:date="2020-04-19T13:49:00Z">
                    <w:rPr>
                      <w:rFonts w:ascii="Cambria Math" w:hAnsi="Cambria Math"/>
                    </w:rPr>
                    <m:t>β</m:t>
                  </w:ins>
                </m:r>
              </m:e>
              <m:sub>
                <m:r>
                  <w:ins w:id="271" w:author="Eli Holmes" w:date="2020-04-19T13:50:00Z">
                    <w:rPr>
                      <w:rFonts w:ascii="Cambria Math" w:hAnsi="Cambria Math"/>
                    </w:rPr>
                    <m:t>3</m:t>
                  </w:ins>
                </m:r>
                <m:r>
                  <w:ins w:id="272" w:author="Eli Holmes" w:date="2020-04-19T13:49:00Z">
                    <w:rPr>
                      <w:rFonts w:ascii="Cambria Math" w:hAnsi="Cambria Math"/>
                    </w:rPr>
                    <m:t>,t</m:t>
                  </w:ins>
                </m:r>
              </m:sub>
            </m:sSub>
            <m:sSubSup>
              <m:sSubSupPr>
                <m:ctrlPr>
                  <w:ins w:id="273" w:author="Eli Holmes" w:date="2020-04-19T13:53:00Z">
                    <w:rPr>
                      <w:rFonts w:ascii="Cambria Math" w:hAnsi="Cambria Math"/>
                    </w:rPr>
                  </w:ins>
                </m:ctrlPr>
              </m:sSubSupPr>
              <m:e>
                <m:r>
                  <w:ins w:id="274" w:author="Eli Holmes" w:date="2020-04-19T13:53:00Z">
                    <w:rPr>
                      <w:rFonts w:ascii="Cambria Math" w:hAnsi="Cambria Math"/>
                    </w:rPr>
                    <m:t>V</m:t>
                  </w:ins>
                </m:r>
              </m:e>
              <m:sub>
                <m:r>
                  <w:ins w:id="275" w:author="Eli Holmes" w:date="2020-04-19T13:53:00Z">
                    <w:rPr>
                      <w:rFonts w:ascii="Cambria Math" w:hAnsi="Cambria Math"/>
                    </w:rPr>
                    <m:t>t</m:t>
                  </w:ins>
                </m:r>
              </m:sub>
              <m:sup>
                <m:r>
                  <w:ins w:id="276" w:author="Eli Holmes" w:date="2020-04-19T13:53:00Z">
                    <w:rPr>
                      <w:rFonts w:ascii="Cambria Math" w:hAnsi="Cambria Math"/>
                    </w:rPr>
                    <m:t>3</m:t>
                  </w:ins>
                </m:r>
              </m:sup>
            </m:sSubSup>
            <m:r>
              <w:ins w:id="277" w:author="Eli Holmes" w:date="2020-04-19T13:49:00Z">
                <w:rPr>
                  <w:rFonts w:ascii="Cambria Math" w:hAnsi="Cambria Math"/>
                </w:rPr>
                <m:t>+</m:t>
              </w:ins>
            </m:r>
            <m:r>
              <w:rPr>
                <w:rFonts w:ascii="Cambria Math" w:hAnsi="Cambria Math"/>
              </w:rPr>
              <m:t>ϵ</m:t>
            </m:r>
          </m:e>
          <m:sub>
            <m:r>
              <w:rPr>
                <w:rFonts w:ascii="Cambria Math" w:hAnsi="Cambria Math"/>
              </w:rPr>
              <m:t>t</m:t>
            </m:r>
          </m:sub>
        </m:sSub>
      </m:oMath>
      <w:r w:rsidR="00AD4FFD">
        <w:rPr>
          <w:rFonts w:eastAsiaTheme="minorEastAsia"/>
        </w:rPr>
        <w:t xml:space="preserve"> </w:t>
      </w:r>
      <w:del w:id="278" w:author="Eli Holmes" w:date="2020-04-19T13:53:00Z">
        <w:r w:rsidR="00AD4FFD" w:rsidDel="000F5A5C">
          <w:rPr>
            <w:rFonts w:eastAsiaTheme="minorEastAsia"/>
          </w:rPr>
          <w:delText>with one or both</w:delText>
        </w:r>
      </w:del>
      <w:ins w:id="279" w:author="Eli Holmes" w:date="2020-04-19T13:53:00Z">
        <w:r w:rsidR="000F5A5C">
          <w:rPr>
            <w:rFonts w:eastAsiaTheme="minorEastAsia"/>
          </w:rPr>
          <w:t xml:space="preserve">where </w:t>
        </w:r>
        <w:r w:rsidR="000F5A5C" w:rsidRPr="000F5A5C">
          <w:rPr>
            <w:rFonts w:eastAsiaTheme="minorEastAsia"/>
            <w:i/>
            <w:rPrChange w:id="280" w:author="Eli Holmes" w:date="2020-04-19T13:53:00Z">
              <w:rPr>
                <w:rFonts w:eastAsiaTheme="minorEastAsia"/>
              </w:rPr>
            </w:rPrChange>
          </w:rPr>
          <w:t>r</w:t>
        </w:r>
        <w:r w:rsidR="000F5A5C">
          <w:rPr>
            <w:rFonts w:eastAsiaTheme="minorEastAsia"/>
          </w:rPr>
          <w:t xml:space="preserve"> is the residual and </w:t>
        </w:r>
        <w:r w:rsidR="000F5A5C" w:rsidRPr="000F5A5C">
          <w:rPr>
            <w:rFonts w:eastAsiaTheme="minorEastAsia"/>
            <w:i/>
            <w:rPrChange w:id="281" w:author="Eli Holmes" w:date="2020-04-19T13:53:00Z">
              <w:rPr>
                <w:rFonts w:eastAsiaTheme="minorEastAsia"/>
              </w:rPr>
            </w:rPrChange>
          </w:rPr>
          <w:t>V</w:t>
        </w:r>
        <w:r w:rsidR="000F5A5C">
          <w:rPr>
            <w:rFonts w:eastAsiaTheme="minorEastAsia"/>
          </w:rPr>
          <w:t xml:space="preserve"> is the covariate</w:t>
        </w:r>
      </w:ins>
      <w:del w:id="282" w:author="Eli Holmes" w:date="2020-04-19T13:53:00Z">
        <w:r w:rsidR="00AD4FFD" w:rsidDel="000F5A5C">
          <w:rPr>
            <w:rFonts w:eastAsiaTheme="minorEastAsia"/>
          </w:rPr>
          <w:delText xml:space="preserve"> covariates</w:delText>
        </w:r>
      </w:del>
      <w:r w:rsidR="00AD4FFD">
        <w:rPr>
          <w:rFonts w:eastAsiaTheme="minorEastAsia"/>
        </w:rPr>
        <w:t xml:space="preserve">. </w:t>
      </w:r>
      <w:ins w:id="283" w:author="Eli Holmes" w:date="2020-04-19T14:00:00Z">
        <w:r w:rsidR="000C700D">
          <w:rPr>
            <w:rFonts w:eastAsiaTheme="minorEastAsia"/>
          </w:rPr>
          <w:t xml:space="preserve">The </w:t>
        </w:r>
        <w:r w:rsidR="000C700D" w:rsidRPr="000C700D">
          <w:rPr>
            <w:rFonts w:ascii="Symbol" w:eastAsiaTheme="minorEastAsia" w:hAnsi="Symbol"/>
            <w:i/>
            <w:rPrChange w:id="284" w:author="Eli Holmes" w:date="2020-04-19T16:08:00Z">
              <w:rPr>
                <w:rFonts w:eastAsiaTheme="minorEastAsia"/>
              </w:rPr>
            </w:rPrChange>
          </w:rPr>
          <w:t>b</w:t>
        </w:r>
        <w:r w:rsidR="000C700D">
          <w:rPr>
            <w:rFonts w:eastAsiaTheme="minorEastAsia"/>
          </w:rPr>
          <w:t xml:space="preserve"> were allowed to evolve as a</w:t>
        </w:r>
      </w:ins>
      <w:ins w:id="285" w:author="Eli Holmes" w:date="2020-04-19T16:10:00Z">
        <w:r w:rsidR="00641DEC">
          <w:rPr>
            <w:rFonts w:eastAsiaTheme="minorEastAsia"/>
          </w:rPr>
          <w:t>n</w:t>
        </w:r>
      </w:ins>
      <w:ins w:id="286" w:author="Eli Holmes" w:date="2020-04-19T14:00:00Z">
        <w:r w:rsidR="000C700D">
          <w:rPr>
            <w:rFonts w:eastAsiaTheme="minorEastAsia"/>
          </w:rPr>
          <w:t xml:space="preserve"> autoregressive process</w:t>
        </w:r>
      </w:ins>
      <w:ins w:id="287" w:author="Eli Holmes" w:date="2020-04-19T16:10:00Z">
        <w:r w:rsidR="00641DEC">
          <w:rPr>
            <w:rFonts w:eastAsiaTheme="minorEastAsia"/>
          </w:rPr>
          <w:t xml:space="preserve">, </w:t>
        </w:r>
      </w:ins>
      <m:oMath>
        <m:sSub>
          <m:sSubPr>
            <m:ctrlPr>
              <w:ins w:id="288" w:author="Eli Holmes" w:date="2020-04-19T16:11:00Z">
                <w:rPr>
                  <w:rFonts w:ascii="Cambria Math" w:hAnsi="Cambria Math"/>
                </w:rPr>
              </w:ins>
            </m:ctrlPr>
          </m:sSubPr>
          <m:e>
            <m:r>
              <w:ins w:id="289" w:author="Eli Holmes" w:date="2020-04-19T16:12:00Z">
                <w:rPr>
                  <w:rFonts w:ascii="Cambria Math" w:hAnsi="Cambria Math"/>
                </w:rPr>
                <m:t>β</m:t>
              </w:ins>
            </m:r>
          </m:e>
          <m:sub>
            <m:r>
              <w:ins w:id="290" w:author="Eli Holmes" w:date="2020-04-19T16:11:00Z">
                <w:rPr>
                  <w:rFonts w:ascii="Cambria Math" w:hAnsi="Cambria Math"/>
                </w:rPr>
                <m:t>t</m:t>
              </w:ins>
            </m:r>
          </m:sub>
        </m:sSub>
        <m:r>
          <w:ins w:id="291" w:author="Eli Holmes" w:date="2020-04-19T16:11:00Z">
            <w:rPr>
              <w:rFonts w:ascii="Cambria Math" w:hAnsi="Cambria Math"/>
            </w:rPr>
            <m:t>=</m:t>
          </w:ins>
        </m:r>
        <m:sSub>
          <m:sSubPr>
            <m:ctrlPr>
              <w:ins w:id="292" w:author="Eli Holmes" w:date="2020-04-19T16:11:00Z">
                <w:rPr>
                  <w:rFonts w:ascii="Cambria Math" w:hAnsi="Cambria Math"/>
                </w:rPr>
              </w:ins>
            </m:ctrlPr>
          </m:sSubPr>
          <m:e>
            <m:r>
              <w:ins w:id="293" w:author="Eli Holmes" w:date="2020-04-19T16:11:00Z">
                <w:rPr>
                  <w:rFonts w:ascii="Cambria Math" w:hAnsi="Cambria Math"/>
                </w:rPr>
                <m:t>β</m:t>
              </w:ins>
            </m:r>
          </m:e>
          <m:sub>
            <m:r>
              <w:ins w:id="294" w:author="Eli Holmes" w:date="2020-04-19T16:12:00Z">
                <w:rPr>
                  <w:rFonts w:ascii="Cambria Math" w:hAnsi="Cambria Math"/>
                </w:rPr>
                <m:t>t-1</m:t>
              </w:ins>
            </m:r>
          </m:sub>
        </m:sSub>
        <m:sSub>
          <m:sSubPr>
            <m:ctrlPr>
              <w:ins w:id="295" w:author="Eli Holmes" w:date="2020-04-19T16:11:00Z">
                <w:rPr>
                  <w:rFonts w:ascii="Cambria Math" w:hAnsi="Cambria Math"/>
                </w:rPr>
              </w:ins>
            </m:ctrlPr>
          </m:sSubPr>
          <m:e>
            <m:r>
              <w:ins w:id="296" w:author="Eli Holmes" w:date="2020-04-19T16:11:00Z">
                <w:rPr>
                  <w:rFonts w:ascii="Cambria Math" w:hAnsi="Cambria Math"/>
                </w:rPr>
                <m:t>+</m:t>
              </w:ins>
            </m:r>
            <m:r>
              <w:ins w:id="297" w:author="Eli Holmes" w:date="2020-04-19T16:12:00Z">
                <w:rPr>
                  <w:rFonts w:ascii="Cambria Math" w:hAnsi="Cambria Math"/>
                </w:rPr>
                <m:t>e</m:t>
              </w:ins>
            </m:r>
          </m:e>
          <m:sub>
            <m:r>
              <w:ins w:id="298" w:author="Eli Holmes" w:date="2020-04-19T16:11:00Z">
                <w:rPr>
                  <w:rFonts w:ascii="Cambria Math" w:hAnsi="Cambria Math"/>
                </w:rPr>
                <m:t>t</m:t>
              </w:ins>
            </m:r>
          </m:sub>
        </m:sSub>
      </m:oMath>
      <w:ins w:id="299" w:author="Eli Holmes" w:date="2020-04-19T16:10:00Z">
        <w:r w:rsidR="00641DEC">
          <w:rPr>
            <w:rFonts w:eastAsiaTheme="minorEastAsia"/>
          </w:rPr>
          <w:t>,</w:t>
        </w:r>
      </w:ins>
      <w:ins w:id="300" w:author="Eli Holmes" w:date="2020-04-19T16:08:00Z">
        <w:r w:rsidR="00641DEC">
          <w:rPr>
            <w:rFonts w:eastAsiaTheme="minorEastAsia"/>
          </w:rPr>
          <w:t xml:space="preserve"> with </w:t>
        </w:r>
      </w:ins>
      <w:ins w:id="301" w:author="Eli Holmes" w:date="2020-04-19T16:10:00Z">
        <w:r w:rsidR="00641DEC" w:rsidRPr="00ED2401">
          <w:rPr>
            <w:rFonts w:eastAsiaTheme="minorEastAsia"/>
            <w:i/>
            <w:rPrChange w:id="302" w:author="Eli Holmes" w:date="2020-04-19T16:29:00Z">
              <w:rPr>
                <w:rFonts w:eastAsiaTheme="minorEastAsia"/>
              </w:rPr>
            </w:rPrChange>
          </w:rPr>
          <w:t>e</w:t>
        </w:r>
        <w:r w:rsidR="00641DEC" w:rsidRPr="00641DEC">
          <w:rPr>
            <w:rFonts w:eastAsiaTheme="minorEastAsia"/>
            <w:i/>
            <w:vertAlign w:val="subscript"/>
            <w:rPrChange w:id="303" w:author="Eli Holmes" w:date="2020-04-19T16:12:00Z">
              <w:rPr>
                <w:rFonts w:eastAsiaTheme="minorEastAsia"/>
              </w:rPr>
            </w:rPrChange>
          </w:rPr>
          <w:t xml:space="preserve">t </w:t>
        </w:r>
        <w:r w:rsidR="00641DEC">
          <w:rPr>
            <w:rFonts w:eastAsiaTheme="minorEastAsia"/>
          </w:rPr>
          <w:t xml:space="preserve">~ </w:t>
        </w:r>
        <w:proofErr w:type="gramStart"/>
        <w:r w:rsidR="00641DEC">
          <w:rPr>
            <w:rFonts w:eastAsiaTheme="minorEastAsia"/>
          </w:rPr>
          <w:t>N(</w:t>
        </w:r>
        <w:proofErr w:type="gramEnd"/>
        <w:r w:rsidR="00641DEC">
          <w:rPr>
            <w:rFonts w:eastAsiaTheme="minorEastAsia"/>
          </w:rPr>
          <w:t>0,</w:t>
        </w:r>
      </w:ins>
      <w:ins w:id="304" w:author="Eli Holmes" w:date="2020-04-19T16:38:00Z">
        <w:r w:rsidR="00ED2401">
          <w:rPr>
            <w:rFonts w:eastAsiaTheme="minorEastAsia"/>
          </w:rPr>
          <w:t xml:space="preserve"> </w:t>
        </w:r>
        <w:r w:rsidR="00ED2401" w:rsidRPr="00ED2401">
          <w:rPr>
            <w:rFonts w:ascii="Symbol" w:eastAsiaTheme="minorEastAsia" w:hAnsi="Symbol"/>
            <w:i/>
            <w:rPrChange w:id="305" w:author="Eli Holmes" w:date="2020-04-19T16:39:00Z">
              <w:rPr>
                <w:rFonts w:eastAsiaTheme="minorEastAsia"/>
              </w:rPr>
            </w:rPrChange>
          </w:rPr>
          <w:t>s</w:t>
        </w:r>
      </w:ins>
      <w:ins w:id="306" w:author="Eli Holmes" w:date="2020-04-19T16:10:00Z">
        <w:r w:rsidR="00641DEC">
          <w:rPr>
            <w:rFonts w:eastAsiaTheme="minorEastAsia"/>
          </w:rPr>
          <w:t>)</w:t>
        </w:r>
      </w:ins>
      <w:ins w:id="307" w:author="Eli Holmes" w:date="2020-04-19T14:02:00Z">
        <w:r w:rsidR="000C700D">
          <w:rPr>
            <w:rFonts w:eastAsiaTheme="minorEastAsia"/>
          </w:rPr>
          <w:t xml:space="preserve">. </w:t>
        </w:r>
      </w:ins>
      <w:ins w:id="308" w:author="Eli Holmes" w:date="2020-04-19T17:07:00Z">
        <w:r w:rsidR="00D62708">
          <w:rPr>
            <w:rFonts w:eastAsiaTheme="minorEastAsia"/>
          </w:rPr>
          <w:t xml:space="preserve">The </w:t>
        </w:r>
        <w:r w:rsidR="00D62708" w:rsidRPr="00FB7067">
          <w:rPr>
            <w:rFonts w:ascii="Symbol" w:eastAsiaTheme="minorEastAsia" w:hAnsi="Symbol"/>
            <w:i/>
            <w:rPrChange w:id="309" w:author="Eli Holmes" w:date="2020-04-19T17:20:00Z">
              <w:rPr>
                <w:rFonts w:eastAsiaTheme="minorEastAsia"/>
              </w:rPr>
            </w:rPrChange>
          </w:rPr>
          <w:t>s</w:t>
        </w:r>
        <w:r w:rsidR="00D62708">
          <w:rPr>
            <w:rFonts w:eastAsiaTheme="minorEastAsia"/>
          </w:rPr>
          <w:t xml:space="preserve"> was chosen such that the </w:t>
        </w:r>
      </w:ins>
      <w:ins w:id="310" w:author="Eli Holmes" w:date="2020-04-19T17:09:00Z">
        <w:r w:rsidR="00D62708">
          <w:rPr>
            <w:rFonts w:eastAsiaTheme="minorEastAsia"/>
          </w:rPr>
          <w:t xml:space="preserve">model complexity (time-variation) did not </w:t>
        </w:r>
      </w:ins>
      <w:ins w:id="311" w:author="Eli Holmes" w:date="2020-04-19T19:21:00Z">
        <w:r w:rsidR="00AF6F27">
          <w:rPr>
            <w:rFonts w:eastAsiaTheme="minorEastAsia"/>
          </w:rPr>
          <w:t>increase</w:t>
        </w:r>
      </w:ins>
      <w:ins w:id="312" w:author="Eli Holmes" w:date="2020-04-19T17:09:00Z">
        <w:r w:rsidR="00D62708">
          <w:rPr>
            <w:rFonts w:eastAsiaTheme="minorEastAsia"/>
          </w:rPr>
          <w:t xml:space="preserve"> </w:t>
        </w:r>
      </w:ins>
      <w:ins w:id="313" w:author="Eli Holmes" w:date="2020-04-19T17:07:00Z">
        <w:r w:rsidR="00D62708">
          <w:rPr>
            <w:rFonts w:eastAsiaTheme="minorEastAsia"/>
          </w:rPr>
          <w:t>out-sample-prediction error</w:t>
        </w:r>
      </w:ins>
      <w:ins w:id="314" w:author="Eli Holmes" w:date="2020-04-19T19:21:00Z">
        <w:r w:rsidR="00AF6F27">
          <w:rPr>
            <w:rFonts w:eastAsiaTheme="minorEastAsia"/>
          </w:rPr>
          <w:t xml:space="preserve"> over the base catch model (with no covariates)</w:t>
        </w:r>
      </w:ins>
      <w:ins w:id="315" w:author="Eli Holmes" w:date="2020-04-19T17:09:00Z">
        <w:r w:rsidR="00D62708">
          <w:rPr>
            <w:rFonts w:eastAsiaTheme="minorEastAsia"/>
          </w:rPr>
          <w:t xml:space="preserve">. </w:t>
        </w:r>
      </w:ins>
    </w:p>
    <w:p w14:paraId="313BE700" w14:textId="55E84C7B" w:rsidR="00EB56CB" w:rsidRPr="000C700D" w:rsidRDefault="00AD4FFD" w:rsidP="000C700D">
      <w:pPr>
        <w:pStyle w:val="BodyText"/>
        <w:spacing w:before="0" w:after="0" w:line="480" w:lineRule="auto"/>
        <w:ind w:firstLine="360"/>
        <w:rPr>
          <w:rFonts w:eastAsiaTheme="minorEastAsia"/>
          <w:rPrChange w:id="316" w:author="Eli Holmes" w:date="2020-04-19T14:01:00Z">
            <w:rPr/>
          </w:rPrChange>
        </w:rPr>
      </w:pPr>
      <w:del w:id="317" w:author="Eli Holmes" w:date="2020-04-19T16:29:00Z">
        <w:r w:rsidDel="00ED2401">
          <w:rPr>
            <w:rFonts w:eastAsiaTheme="minorEastAsia"/>
          </w:rPr>
          <w:delText xml:space="preserve">The effect size of </w:delText>
        </w:r>
        <w:r w:rsidR="004C6AF4" w:rsidDel="00ED2401">
          <w:rPr>
            <w:rFonts w:eastAsiaTheme="minorEastAsia"/>
          </w:rPr>
          <w:delText xml:space="preserve">the 2.5-year average </w:delText>
        </w:r>
        <w:r w:rsidDel="00ED2401">
          <w:rPr>
            <w:rFonts w:eastAsiaTheme="minorEastAsia"/>
          </w:rPr>
          <w:delText>DMI was</w:delText>
        </w:r>
        <w:r w:rsidR="00265368" w:rsidDel="00ED2401">
          <w:rPr>
            <w:rFonts w:eastAsiaTheme="minorEastAsia"/>
          </w:rPr>
          <w:delText xml:space="preserve"> positive and non-zero for the entire time-series, while the effect size of </w:delText>
        </w:r>
        <w:r w:rsidR="004C6AF4" w:rsidDel="00ED2401">
          <w:rPr>
            <w:rFonts w:eastAsiaTheme="minorEastAsia"/>
          </w:rPr>
          <w:delText xml:space="preserve">the June-July </w:delText>
        </w:r>
        <w:r w:rsidR="00265368" w:rsidDel="00ED2401">
          <w:rPr>
            <w:rFonts w:eastAsiaTheme="minorEastAsia"/>
          </w:rPr>
          <w:delText xml:space="preserve">precipitation </w:delText>
        </w:r>
        <w:r w:rsidR="004C6AF4" w:rsidDel="00ED2401">
          <w:rPr>
            <w:rFonts w:eastAsiaTheme="minorEastAsia"/>
          </w:rPr>
          <w:delText xml:space="preserve">over land </w:delText>
        </w:r>
        <w:r w:rsidR="00265368" w:rsidDel="00ED2401">
          <w:rPr>
            <w:rFonts w:eastAsiaTheme="minorEastAsia"/>
          </w:rPr>
          <w:delText xml:space="preserve">was negative </w:delText>
        </w:r>
      </w:del>
      <w:del w:id="318" w:author="Eli Holmes" w:date="2020-04-19T13:56:00Z">
        <w:r w:rsidR="00265368" w:rsidDel="000C700D">
          <w:rPr>
            <w:rFonts w:eastAsiaTheme="minorEastAsia"/>
          </w:rPr>
          <w:delText>and strongly negative in the 1990s in the</w:delText>
        </w:r>
      </w:del>
      <w:del w:id="319" w:author="Eli Holmes" w:date="2020-04-19T16:29:00Z">
        <w:r w:rsidR="00265368" w:rsidDel="00ED2401">
          <w:rPr>
            <w:rFonts w:eastAsiaTheme="minorEastAsia"/>
          </w:rPr>
          <w:delText xml:space="preserve"> (Figure 7a). </w:delText>
        </w:r>
      </w:del>
      <w:ins w:id="320" w:author="Eli Holmes" w:date="2020-04-19T16:16:00Z">
        <w:r w:rsidR="00641DEC">
          <w:rPr>
            <w:rFonts w:eastAsiaTheme="minorEastAsia"/>
          </w:rPr>
          <w:t>The explanatory power of the covariates</w:t>
        </w:r>
      </w:ins>
      <w:ins w:id="321" w:author="Eli Holmes" w:date="2020-04-19T17:10:00Z">
        <w:r w:rsidR="00D62708">
          <w:rPr>
            <w:rFonts w:eastAsiaTheme="minorEastAsia"/>
          </w:rPr>
          <w:t>, even when allowed to be time-varying,</w:t>
        </w:r>
      </w:ins>
      <w:ins w:id="322" w:author="Eli Holmes" w:date="2020-04-19T16:16:00Z">
        <w:r w:rsidR="00641DEC">
          <w:rPr>
            <w:rFonts w:eastAsiaTheme="minorEastAsia"/>
          </w:rPr>
          <w:t xml:space="preserve"> changed over time. </w:t>
        </w:r>
      </w:ins>
      <w:del w:id="323" w:author="Eli Holmes" w:date="2020-04-19T16:16:00Z">
        <w:r w:rsidR="00265368" w:rsidDel="00641DEC">
          <w:rPr>
            <w:rFonts w:eastAsiaTheme="minorEastAsia"/>
          </w:rPr>
          <w:delText xml:space="preserve">Up to the </w:delText>
        </w:r>
      </w:del>
      <w:ins w:id="324" w:author="Eli Holmes" w:date="2020-04-19T16:16:00Z">
        <w:r w:rsidR="00641DEC">
          <w:rPr>
            <w:rFonts w:eastAsiaTheme="minorEastAsia"/>
          </w:rPr>
          <w:t>From the mid-1970</w:t>
        </w:r>
      </w:ins>
      <w:ins w:id="325" w:author="Eli Holmes" w:date="2020-04-19T16:17:00Z">
        <w:r w:rsidR="00641DEC">
          <w:rPr>
            <w:rFonts w:eastAsiaTheme="minorEastAsia"/>
          </w:rPr>
          <w:t xml:space="preserve">s to </w:t>
        </w:r>
      </w:ins>
      <w:r w:rsidR="00265368">
        <w:rPr>
          <w:rFonts w:eastAsiaTheme="minorEastAsia"/>
        </w:rPr>
        <w:t xml:space="preserve">mid-1980s, </w:t>
      </w:r>
      <w:del w:id="326" w:author="Eli Holmes" w:date="2020-04-19T16:17:00Z">
        <w:r w:rsidR="00265368" w:rsidDel="00641DEC">
          <w:rPr>
            <w:rFonts w:eastAsiaTheme="minorEastAsia"/>
          </w:rPr>
          <w:delText xml:space="preserve">the </w:delText>
        </w:r>
      </w:del>
      <w:ins w:id="327" w:author="Eli Holmes" w:date="2020-04-19T16:17:00Z">
        <w:r w:rsidR="00641DEC">
          <w:rPr>
            <w:rFonts w:eastAsiaTheme="minorEastAsia"/>
          </w:rPr>
          <w:t>neither</w:t>
        </w:r>
        <w:r w:rsidR="00641DEC">
          <w:rPr>
            <w:rFonts w:eastAsiaTheme="minorEastAsia"/>
          </w:rPr>
          <w:t xml:space="preserve"> </w:t>
        </w:r>
      </w:ins>
      <w:r w:rsidR="00265368">
        <w:rPr>
          <w:rFonts w:eastAsiaTheme="minorEastAsia"/>
        </w:rPr>
        <w:t>covariate</w:t>
      </w:r>
      <w:del w:id="328" w:author="Eli Holmes" w:date="2020-04-19T16:17:00Z">
        <w:r w:rsidR="00265368" w:rsidDel="00641DEC">
          <w:rPr>
            <w:rFonts w:eastAsiaTheme="minorEastAsia"/>
          </w:rPr>
          <w:delText>s, either together or alone, did not</w:delText>
        </w:r>
      </w:del>
      <w:r w:rsidR="00265368">
        <w:rPr>
          <w:rFonts w:eastAsiaTheme="minorEastAsia"/>
        </w:rPr>
        <w:t xml:space="preserve"> reduce</w:t>
      </w:r>
      <w:ins w:id="329" w:author="Eli Holmes" w:date="2020-04-19T17:10:00Z">
        <w:r w:rsidR="00D62708">
          <w:rPr>
            <w:rFonts w:eastAsiaTheme="minorEastAsia"/>
          </w:rPr>
          <w:t>d</w:t>
        </w:r>
      </w:ins>
      <w:r w:rsidR="00265368">
        <w:rPr>
          <w:rFonts w:eastAsiaTheme="minorEastAsia"/>
        </w:rPr>
        <w:t xml:space="preserve"> the mean square error (RMSE) </w:t>
      </w:r>
      <w:ins w:id="330" w:author="Eli Holmes" w:date="2020-04-19T19:21:00Z">
        <w:r w:rsidR="00AF6F27">
          <w:rPr>
            <w:rFonts w:eastAsiaTheme="minorEastAsia"/>
          </w:rPr>
          <w:t xml:space="preserve">of the model residuals </w:t>
        </w:r>
      </w:ins>
      <w:del w:id="331" w:author="Eli Holmes" w:date="2020-04-19T16:15:00Z">
        <w:r w:rsidR="00265368" w:rsidDel="00641DEC">
          <w:rPr>
            <w:rFonts w:eastAsiaTheme="minorEastAsia"/>
          </w:rPr>
          <w:delText xml:space="preserve">but did reduce the median error (MdAE) </w:delText>
        </w:r>
      </w:del>
      <w:r w:rsidR="00265368">
        <w:rPr>
          <w:rFonts w:eastAsiaTheme="minorEastAsia"/>
        </w:rPr>
        <w:t xml:space="preserve">computed in 10-year moving windows (Figure </w:t>
      </w:r>
      <w:r w:rsidR="00265368">
        <w:rPr>
          <w:rFonts w:eastAsiaTheme="minorEastAsia"/>
        </w:rPr>
        <w:lastRenderedPageBreak/>
        <w:t>7b</w:t>
      </w:r>
      <w:del w:id="332" w:author="Eli Holmes" w:date="2020-04-19T16:17:00Z">
        <w:r w:rsidR="004C6AF4" w:rsidDel="00641DEC">
          <w:rPr>
            <w:rFonts w:eastAsiaTheme="minorEastAsia"/>
          </w:rPr>
          <w:delText xml:space="preserve"> and 7c</w:delText>
        </w:r>
      </w:del>
      <w:r w:rsidR="00265368">
        <w:rPr>
          <w:rFonts w:eastAsiaTheme="minorEastAsia"/>
        </w:rPr>
        <w:t xml:space="preserve">). </w:t>
      </w:r>
      <w:del w:id="333" w:author="Eli Holmes" w:date="2020-04-19T16:17:00Z">
        <w:r w:rsidR="00265368" w:rsidDel="00641DEC">
          <w:rPr>
            <w:rFonts w:eastAsiaTheme="minorEastAsia"/>
          </w:rPr>
          <w:delText>The y-axis for the errors is the percent of the unlogged catch</w:delText>
        </w:r>
        <w:r w:rsidR="00041204" w:rsidDel="00641DEC">
          <w:rPr>
            <w:rFonts w:eastAsiaTheme="minorEastAsia"/>
          </w:rPr>
          <w:delText xml:space="preserve">; thus 25 = 25% over or under the unlogged catch. </w:delText>
        </w:r>
        <w:r w:rsidR="00265368" w:rsidDel="00641DEC">
          <w:rPr>
            <w:rFonts w:eastAsiaTheme="minorEastAsia"/>
          </w:rPr>
          <w:delText xml:space="preserve">The RMSE is strongly influenced by outlier events while the median captures the central behavior of the errors. </w:delText>
        </w:r>
      </w:del>
      <w:r w:rsidR="00265368">
        <w:rPr>
          <w:rFonts w:eastAsiaTheme="minorEastAsia"/>
        </w:rPr>
        <w:t xml:space="preserve">After </w:t>
      </w:r>
      <w:del w:id="334" w:author="Eli Holmes" w:date="2020-04-19T16:18:00Z">
        <w:r w:rsidR="00265368" w:rsidDel="00641DEC">
          <w:rPr>
            <w:rFonts w:eastAsiaTheme="minorEastAsia"/>
          </w:rPr>
          <w:delText>1990, the model with both covariates had the lowest errors, with RMSE falling from 75% errors to 25% and MdAE fluctuating around 25%</w:delText>
        </w:r>
        <w:r w:rsidR="00041204" w:rsidDel="00641DEC">
          <w:rPr>
            <w:rFonts w:eastAsiaTheme="minorEastAsia"/>
          </w:rPr>
          <w:delText xml:space="preserve"> (Figure 7b and 7c)</w:delText>
        </w:r>
        <w:r w:rsidR="00265368" w:rsidDel="00641DEC">
          <w:rPr>
            <w:rFonts w:eastAsiaTheme="minorEastAsia"/>
          </w:rPr>
          <w:delText xml:space="preserve">. </w:delText>
        </w:r>
        <w:r w:rsidR="004C6AF4" w:rsidDel="00641DEC">
          <w:rPr>
            <w:rFonts w:eastAsiaTheme="minorEastAsia"/>
          </w:rPr>
          <w:delText xml:space="preserve">However, which </w:delText>
        </w:r>
        <w:r w:rsidR="00041204" w:rsidDel="00641DEC">
          <w:rPr>
            <w:rFonts w:eastAsiaTheme="minorEastAsia"/>
          </w:rPr>
          <w:delText xml:space="preserve">covariate reduced the errors the most varied across the time series. </w:delText>
        </w:r>
      </w:del>
      <w:ins w:id="335" w:author="Eli Holmes" w:date="2020-04-19T16:18:00Z">
        <w:r w:rsidR="00641DEC">
          <w:rPr>
            <w:rFonts w:eastAsiaTheme="minorEastAsia"/>
          </w:rPr>
          <w:t xml:space="preserve">the mid-1980s, the </w:t>
        </w:r>
      </w:ins>
      <w:ins w:id="336" w:author="Eli Holmes" w:date="2020-04-19T16:40:00Z">
        <w:r w:rsidR="006812BD">
          <w:rPr>
            <w:rFonts w:eastAsiaTheme="minorEastAsia"/>
          </w:rPr>
          <w:t>multiyear average DMI</w:t>
        </w:r>
      </w:ins>
      <w:ins w:id="337" w:author="Eli Holmes" w:date="2020-04-19T16:18:00Z">
        <w:r w:rsidR="00641DEC">
          <w:rPr>
            <w:rFonts w:eastAsiaTheme="minorEastAsia"/>
          </w:rPr>
          <w:t xml:space="preserve"> </w:t>
        </w:r>
      </w:ins>
      <w:ins w:id="338" w:author="Eli Holmes" w:date="2020-04-19T16:40:00Z">
        <w:r w:rsidR="006812BD">
          <w:rPr>
            <w:rFonts w:eastAsiaTheme="minorEastAsia"/>
          </w:rPr>
          <w:t>was</w:t>
        </w:r>
      </w:ins>
      <w:ins w:id="339" w:author="Eli Holmes" w:date="2020-04-19T16:18:00Z">
        <w:r w:rsidR="00641DEC">
          <w:rPr>
            <w:rFonts w:eastAsiaTheme="minorEastAsia"/>
          </w:rPr>
          <w:t xml:space="preserve"> able to explain the </w:t>
        </w:r>
        <w:r w:rsidR="004B5216">
          <w:rPr>
            <w:rFonts w:eastAsiaTheme="minorEastAsia"/>
          </w:rPr>
          <w:t xml:space="preserve">catch variation </w:t>
        </w:r>
      </w:ins>
      <w:ins w:id="340" w:author="Eli Holmes" w:date="2020-04-19T16:19:00Z">
        <w:r w:rsidR="004B5216">
          <w:rPr>
            <w:rFonts w:eastAsiaTheme="minorEastAsia"/>
          </w:rPr>
          <w:t xml:space="preserve">(the covariate RMSE line </w:t>
        </w:r>
      </w:ins>
      <w:ins w:id="341" w:author="Eli Holmes" w:date="2020-04-19T16:40:00Z">
        <w:r w:rsidR="006812BD">
          <w:rPr>
            <w:rFonts w:eastAsiaTheme="minorEastAsia"/>
          </w:rPr>
          <w:t>was</w:t>
        </w:r>
      </w:ins>
      <w:ins w:id="342" w:author="Eli Holmes" w:date="2020-04-19T16:19:00Z">
        <w:r w:rsidR="004B5216">
          <w:rPr>
            <w:rFonts w:eastAsiaTheme="minorEastAsia"/>
          </w:rPr>
          <w:t xml:space="preserve"> below that of the model with no covariates)</w:t>
        </w:r>
      </w:ins>
      <w:ins w:id="343" w:author="Eli Holmes" w:date="2020-04-19T16:41:00Z">
        <w:r w:rsidR="006812BD">
          <w:rPr>
            <w:rFonts w:eastAsiaTheme="minorEastAsia"/>
          </w:rPr>
          <w:t xml:space="preserve"> and after </w:t>
        </w:r>
      </w:ins>
      <w:ins w:id="344" w:author="Eli Holmes" w:date="2020-04-19T16:44:00Z">
        <w:r w:rsidR="006812BD">
          <w:rPr>
            <w:rFonts w:eastAsiaTheme="minorEastAsia"/>
          </w:rPr>
          <w:t>the late 1990s, the precipitation over land was explanatory</w:t>
        </w:r>
      </w:ins>
      <w:ins w:id="345" w:author="Eli Holmes" w:date="2020-04-19T16:19:00Z">
        <w:r w:rsidR="004B5216">
          <w:rPr>
            <w:rFonts w:eastAsiaTheme="minorEastAsia"/>
          </w:rPr>
          <w:t>.</w:t>
        </w:r>
      </w:ins>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346"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346"/>
    </w:p>
    <w:p w14:paraId="402A71A4" w14:textId="50C66690" w:rsidR="00641D83" w:rsidRDefault="008030A4" w:rsidP="008D7994">
      <w:pPr>
        <w:pStyle w:val="BodyText"/>
        <w:spacing w:before="0" w:after="0" w:line="480" w:lineRule="auto"/>
        <w:rPr>
          <w:ins w:id="347" w:author="Eli Holmes" w:date="2020-04-17T16:48:00Z"/>
        </w:rPr>
      </w:pPr>
      <w:ins w:id="348" w:author="Eli Holmes" w:date="2020-04-17T16:40:00Z">
        <w:r>
          <w:t xml:space="preserve">Our results indicate that successful modeling of </w:t>
        </w:r>
      </w:ins>
      <w:ins w:id="349" w:author="Eli Holmes" w:date="2020-04-19T17:33:00Z">
        <w:r w:rsidR="009408CC">
          <w:t xml:space="preserve">Indian </w:t>
        </w:r>
      </w:ins>
      <w:ins w:id="350" w:author="Eli Holmes" w:date="2020-04-17T16:40:00Z">
        <w:r>
          <w:t>oil sardine catch depends on the season of interest (monsoon versus post-monsoon) and sel</w:t>
        </w:r>
      </w:ins>
      <w:ins w:id="351" w:author="Eli Holmes" w:date="2020-04-17T16:41:00Z">
        <w:r>
          <w:t xml:space="preserve">ection of the environmental covariate to use in the model. </w:t>
        </w:r>
      </w:ins>
      <w:ins w:id="352" w:author="Eli Holmes" w:date="2020-04-17T16:43:00Z">
        <w:r>
          <w:t>A</w:t>
        </w:r>
      </w:ins>
      <w:ins w:id="353" w:author="Eli Holmes" w:date="2020-04-17T16:41:00Z">
        <w:r>
          <w:t xml:space="preserve">ll the covariates we tested </w:t>
        </w:r>
      </w:ins>
      <w:ins w:id="354" w:author="Eli Holmes" w:date="2020-04-17T16:42:00Z">
        <w:r>
          <w:t xml:space="preserve">were tied to environmental conditions </w:t>
        </w:r>
      </w:ins>
      <w:ins w:id="355" w:author="Eli Holmes" w:date="2020-04-17T16:43:00Z">
        <w:r>
          <w:t>known to impact</w:t>
        </w:r>
      </w:ins>
      <w:ins w:id="356" w:author="Eli Holmes" w:date="2020-04-17T16:42:00Z">
        <w:r>
          <w:t xml:space="preserve"> key life</w:t>
        </w:r>
      </w:ins>
      <w:ins w:id="357" w:author="Eli Holmes" w:date="2020-04-18T11:16:00Z">
        <w:r w:rsidR="00F27F87">
          <w:t>- stages</w:t>
        </w:r>
      </w:ins>
      <w:ins w:id="358" w:author="Eli Holmes" w:date="2020-04-17T16:42:00Z">
        <w:r>
          <w:t xml:space="preserve"> of the oil</w:t>
        </w:r>
      </w:ins>
      <w:ins w:id="359" w:author="Eli Holmes" w:date="2020-04-17T16:43:00Z">
        <w:r>
          <w:t xml:space="preserve"> sardine. </w:t>
        </w:r>
      </w:ins>
      <w:ins w:id="360" w:author="Eli Holmes" w:date="2020-04-17T16:44:00Z">
        <w:r w:rsidR="004D1AC1">
          <w:t xml:space="preserve">However only two covariates, the </w:t>
        </w:r>
      </w:ins>
      <w:ins w:id="361" w:author="Eli Holmes" w:date="2020-04-17T16:45:00Z">
        <w:r w:rsidR="004D1AC1">
          <w:t xml:space="preserve">multiyear </w:t>
        </w:r>
      </w:ins>
      <w:ins w:id="362" w:author="Eli Holmes" w:date="2020-04-17T16:44:00Z">
        <w:r w:rsidR="004D1AC1">
          <w:t xml:space="preserve">average regional SST </w:t>
        </w:r>
      </w:ins>
      <w:ins w:id="363" w:author="Eli Holmes" w:date="2020-04-17T16:45:00Z">
        <w:r w:rsidR="004D1AC1">
          <w:t xml:space="preserve">and the monsoon rainfall levels over land </w:t>
        </w:r>
      </w:ins>
      <w:ins w:id="364" w:author="Eli Holmes" w:date="2020-04-17T16:46:00Z">
        <w:r w:rsidR="004D1AC1">
          <w:t xml:space="preserve">improved model fit and out of sample prediction. </w:t>
        </w:r>
      </w:ins>
      <w:ins w:id="365" w:author="Eli Holmes" w:date="2020-04-19T17:27:00Z">
        <w:r w:rsidR="00182B56">
          <w:t>However, the</w:t>
        </w:r>
      </w:ins>
      <w:ins w:id="366" w:author="Eli Holmes" w:date="2020-04-17T16:47:00Z">
        <w:r w:rsidR="004D1AC1">
          <w:t xml:space="preserve"> explanatory power of these two covariates varied over time (1956 to 2015) </w:t>
        </w:r>
      </w:ins>
      <w:ins w:id="367" w:author="Eli Holmes" w:date="2020-04-19T17:27:00Z">
        <w:r w:rsidR="00182B56">
          <w:t xml:space="preserve">becoming more explanatory </w:t>
        </w:r>
      </w:ins>
      <w:ins w:id="368" w:author="Eli Holmes" w:date="2020-04-19T17:28:00Z">
        <w:r w:rsidR="00182B56">
          <w:t>after</w:t>
        </w:r>
      </w:ins>
      <w:ins w:id="369" w:author="Eli Holmes" w:date="2020-04-19T17:27:00Z">
        <w:r w:rsidR="00182B56">
          <w:t xml:space="preserve"> 1990</w:t>
        </w:r>
      </w:ins>
      <w:ins w:id="370" w:author="Eli Holmes" w:date="2020-04-17T16:48:00Z">
        <w:r w:rsidR="004D1AC1">
          <w:t>.</w:t>
        </w:r>
      </w:ins>
    </w:p>
    <w:p w14:paraId="3C1ADD6E" w14:textId="77777777" w:rsidR="004D1AC1" w:rsidRDefault="004D1AC1" w:rsidP="008D7994">
      <w:pPr>
        <w:pStyle w:val="BodyText"/>
        <w:spacing w:before="0" w:after="0" w:line="480" w:lineRule="auto"/>
        <w:rPr>
          <w:ins w:id="371" w:author="Eli Holmes" w:date="2020-04-17T16:39:00Z"/>
        </w:rPr>
      </w:pPr>
    </w:p>
    <w:p w14:paraId="315F0CFE" w14:textId="143AEC55" w:rsidR="008030A4" w:rsidRPr="00C81382" w:rsidRDefault="008030A4" w:rsidP="008D7994">
      <w:pPr>
        <w:pStyle w:val="BodyText"/>
        <w:spacing w:before="0" w:after="0" w:line="480" w:lineRule="auto"/>
        <w:rPr>
          <w:ins w:id="372" w:author="Eli Holmes" w:date="2020-04-17T16:39:00Z"/>
          <w:b/>
          <w:rPrChange w:id="373" w:author="Eli Holmes" w:date="2020-04-18T12:43:00Z">
            <w:rPr>
              <w:ins w:id="374" w:author="Eli Holmes" w:date="2020-04-17T16:39:00Z"/>
            </w:rPr>
          </w:rPrChange>
        </w:rPr>
      </w:pPr>
      <w:ins w:id="375" w:author="Eli Holmes" w:date="2020-04-17T16:39:00Z">
        <w:r w:rsidRPr="00C81382">
          <w:rPr>
            <w:b/>
            <w:rPrChange w:id="376" w:author="Eli Holmes" w:date="2020-04-18T12:43:00Z">
              <w:rPr/>
            </w:rPrChange>
          </w:rPr>
          <w:t>4.1 Monsoon versus post-monsoon model performance</w:t>
        </w:r>
      </w:ins>
    </w:p>
    <w:p w14:paraId="6C2739D4" w14:textId="0A113292" w:rsidR="0082679E" w:rsidRDefault="0082679E" w:rsidP="008D7994">
      <w:pPr>
        <w:pStyle w:val="BodyText"/>
        <w:spacing w:before="0" w:after="0" w:line="480" w:lineRule="auto"/>
        <w:rPr>
          <w:ins w:id="377" w:author="Eli Holmes" w:date="2020-04-17T16:49:00Z"/>
        </w:rPr>
      </w:pPr>
      <w:ins w:id="378" w:author="Eli Holmes" w:date="2020-04-17T16:17:00Z">
        <w:r>
          <w:t>The Ju</w:t>
        </w:r>
      </w:ins>
      <w:ins w:id="379" w:author="Eli Holmes" w:date="2020-04-18T12:43:00Z">
        <w:r w:rsidR="00C81382">
          <w:t>ly</w:t>
        </w:r>
      </w:ins>
      <w:ins w:id="380" w:author="Eli Holmes" w:date="2020-04-17T16:17:00Z">
        <w:r>
          <w:t>-September catch (third quarter), which overlaps with the southwest monsoon and a seasonal fishery clos</w:t>
        </w:r>
      </w:ins>
      <w:ins w:id="381" w:author="Eli Holmes" w:date="2020-04-17T16:18:00Z">
        <w:r>
          <w:t xml:space="preserve">ure, is difficult to model. The best models with </w:t>
        </w:r>
      </w:ins>
      <w:ins w:id="382" w:author="Eli Holmes" w:date="2020-04-19T17:29:00Z">
        <w:r w:rsidR="005A53C7">
          <w:t xml:space="preserve">only </w:t>
        </w:r>
      </w:ins>
      <w:ins w:id="383" w:author="Eli Holmes" w:date="2020-04-17T16:18:00Z">
        <w:r>
          <w:t>prior catch as a covariate explained less than 30% of the variation</w:t>
        </w:r>
      </w:ins>
      <w:ins w:id="384" w:author="Eli Holmes" w:date="2020-04-17T16:19:00Z">
        <w:r>
          <w:t>, using either a non-linear or a time-varying effect of prior catch</w:t>
        </w:r>
      </w:ins>
      <w:ins w:id="385" w:author="Eli Holmes" w:date="2020-04-17T16:24:00Z">
        <w:r w:rsidR="0034471F">
          <w:t>, while t</w:t>
        </w:r>
      </w:ins>
      <w:ins w:id="386" w:author="Eli Holmes" w:date="2020-04-17T16:19:00Z">
        <w:r>
          <w:t xml:space="preserve">he best model with environmental covariates </w:t>
        </w:r>
      </w:ins>
      <w:ins w:id="387" w:author="Eli Holmes" w:date="2020-04-17T16:24:00Z">
        <w:r w:rsidR="0034471F">
          <w:t>explained 45% of the variation</w:t>
        </w:r>
      </w:ins>
      <w:ins w:id="388" w:author="Eli Holmes" w:date="2020-04-17T16:26:00Z">
        <w:r w:rsidR="0034471F">
          <w:t xml:space="preserve"> with median out </w:t>
        </w:r>
      </w:ins>
      <w:ins w:id="389" w:author="Eli Holmes" w:date="2020-04-19T17:31:00Z">
        <w:r w:rsidR="009408CC">
          <w:t xml:space="preserve">of </w:t>
        </w:r>
      </w:ins>
      <w:ins w:id="390" w:author="Eli Holmes" w:date="2020-04-17T16:26:00Z">
        <w:r w:rsidR="0034471F">
          <w:t xml:space="preserve">sample </w:t>
        </w:r>
      </w:ins>
      <w:ins w:id="391" w:author="Eli Holmes" w:date="2020-04-19T17:31:00Z">
        <w:r w:rsidR="009408CC">
          <w:t>prediction</w:t>
        </w:r>
      </w:ins>
      <w:ins w:id="392" w:author="Eli Holmes" w:date="2020-04-17T16:26:00Z">
        <w:r w:rsidR="0034471F">
          <w:t xml:space="preserve"> error</w:t>
        </w:r>
      </w:ins>
      <w:ins w:id="393" w:author="Eli Holmes" w:date="2020-04-17T16:27:00Z">
        <w:r w:rsidR="0034471F">
          <w:t>s</w:t>
        </w:r>
      </w:ins>
      <w:ins w:id="394" w:author="Eli Holmes" w:date="2020-04-17T16:26:00Z">
        <w:r w:rsidR="0034471F">
          <w:t xml:space="preserve"> of </w:t>
        </w:r>
      </w:ins>
      <w:ins w:id="395" w:author="Eli Holmes" w:date="2020-04-17T16:27:00Z">
        <w:r w:rsidR="0034471F">
          <w:t>+/-65% (of unlogged catch)</w:t>
        </w:r>
      </w:ins>
      <w:ins w:id="396" w:author="Eli Holmes" w:date="2020-04-17T16:24:00Z">
        <w:r w:rsidR="0034471F">
          <w:t xml:space="preserve">.  </w:t>
        </w:r>
      </w:ins>
      <w:ins w:id="397" w:author="Eli Holmes" w:date="2020-04-18T12:45:00Z">
        <w:r w:rsidR="00C81382">
          <w:t xml:space="preserve">We found no covariate that improved the </w:t>
        </w:r>
      </w:ins>
      <w:ins w:id="398" w:author="Eli Holmes" w:date="2020-04-19T17:34:00Z">
        <w:r w:rsidR="009408CC">
          <w:t>root mean squared</w:t>
        </w:r>
      </w:ins>
      <w:ins w:id="399" w:author="Eli Holmes" w:date="2020-04-18T12:45:00Z">
        <w:r w:rsidR="00C81382">
          <w:t xml:space="preserve"> </w:t>
        </w:r>
      </w:ins>
      <w:ins w:id="400" w:author="Eli Holmes" w:date="2020-04-19T17:31:00Z">
        <w:r w:rsidR="009408CC">
          <w:t xml:space="preserve">out of sample </w:t>
        </w:r>
      </w:ins>
      <w:ins w:id="401" w:author="Eli Holmes" w:date="2020-04-18T12:45:00Z">
        <w:r w:rsidR="00C81382">
          <w:t>prediction error</w:t>
        </w:r>
      </w:ins>
      <w:ins w:id="402" w:author="Eli Holmes" w:date="2020-04-19T17:30:00Z">
        <w:r w:rsidR="009408CC">
          <w:t xml:space="preserve"> (although some improved </w:t>
        </w:r>
      </w:ins>
      <w:ins w:id="403" w:author="Eli Holmes" w:date="2020-04-19T17:31:00Z">
        <w:r w:rsidR="009408CC">
          <w:t xml:space="preserve">the </w:t>
        </w:r>
      </w:ins>
      <w:ins w:id="404" w:author="Eli Holmes" w:date="2020-04-19T17:30:00Z">
        <w:r w:rsidR="009408CC">
          <w:t>median</w:t>
        </w:r>
      </w:ins>
      <w:ins w:id="405" w:author="Eli Holmes" w:date="2020-04-19T17:31:00Z">
        <w:r w:rsidR="009408CC">
          <w:t xml:space="preserve"> </w:t>
        </w:r>
      </w:ins>
      <w:ins w:id="406" w:author="Eli Holmes" w:date="2020-04-19T17:34:00Z">
        <w:r w:rsidR="009408CC">
          <w:t xml:space="preserve">prediction </w:t>
        </w:r>
      </w:ins>
      <w:ins w:id="407" w:author="Eli Holmes" w:date="2020-04-19T17:31:00Z">
        <w:r w:rsidR="009408CC">
          <w:t>errors)</w:t>
        </w:r>
      </w:ins>
      <w:ins w:id="408" w:author="Eli Holmes" w:date="2020-04-18T12:46:00Z">
        <w:r w:rsidR="00C81382">
          <w:t xml:space="preserve">. </w:t>
        </w:r>
      </w:ins>
      <w:ins w:id="409" w:author="Eli Holmes" w:date="2020-04-17T16:24:00Z">
        <w:r w:rsidR="0034471F">
          <w:t xml:space="preserve">In </w:t>
        </w:r>
      </w:ins>
      <w:ins w:id="410" w:author="Eli Holmes" w:date="2020-04-17T16:25:00Z">
        <w:r w:rsidR="0034471F">
          <w:t>contrast</w:t>
        </w:r>
      </w:ins>
      <w:ins w:id="411" w:author="Eli Holmes" w:date="2020-04-17T16:24:00Z">
        <w:r w:rsidR="0034471F">
          <w:t xml:space="preserve"> </w:t>
        </w:r>
      </w:ins>
      <w:ins w:id="412" w:author="Eli Holmes" w:date="2020-04-19T19:23:00Z">
        <w:r w:rsidR="0056224A">
          <w:t>variation in the</w:t>
        </w:r>
      </w:ins>
      <w:ins w:id="413" w:author="Eli Holmes" w:date="2020-04-17T16:24:00Z">
        <w:r w:rsidR="0034471F">
          <w:t xml:space="preserve"> post-monsoon </w:t>
        </w:r>
      </w:ins>
      <w:ins w:id="414" w:author="Eli Holmes" w:date="2020-04-17T16:25:00Z">
        <w:r w:rsidR="0034471F">
          <w:t>catch (October-Ma</w:t>
        </w:r>
      </w:ins>
      <w:ins w:id="415" w:author="Eli Holmes" w:date="2020-04-18T13:11:00Z">
        <w:r w:rsidR="00293521">
          <w:t>rch</w:t>
        </w:r>
      </w:ins>
      <w:ins w:id="416" w:author="Eli Holmes" w:date="2020-04-17T16:25:00Z">
        <w:r w:rsidR="0034471F">
          <w:t xml:space="preserve">) was much </w:t>
        </w:r>
      </w:ins>
      <w:ins w:id="417" w:author="Eli Holmes" w:date="2020-04-17T16:27:00Z">
        <w:r w:rsidR="0034471F">
          <w:t xml:space="preserve">better explained. </w:t>
        </w:r>
      </w:ins>
      <w:ins w:id="418" w:author="Eli Holmes" w:date="2020-04-17T16:28:00Z">
        <w:r w:rsidR="0034471F">
          <w:t xml:space="preserve">The best model with only prior catch as a covariate explained </w:t>
        </w:r>
      </w:ins>
      <w:ins w:id="419" w:author="Eli Holmes" w:date="2020-04-19T19:24:00Z">
        <w:r w:rsidR="0056224A">
          <w:t>57</w:t>
        </w:r>
      </w:ins>
      <w:ins w:id="420" w:author="Eli Holmes" w:date="2020-04-17T16:30:00Z">
        <w:r w:rsidR="0034471F">
          <w:t xml:space="preserve">% of the variation and with the best </w:t>
        </w:r>
        <w:r w:rsidR="0034471F">
          <w:lastRenderedPageBreak/>
          <w:t>covariate, explained 7</w:t>
        </w:r>
      </w:ins>
      <w:ins w:id="421" w:author="Eli Holmes" w:date="2020-04-19T19:23:00Z">
        <w:r w:rsidR="0056224A">
          <w:t>2</w:t>
        </w:r>
      </w:ins>
      <w:ins w:id="422" w:author="Eli Holmes" w:date="2020-04-17T16:30:00Z">
        <w:r w:rsidR="0034471F">
          <w:t xml:space="preserve">%. </w:t>
        </w:r>
      </w:ins>
      <w:ins w:id="423" w:author="Eli Holmes" w:date="2020-04-18T12:47:00Z">
        <w:r w:rsidR="00C81382">
          <w:t xml:space="preserve">The best environmental covariate reduced the </w:t>
        </w:r>
      </w:ins>
      <w:ins w:id="424" w:author="Eli Holmes" w:date="2020-04-18T12:48:00Z">
        <w:r w:rsidR="00C81382">
          <w:t>prediction errors by more than 20%</w:t>
        </w:r>
      </w:ins>
      <w:ins w:id="425" w:author="Eli Holmes" w:date="2020-04-18T13:03:00Z">
        <w:r w:rsidR="00F05183">
          <w:t xml:space="preserve"> and explained two of t</w:t>
        </w:r>
      </w:ins>
      <w:ins w:id="426" w:author="Eli Holmes" w:date="2020-04-18T13:04:00Z">
        <w:r w:rsidR="00F05183">
          <w:t>he four recent catch collapses</w:t>
        </w:r>
      </w:ins>
      <w:ins w:id="427" w:author="Eli Holmes" w:date="2020-04-18T13:01:00Z">
        <w:r w:rsidR="004337C3">
          <w:t>.</w:t>
        </w:r>
      </w:ins>
    </w:p>
    <w:p w14:paraId="4FFCA86B" w14:textId="1D4BD7AA" w:rsidR="004D1AC1" w:rsidRDefault="004D1AC1" w:rsidP="00641D83">
      <w:pPr>
        <w:pStyle w:val="BodyText"/>
        <w:spacing w:before="0" w:after="0" w:line="480" w:lineRule="auto"/>
        <w:ind w:firstLine="360"/>
        <w:rPr>
          <w:ins w:id="428" w:author="Eli Holmes" w:date="2020-04-18T13:55:00Z"/>
        </w:rPr>
      </w:pPr>
      <w:ins w:id="429" w:author="Eli Holmes" w:date="2020-04-17T16:49:00Z">
        <w:r>
          <w:t xml:space="preserve">     Th</w:t>
        </w:r>
      </w:ins>
      <w:ins w:id="430" w:author="Eli Holmes" w:date="2020-04-17T16:50:00Z">
        <w:r>
          <w:t xml:space="preserve">is result cautions against modeling </w:t>
        </w:r>
      </w:ins>
      <w:ins w:id="431" w:author="Eli Holmes" w:date="2020-04-17T16:54:00Z">
        <w:r w:rsidR="00D943D1">
          <w:t>all quarters of</w:t>
        </w:r>
      </w:ins>
      <w:ins w:id="432" w:author="Eli Holmes" w:date="2020-04-17T16:51:00Z">
        <w:r>
          <w:t xml:space="preserve"> oil sardine catch</w:t>
        </w:r>
      </w:ins>
      <w:ins w:id="433" w:author="Eli Holmes" w:date="2020-04-17T16:54:00Z">
        <w:r>
          <w:t xml:space="preserve"> </w:t>
        </w:r>
        <w:r w:rsidR="00D943D1">
          <w:t>together (</w:t>
        </w:r>
      </w:ins>
      <w:ins w:id="434" w:author="Eli Holmes" w:date="2020-04-17T17:12:00Z">
        <w:r w:rsidR="00641D83">
          <w:t xml:space="preserve">as </w:t>
        </w:r>
      </w:ins>
      <w:ins w:id="435" w:author="Eli Holmes" w:date="2020-04-17T16:54:00Z">
        <w:r w:rsidR="00D943D1">
          <w:t>yearly catch)</w:t>
        </w:r>
      </w:ins>
      <w:ins w:id="436" w:author="Eli Holmes" w:date="2020-04-17T17:13:00Z">
        <w:r w:rsidR="00641D83">
          <w:t xml:space="preserve">. </w:t>
        </w:r>
      </w:ins>
      <w:ins w:id="437" w:author="Eli Holmes" w:date="2020-04-17T17:12:00Z">
        <w:r w:rsidR="00641D83" w:rsidRPr="00413B3A">
          <w:t>The J</w:t>
        </w:r>
        <w:r w:rsidR="00641D83" w:rsidRPr="003E2A48">
          <w:t>ul</w:t>
        </w:r>
        <w:r w:rsidR="00641D83">
          <w:t>y–</w:t>
        </w:r>
        <w:r w:rsidR="00641D83" w:rsidRPr="003E2A48">
          <w:t>Sep</w:t>
        </w:r>
        <w:r w:rsidR="00641D83">
          <w:t>tember</w:t>
        </w:r>
        <w:r w:rsidR="00641D83" w:rsidRPr="003E2A48">
          <w:t xml:space="preserve"> catch is difficult to </w:t>
        </w:r>
      </w:ins>
      <w:ins w:id="438" w:author="Eli Holmes" w:date="2020-04-17T17:13:00Z">
        <w:r w:rsidR="00641D83">
          <w:t>model</w:t>
        </w:r>
      </w:ins>
      <w:ins w:id="439" w:author="Eli Holmes" w:date="2020-04-17T17:12:00Z">
        <w:r w:rsidR="00641D83">
          <w:t>, as it exhibits</w:t>
        </w:r>
        <w:r w:rsidR="00641D83" w:rsidRPr="003E2A48">
          <w:t xml:space="preserve"> high variability that is poorly explained by past catch</w:t>
        </w:r>
        <w:r w:rsidR="00641D83">
          <w:t>es</w:t>
        </w:r>
        <w:r w:rsidR="00641D83" w:rsidRPr="003E2A48">
          <w:t xml:space="preserve"> or environment</w:t>
        </w:r>
        <w:r w:rsidR="00641D83">
          <w:t>al factors</w:t>
        </w:r>
        <w:r w:rsidR="00641D83" w:rsidRPr="003E2A48">
          <w:t>. In contrast, the Oct</w:t>
        </w:r>
        <w:r w:rsidR="00641D83">
          <w:t>ober–</w:t>
        </w:r>
        <w:r w:rsidR="00641D83" w:rsidRPr="003E2A48">
          <w:t>Mar</w:t>
        </w:r>
        <w:r w:rsidR="00641D83">
          <w:t>ch</w:t>
        </w:r>
        <w:r w:rsidR="00641D83" w:rsidRPr="003E2A48">
          <w:t xml:space="preserve"> catch is much better </w:t>
        </w:r>
        <w:proofErr w:type="gramStart"/>
        <w:r w:rsidR="00641D83" w:rsidRPr="003E2A48">
          <w:t>explained</w:t>
        </w:r>
        <w:proofErr w:type="gramEnd"/>
        <w:r w:rsidR="00641D83" w:rsidRPr="003E2A48">
          <w:t xml:space="preserve"> </w:t>
        </w:r>
      </w:ins>
      <w:ins w:id="440" w:author="Eli Holmes" w:date="2020-04-19T19:25:00Z">
        <w:r w:rsidR="0056224A">
          <w:t xml:space="preserve">and the best forecasts have </w:t>
        </w:r>
      </w:ins>
      <w:ins w:id="441" w:author="Eli Holmes" w:date="2020-04-17T17:12:00Z">
        <w:r w:rsidR="00641D83">
          <w:t>smaller</w:t>
        </w:r>
        <w:r w:rsidR="00641D83" w:rsidRPr="003E2A48">
          <w:t xml:space="preserve"> </w:t>
        </w:r>
        <w:r w:rsidR="00641D83">
          <w:t>predictive</w:t>
        </w:r>
        <w:r w:rsidR="00641D83" w:rsidRPr="003E2A48">
          <w:t xml:space="preserve"> errors.</w:t>
        </w:r>
      </w:ins>
      <w:ins w:id="442" w:author="Eli Holmes" w:date="2020-04-17T17:13:00Z">
        <w:r w:rsidR="00641D83">
          <w:t xml:space="preserve"> </w:t>
        </w:r>
      </w:ins>
      <w:ins w:id="443" w:author="Eli Holmes" w:date="2020-04-17T17:14:00Z">
        <w:r w:rsidR="00641D83">
          <w:t>Lumping all quarters together means that</w:t>
        </w:r>
      </w:ins>
      <w:ins w:id="444" w:author="Eli Holmes" w:date="2020-04-17T17:13:00Z">
        <w:r w:rsidR="00641D83">
          <w:t xml:space="preserve"> the high variability in the third quarter catch will hide the predictability of the October</w:t>
        </w:r>
      </w:ins>
      <w:ins w:id="445" w:author="Eli Holmes" w:date="2020-04-18T13:55:00Z">
        <w:r w:rsidR="006D7FDC">
          <w:t>-</w:t>
        </w:r>
      </w:ins>
      <w:ins w:id="446" w:author="Eli Holmes" w:date="2020-04-17T17:13:00Z">
        <w:r w:rsidR="00641D83">
          <w:t>Ma</w:t>
        </w:r>
      </w:ins>
      <w:ins w:id="447" w:author="Eli Holmes" w:date="2020-04-18T13:09:00Z">
        <w:r w:rsidR="00F05183">
          <w:t>rch</w:t>
        </w:r>
      </w:ins>
      <w:ins w:id="448" w:author="Eli Holmes" w:date="2020-04-18T13:08:00Z">
        <w:r w:rsidR="00F05183">
          <w:t xml:space="preserve"> catch, which </w:t>
        </w:r>
      </w:ins>
      <w:ins w:id="449" w:author="Eli Holmes" w:date="2020-04-19T17:32:00Z">
        <w:r w:rsidR="009408CC">
          <w:t>comprises</w:t>
        </w:r>
      </w:ins>
      <w:ins w:id="450" w:author="Eli Holmes" w:date="2020-04-18T13:08:00Z">
        <w:r w:rsidR="00F05183">
          <w:t xml:space="preserve"> 60-80% of the seasonal catch</w:t>
        </w:r>
      </w:ins>
      <w:ins w:id="451" w:author="Eli Holmes" w:date="2020-04-17T17:13:00Z">
        <w:r w:rsidR="00641D83">
          <w:t>.</w:t>
        </w:r>
      </w:ins>
    </w:p>
    <w:p w14:paraId="63FABF39" w14:textId="77777777" w:rsidR="00901E08" w:rsidRDefault="00901E08" w:rsidP="00641D83">
      <w:pPr>
        <w:pStyle w:val="BodyText"/>
        <w:spacing w:before="0" w:after="0" w:line="480" w:lineRule="auto"/>
        <w:ind w:firstLine="360"/>
        <w:rPr>
          <w:ins w:id="452" w:author="Eli Holmes" w:date="2020-04-17T17:01:00Z"/>
        </w:rPr>
        <w:pPrChange w:id="453" w:author="Eli Holmes" w:date="2020-04-17T17:14:00Z">
          <w:pPr>
            <w:pStyle w:val="BodyText"/>
            <w:spacing w:before="0" w:after="0" w:line="480" w:lineRule="auto"/>
          </w:pPr>
        </w:pPrChange>
      </w:pPr>
    </w:p>
    <w:p w14:paraId="49661E50" w14:textId="63A34D49" w:rsidR="0082679E" w:rsidRPr="006D7FDC" w:rsidRDefault="0082679E" w:rsidP="008D7994">
      <w:pPr>
        <w:pStyle w:val="BodyText"/>
        <w:spacing w:before="0" w:after="0" w:line="480" w:lineRule="auto"/>
        <w:rPr>
          <w:ins w:id="454" w:author="Eli Holmes" w:date="2020-04-17T16:55:00Z"/>
          <w:b/>
          <w:rPrChange w:id="455" w:author="Eli Holmes" w:date="2020-04-18T13:55:00Z">
            <w:rPr>
              <w:ins w:id="456" w:author="Eli Holmes" w:date="2020-04-17T16:55:00Z"/>
            </w:rPr>
          </w:rPrChange>
        </w:rPr>
      </w:pPr>
      <w:ins w:id="457" w:author="Eli Holmes" w:date="2020-04-17T16:15:00Z">
        <w:r w:rsidRPr="006D7FDC">
          <w:rPr>
            <w:b/>
            <w:rPrChange w:id="458" w:author="Eli Holmes" w:date="2020-04-18T13:55:00Z">
              <w:rPr/>
            </w:rPrChange>
          </w:rPr>
          <w:t>4.</w:t>
        </w:r>
      </w:ins>
      <w:ins w:id="459" w:author="Eli Holmes" w:date="2020-04-18T17:48:00Z">
        <w:r w:rsidR="00DF17F9">
          <w:rPr>
            <w:b/>
          </w:rPr>
          <w:t xml:space="preserve">2 </w:t>
        </w:r>
      </w:ins>
      <w:ins w:id="460" w:author="Eli Holmes" w:date="2020-04-18T16:25:00Z">
        <w:r w:rsidR="00114602">
          <w:rPr>
            <w:b/>
          </w:rPr>
          <w:t>Sea surface temperature</w:t>
        </w:r>
      </w:ins>
    </w:p>
    <w:p w14:paraId="70608CFB" w14:textId="7CF77B92" w:rsidR="00D943D1" w:rsidRDefault="00641D83" w:rsidP="00D943D1">
      <w:pPr>
        <w:pStyle w:val="BodyText"/>
        <w:spacing w:before="0" w:after="0" w:line="480" w:lineRule="auto"/>
        <w:rPr>
          <w:ins w:id="461" w:author="Eli Holmes" w:date="2020-04-18T18:52:00Z"/>
        </w:rPr>
      </w:pPr>
      <w:ins w:id="462" w:author="Eli Holmes" w:date="2020-04-17T17:07:00Z">
        <w:r>
          <w:t>In this study, the multi</w:t>
        </w:r>
      </w:ins>
      <w:ins w:id="463" w:author="Eli Holmes" w:date="2020-04-19T17:35:00Z">
        <w:r w:rsidR="009408CC">
          <w:t xml:space="preserve">year </w:t>
        </w:r>
      </w:ins>
      <w:ins w:id="464" w:author="Eli Holmes" w:date="2020-04-17T17:07:00Z">
        <w:r>
          <w:t xml:space="preserve">average regional SST explained the most variability in monsoon and post-monsoon oil sardine landings </w:t>
        </w:r>
      </w:ins>
      <w:ins w:id="465" w:author="Eli Holmes" w:date="2020-04-18T16:26:00Z">
        <w:r w:rsidR="00114602">
          <w:t xml:space="preserve">and improved out-of-sample </w:t>
        </w:r>
      </w:ins>
      <w:ins w:id="466" w:author="Eli Holmes" w:date="2020-04-18T16:27:00Z">
        <w:r w:rsidR="00114602">
          <w:t xml:space="preserve">catch prediction, reducing the </w:t>
        </w:r>
      </w:ins>
      <w:ins w:id="467" w:author="Eli Holmes" w:date="2020-04-19T17:34:00Z">
        <w:r w:rsidR="009408CC">
          <w:t>out of sample</w:t>
        </w:r>
      </w:ins>
      <w:ins w:id="468" w:author="Eli Holmes" w:date="2020-04-18T16:27:00Z">
        <w:r w:rsidR="00114602">
          <w:t xml:space="preserve"> prediction errors by 10-20%. </w:t>
        </w:r>
      </w:ins>
      <w:ins w:id="469" w:author="Eli Holmes" w:date="2020-04-18T13:56:00Z">
        <w:r w:rsidR="00901E08">
          <w:t>S</w:t>
        </w:r>
      </w:ins>
      <w:ins w:id="470" w:author="Eli Holmes" w:date="2020-04-17T17:07:00Z">
        <w:r w:rsidRPr="003E2A48">
          <w:t xml:space="preserve">tudies </w:t>
        </w:r>
        <w:r>
          <w:t xml:space="preserve">conducted </w:t>
        </w:r>
        <w:r w:rsidRPr="003E2A48">
          <w:t xml:space="preserve">in the California Current System have </w:t>
        </w:r>
      </w:ins>
      <w:ins w:id="471" w:author="Eli Holmes" w:date="2020-04-18T13:56:00Z">
        <w:r w:rsidR="00901E08">
          <w:t>also found that</w:t>
        </w:r>
      </w:ins>
      <w:ins w:id="472" w:author="Eli Holmes" w:date="2020-04-17T17:07:00Z">
        <w:r>
          <w:t xml:space="preserve"> the multiyear average SST</w:t>
        </w:r>
        <w:r w:rsidRPr="003E2A48">
          <w:t xml:space="preserve"> explains year-to-year variability in Pacific sardine recruitment (Checkley</w:t>
        </w:r>
        <w:r>
          <w:t>,</w:t>
        </w:r>
        <w:r w:rsidRPr="0065024E">
          <w:t xml:space="preserve"> </w:t>
        </w:r>
        <w:proofErr w:type="spellStart"/>
        <w:r w:rsidRPr="003E2A48">
          <w:t>Alheit</w:t>
        </w:r>
        <w:proofErr w:type="spellEnd"/>
        <w:r w:rsidRPr="003E2A48">
          <w:t>, Oozeki, &amp; Roy</w:t>
        </w:r>
        <w:r>
          <w:t>,</w:t>
        </w:r>
        <w:r w:rsidRPr="003E2A48">
          <w:t xml:space="preserve"> 2009</w:t>
        </w:r>
        <w:r>
          <w:t>; Checkley et al.,</w:t>
        </w:r>
        <w:r w:rsidRPr="003E2A48">
          <w:t xml:space="preserve"> 2017;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r>
          <w:t>This covariate has also been found to correlate with southern African sardine recruitmen</w:t>
        </w:r>
        <w:r w:rsidRPr="00A7331B">
          <w:t>t (</w:t>
        </w:r>
        <w:r w:rsidRPr="008D7994">
          <w:t xml:space="preserve">Boyer, Boyer, Fossen, &amp; </w:t>
        </w:r>
        <w:proofErr w:type="spellStart"/>
        <w:r w:rsidRPr="008D7994">
          <w:t>Kreiner</w:t>
        </w:r>
        <w:proofErr w:type="spellEnd"/>
        <w:r w:rsidRPr="008D7994">
          <w:t>, 2001</w:t>
        </w:r>
        <w:r w:rsidRPr="00A7331B">
          <w:t xml:space="preserve">). </w:t>
        </w:r>
        <w:proofErr w:type="spellStart"/>
        <w:r w:rsidRPr="003E2A48">
          <w:t>McClatchie</w:t>
        </w:r>
        <w:proofErr w:type="spellEnd"/>
        <w:r>
          <w:t>,</w:t>
        </w:r>
        <w:r w:rsidRPr="0065024E">
          <w:t xml:space="preserve"> </w:t>
        </w:r>
        <w:proofErr w:type="spellStart"/>
        <w:r w:rsidRPr="003E2A48">
          <w:t>Goericke</w:t>
        </w:r>
        <w:proofErr w:type="spellEnd"/>
        <w:r w:rsidRPr="003E2A48">
          <w:t xml:space="preserve">, </w:t>
        </w:r>
        <w:proofErr w:type="spellStart"/>
        <w:r w:rsidRPr="003E2A48">
          <w:t>Auad</w:t>
        </w:r>
        <w:proofErr w:type="spellEnd"/>
        <w:r w:rsidRPr="003E2A48">
          <w:t xml:space="preserve">, </w:t>
        </w:r>
        <w:r>
          <w:t xml:space="preserve">and </w:t>
        </w:r>
        <w:r w:rsidRPr="003E2A48">
          <w:t xml:space="preserve">Hill (2010) found no relationship </w:t>
        </w:r>
        <w:r>
          <w:t>between</w:t>
        </w:r>
        <w:r w:rsidRPr="003E2A48">
          <w:t xml:space="preserve"> SST and Pacific sardine recruitment, </w:t>
        </w:r>
        <w:r>
          <w:t xml:space="preserve">but they examined this relationship linearly; in the present study, as in the other cited studies, allowance of non-linearity </w:t>
        </w:r>
      </w:ins>
      <w:ins w:id="473" w:author="Eli Holmes" w:date="2020-04-18T13:57:00Z">
        <w:r w:rsidR="00CC53B1">
          <w:t>in the SST effect was important</w:t>
        </w:r>
      </w:ins>
      <w:ins w:id="474" w:author="Eli Holmes" w:date="2020-04-17T17:07:00Z">
        <w:r w:rsidRPr="003E2A48">
          <w:t>.</w:t>
        </w:r>
        <w:r>
          <w:t xml:space="preserve"> </w:t>
        </w:r>
      </w:ins>
      <w:ins w:id="475" w:author="Eli Holmes" w:date="2020-04-17T17:00:00Z">
        <w:r w:rsidR="00D943D1" w:rsidRPr="003E2A48">
          <w:t xml:space="preserve">Both Jacobson and </w:t>
        </w:r>
        <w:proofErr w:type="spellStart"/>
        <w:r w:rsidR="00D943D1" w:rsidRPr="003E2A48">
          <w:t>MacCall</w:t>
        </w:r>
        <w:proofErr w:type="spellEnd"/>
        <w:r w:rsidR="00D943D1" w:rsidRPr="003E2A48">
          <w:t xml:space="preserve"> (1995) and Checkley et al. (2017) found a step-like response function for temperature: below a threshold value </w:t>
        </w:r>
        <w:r w:rsidR="00D943D1" w:rsidRPr="003E2A48">
          <w:lastRenderedPageBreak/>
          <w:t xml:space="preserve">the effect of temperature was linear </w:t>
        </w:r>
      </w:ins>
      <w:ins w:id="476" w:author="Eli Holmes" w:date="2020-04-18T17:08:00Z">
        <w:r w:rsidR="00CF5649">
          <w:t xml:space="preserve">(and positive) </w:t>
        </w:r>
      </w:ins>
      <w:ins w:id="477" w:author="Eli Holmes" w:date="2020-04-17T17:00:00Z">
        <w:r w:rsidR="00D943D1" w:rsidRPr="003E2A48">
          <w:t xml:space="preserve">and above the threshold, the effect was flat </w:t>
        </w:r>
      </w:ins>
      <w:ins w:id="478" w:author="Eli Holmes" w:date="2020-04-18T17:09:00Z">
        <w:r w:rsidR="00CF5649">
          <w:t xml:space="preserve">(no longer increased). </w:t>
        </w:r>
      </w:ins>
      <w:ins w:id="479" w:author="Eli Holmes" w:date="2020-04-18T17:10:00Z">
        <w:r w:rsidR="00CF5649">
          <w:t xml:space="preserve">In the linear portion of the effect curve, the point where the </w:t>
        </w:r>
      </w:ins>
      <w:ins w:id="480" w:author="Eli Holmes" w:date="2020-04-18T17:11:00Z">
        <w:r w:rsidR="00CF5649">
          <w:t xml:space="preserve">effect </w:t>
        </w:r>
      </w:ins>
      <w:ins w:id="481" w:author="Eli Holmes" w:date="2020-04-18T17:10:00Z">
        <w:r w:rsidR="00CF5649">
          <w:t>curve cross</w:t>
        </w:r>
      </w:ins>
      <w:ins w:id="482" w:author="Eli Holmes" w:date="2020-04-18T17:11:00Z">
        <w:r w:rsidR="00CF5649">
          <w:t>es</w:t>
        </w:r>
      </w:ins>
      <w:ins w:id="483" w:author="Eli Holmes" w:date="2020-04-18T17:10:00Z">
        <w:r w:rsidR="00CF5649">
          <w:t xml:space="preserve"> from negative </w:t>
        </w:r>
      </w:ins>
      <w:ins w:id="484" w:author="Eli Holmes" w:date="2020-04-18T17:11:00Z">
        <w:r w:rsidR="00CF5649">
          <w:t xml:space="preserve">to </w:t>
        </w:r>
      </w:ins>
      <w:ins w:id="485" w:author="Eli Holmes" w:date="2020-04-18T17:10:00Z">
        <w:r w:rsidR="00CF5649">
          <w:t xml:space="preserve">positive </w:t>
        </w:r>
      </w:ins>
      <w:ins w:id="486" w:author="Eli Holmes" w:date="2020-04-18T17:11:00Z">
        <w:r w:rsidR="00CF5649">
          <w:t>represents</w:t>
        </w:r>
      </w:ins>
      <w:ins w:id="487" w:author="Eli Holmes" w:date="2020-04-18T17:10:00Z">
        <w:r w:rsidR="00CF5649">
          <w:t xml:space="preserve"> </w:t>
        </w:r>
      </w:ins>
      <w:ins w:id="488" w:author="Eli Holmes" w:date="2020-04-18T17:11:00Z">
        <w:r w:rsidR="00CF5649">
          <w:t xml:space="preserve">an important biological </w:t>
        </w:r>
        <w:proofErr w:type="gramStart"/>
        <w:r w:rsidR="00CF5649">
          <w:t xml:space="preserve">threshold </w:t>
        </w:r>
      </w:ins>
      <w:ins w:id="489" w:author="Eli Holmes" w:date="2020-04-17T17:00:00Z">
        <w:r w:rsidR="00D943D1" w:rsidRPr="003E2A48">
          <w:t>.</w:t>
        </w:r>
        <w:proofErr w:type="gramEnd"/>
        <w:r w:rsidR="00D943D1" w:rsidRPr="003E2A48">
          <w:t xml:space="preserve"> Our analysis found a similar </w:t>
        </w:r>
      </w:ins>
      <w:ins w:id="490" w:author="Eli Holmes" w:date="2020-04-18T17:12:00Z">
        <w:r w:rsidR="00CF5649">
          <w:t>effect curve</w:t>
        </w:r>
      </w:ins>
      <w:ins w:id="491" w:author="Eli Holmes" w:date="2020-04-18T17:13:00Z">
        <w:r w:rsidR="00CF5649">
          <w:t xml:space="preserve"> </w:t>
        </w:r>
      </w:ins>
      <w:ins w:id="492" w:author="Eli Holmes" w:date="2020-04-17T17:00:00Z">
        <w:r w:rsidR="00D943D1" w:rsidRPr="003E2A48">
          <w:t xml:space="preserve">with a negative effect when the 2.5-year average temperature 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00D943D1"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00D943D1" w:rsidRPr="003E2A48">
          <w:t>C.</w:t>
        </w:r>
      </w:ins>
    </w:p>
    <w:p w14:paraId="2263E635" w14:textId="6A6318D3" w:rsidR="000857EA" w:rsidRDefault="000857EA" w:rsidP="008C2DB3">
      <w:pPr>
        <w:pStyle w:val="BodyText"/>
        <w:spacing w:before="0" w:after="0" w:line="480" w:lineRule="auto"/>
        <w:ind w:firstLine="360"/>
        <w:rPr>
          <w:ins w:id="493" w:author="Eli Holmes" w:date="2020-04-18T18:51:00Z"/>
        </w:rPr>
      </w:pPr>
      <w:ins w:id="494" w:author="Eli Holmes" w:date="2020-04-18T14:56:00Z">
        <w:r w:rsidRPr="006A6A34">
          <w:t>The SST in October–December, the period of larval and early juvenile development, may affect survival and growth in multiple ways and thus correlate with biomass in future years.</w:t>
        </w:r>
        <w:r w:rsidRPr="003E2A48">
          <w:t xml:space="preserve"> </w:t>
        </w:r>
      </w:ins>
      <w:ins w:id="495" w:author="Eli Holmes" w:date="2020-04-18T16:50:00Z">
        <w:r w:rsidR="00932082">
          <w:t>In some years, e</w:t>
        </w:r>
      </w:ins>
      <w:ins w:id="496" w:author="Eli Holmes" w:date="2020-04-18T16:49:00Z">
        <w:r w:rsidR="00932082">
          <w:t xml:space="preserve">xtreme heat events occur </w:t>
        </w:r>
      </w:ins>
      <w:ins w:id="497" w:author="Eli Holmes" w:date="2020-04-18T16:50:00Z">
        <w:r w:rsidR="00932082">
          <w:t xml:space="preserve">in </w:t>
        </w:r>
      </w:ins>
      <w:ins w:id="498" w:author="Eli Holmes" w:date="2020-04-18T16:49:00Z">
        <w:r w:rsidR="00932082" w:rsidRPr="006A6A34">
          <w:t>March–May</w:t>
        </w:r>
      </w:ins>
      <w:ins w:id="499" w:author="Eli Holmes" w:date="2020-04-18T16:52:00Z">
        <w:r w:rsidR="008C2DB3">
          <w:t xml:space="preserve"> </w:t>
        </w:r>
      </w:ins>
      <w:ins w:id="500" w:author="Eli Holmes" w:date="2020-04-18T16:49:00Z">
        <w:r w:rsidR="00932082">
          <w:t xml:space="preserve">during the period of egg development </w:t>
        </w:r>
      </w:ins>
      <w:ins w:id="501" w:author="Eli Holmes" w:date="2020-04-18T16:50:00Z">
        <w:r w:rsidR="00932082">
          <w:t xml:space="preserve">which may affect spawning and thus </w:t>
        </w:r>
      </w:ins>
      <w:ins w:id="502" w:author="Eli Holmes" w:date="2020-04-18T16:51:00Z">
        <w:r w:rsidR="008C2DB3">
          <w:t xml:space="preserve">the fall and future biomass. </w:t>
        </w:r>
      </w:ins>
      <w:ins w:id="503" w:author="Eli Holmes" w:date="2020-04-19T17:37:00Z">
        <w:r w:rsidR="009408CC">
          <w:t>However, w</w:t>
        </w:r>
      </w:ins>
      <w:ins w:id="504" w:author="Eli Holmes" w:date="2020-04-18T16:49:00Z">
        <w:r w:rsidR="00932082" w:rsidRPr="006A6A34">
          <w:t>e found no correlation of th</w:t>
        </w:r>
      </w:ins>
      <w:ins w:id="505" w:author="Eli Holmes" w:date="2020-04-18T16:51:00Z">
        <w:r w:rsidR="008C2DB3">
          <w:t>ese seasonal SST</w:t>
        </w:r>
      </w:ins>
      <w:ins w:id="506" w:author="Eli Holmes" w:date="2020-04-18T16:49:00Z">
        <w:r w:rsidR="00932082" w:rsidRPr="006A6A34">
          <w:t xml:space="preserve"> covariate</w:t>
        </w:r>
      </w:ins>
      <w:ins w:id="507" w:author="Eli Holmes" w:date="2020-04-18T16:51:00Z">
        <w:r w:rsidR="008C2DB3">
          <w:t>s</w:t>
        </w:r>
      </w:ins>
      <w:ins w:id="508" w:author="Eli Holmes" w:date="2020-04-18T16:49:00Z">
        <w:r w:rsidR="00932082" w:rsidRPr="006A6A34">
          <w:t xml:space="preserve"> with the July–September </w:t>
        </w:r>
      </w:ins>
      <w:ins w:id="509" w:author="Eli Holmes" w:date="2020-04-18T16:51:00Z">
        <w:r w:rsidR="008C2DB3">
          <w:t xml:space="preserve">or October-March </w:t>
        </w:r>
      </w:ins>
      <w:ins w:id="510" w:author="Eli Holmes" w:date="2020-04-18T16:49:00Z">
        <w:r w:rsidR="00932082" w:rsidRPr="006A6A34">
          <w:t>catch</w:t>
        </w:r>
      </w:ins>
      <w:ins w:id="511" w:author="Eli Holmes" w:date="2020-04-18T16:51:00Z">
        <w:r w:rsidR="008C2DB3">
          <w:t xml:space="preserve"> in the current or fu</w:t>
        </w:r>
      </w:ins>
      <w:ins w:id="512" w:author="Eli Holmes" w:date="2020-04-18T16:52:00Z">
        <w:r w:rsidR="008C2DB3">
          <w:t>ture seasons</w:t>
        </w:r>
      </w:ins>
      <w:ins w:id="513" w:author="Eli Holmes" w:date="2020-04-18T16:49:00Z">
        <w:r w:rsidR="00932082" w:rsidRPr="006A6A34">
          <w:t xml:space="preserve">. </w:t>
        </w:r>
      </w:ins>
      <w:ins w:id="514" w:author="Eli Holmes" w:date="2020-04-18T17:16:00Z">
        <w:r w:rsidR="00FB2A94">
          <w:t xml:space="preserve">Only the SST </w:t>
        </w:r>
      </w:ins>
      <w:ins w:id="515" w:author="Eli Holmes" w:date="2020-04-18T17:17:00Z">
        <w:r w:rsidR="00FB2A94">
          <w:t xml:space="preserve">averaged over </w:t>
        </w:r>
      </w:ins>
      <w:ins w:id="516" w:author="Eli Holmes" w:date="2020-04-18T17:16:00Z">
        <w:r w:rsidR="00FB2A94">
          <w:t xml:space="preserve">the lifespan of an oil sardine emerged as a consistently informative </w:t>
        </w:r>
      </w:ins>
      <w:ins w:id="517" w:author="Eli Holmes" w:date="2020-04-18T17:18:00Z">
        <w:r w:rsidR="00FB2A94">
          <w:t xml:space="preserve">SST </w:t>
        </w:r>
      </w:ins>
      <w:ins w:id="518" w:author="Eli Holmes" w:date="2020-04-18T17:17:00Z">
        <w:r w:rsidR="00FB2A94">
          <w:t>covariate.</w:t>
        </w:r>
      </w:ins>
    </w:p>
    <w:p w14:paraId="422F3669" w14:textId="77777777" w:rsidR="00FD4AE7" w:rsidRDefault="00FD4AE7" w:rsidP="00D943D1">
      <w:pPr>
        <w:pStyle w:val="BodyText"/>
        <w:spacing w:before="0" w:after="0" w:line="480" w:lineRule="auto"/>
        <w:rPr>
          <w:ins w:id="519" w:author="Eli Holmes" w:date="2020-04-17T17:10:00Z"/>
        </w:rPr>
      </w:pPr>
    </w:p>
    <w:p w14:paraId="745463DE" w14:textId="79F6A118" w:rsidR="00641D83" w:rsidRPr="006D7FDC" w:rsidRDefault="00FD4AE7" w:rsidP="00D943D1">
      <w:pPr>
        <w:pStyle w:val="BodyText"/>
        <w:spacing w:before="0" w:after="0" w:line="480" w:lineRule="auto"/>
        <w:rPr>
          <w:ins w:id="520" w:author="Eli Holmes" w:date="2020-04-17T17:23:00Z"/>
          <w:b/>
          <w:rPrChange w:id="521" w:author="Eli Holmes" w:date="2020-04-18T13:54:00Z">
            <w:rPr>
              <w:ins w:id="522" w:author="Eli Holmes" w:date="2020-04-17T17:23:00Z"/>
            </w:rPr>
          </w:rPrChange>
        </w:rPr>
      </w:pPr>
      <w:ins w:id="523" w:author="Eli Holmes" w:date="2020-04-17T17:23:00Z">
        <w:r w:rsidRPr="006D7FDC">
          <w:rPr>
            <w:b/>
            <w:rPrChange w:id="524" w:author="Eli Holmes" w:date="2020-04-18T13:54:00Z">
              <w:rPr/>
            </w:rPrChange>
          </w:rPr>
          <w:t>4.3 Precipitation</w:t>
        </w:r>
      </w:ins>
    </w:p>
    <w:p w14:paraId="706A2305" w14:textId="72E82090" w:rsidR="00635877" w:rsidRDefault="00385DA0" w:rsidP="00385DA0">
      <w:pPr>
        <w:pStyle w:val="BodyText"/>
        <w:spacing w:before="0" w:after="0" w:line="480" w:lineRule="auto"/>
        <w:ind w:firstLine="360"/>
        <w:rPr>
          <w:ins w:id="525" w:author="Eli Holmes" w:date="2020-04-18T15:50:00Z"/>
        </w:rPr>
      </w:pPr>
      <w:ins w:id="526" w:author="Eli Holmes" w:date="2020-04-18T15:42:00Z">
        <w:r>
          <w:t>From</w:t>
        </w:r>
      </w:ins>
      <w:ins w:id="527" w:author="Eli Holmes" w:date="2020-04-18T15:40:00Z">
        <w:r>
          <w:t xml:space="preserve"> early studies of oil sa</w:t>
        </w:r>
      </w:ins>
      <w:ins w:id="528" w:author="Eli Holmes" w:date="2020-04-18T15:41:00Z">
        <w:r>
          <w:t>rdines, p</w:t>
        </w:r>
      </w:ins>
      <w:ins w:id="529" w:author="Eli Holmes" w:date="2020-04-18T15:29:00Z">
        <w:r w:rsidR="00635877" w:rsidRPr="003E2A48">
          <w:t xml:space="preserve">recipitation during the </w:t>
        </w:r>
      </w:ins>
      <w:ins w:id="530" w:author="Eli Holmes" w:date="2020-04-18T15:42:00Z">
        <w:r>
          <w:t xml:space="preserve">summer </w:t>
        </w:r>
      </w:ins>
      <w:proofErr w:type="spellStart"/>
      <w:ins w:id="531" w:author="Eli Holmes" w:date="2020-04-18T15:29:00Z">
        <w:r w:rsidR="00635877" w:rsidRPr="003E2A48">
          <w:t>monsoon</w:t>
        </w:r>
        <w:proofErr w:type="spellEnd"/>
        <w:r w:rsidR="00635877" w:rsidRPr="003E2A48">
          <w:t xml:space="preserve"> </w:t>
        </w:r>
      </w:ins>
      <w:ins w:id="532" w:author="Eli Holmes" w:date="2020-04-18T15:40:00Z">
        <w:r>
          <w:t>has</w:t>
        </w:r>
      </w:ins>
      <w:ins w:id="533" w:author="Eli Holmes" w:date="2020-04-18T15:41:00Z">
        <w:r>
          <w:t xml:space="preserve"> been studied as a</w:t>
        </w:r>
      </w:ins>
      <w:ins w:id="534" w:author="Eli Holmes" w:date="2020-04-18T15:49:00Z">
        <w:r w:rsidR="00E16409">
          <w:t xml:space="preserve"> </w:t>
        </w:r>
      </w:ins>
      <w:ins w:id="535" w:author="Eli Holmes" w:date="2020-04-18T15:41:00Z">
        <w:r>
          <w:t xml:space="preserve">variable to explain </w:t>
        </w:r>
      </w:ins>
      <w:ins w:id="536" w:author="Eli Holmes" w:date="2020-04-18T15:42:00Z">
        <w:r>
          <w:t>catch fluctuations</w:t>
        </w:r>
      </w:ins>
      <w:ins w:id="537" w:author="Eli Holmes" w:date="2020-04-18T15:29:00Z">
        <w:r w:rsidR="00635877" w:rsidRPr="003E2A48">
          <w:t xml:space="preserve"> (Antony Raja, 1969, 1974; </w:t>
        </w:r>
        <w:proofErr w:type="spellStart"/>
        <w:r w:rsidR="00635877" w:rsidRPr="003E2A48">
          <w:t>Murty</w:t>
        </w:r>
        <w:proofErr w:type="spellEnd"/>
        <w:r w:rsidR="00635877" w:rsidRPr="003E2A48">
          <w:t xml:space="preserve"> &amp; Edelman, 1966; Srinath, 1998). </w:t>
        </w:r>
      </w:ins>
      <w:ins w:id="538" w:author="Eli Holmes" w:date="2020-04-18T15:50:00Z">
        <w:r w:rsidR="00E16409">
          <w:rPr>
            <w:rFonts w:ascii="Times" w:hAnsi="Times" w:cs="Times"/>
          </w:rPr>
          <w:t>While correlations have been found, the i</w:t>
        </w:r>
      </w:ins>
      <w:ins w:id="539" w:author="Eli Holmes" w:date="2020-04-18T15:44:00Z">
        <w:r>
          <w:rPr>
            <w:rFonts w:ascii="Times" w:hAnsi="Times" w:cs="Times"/>
          </w:rPr>
          <w:t>dentified correlations between precipitation and oil sardine landings have been positive in some studies and negative in others (</w:t>
        </w:r>
        <w:proofErr w:type="spellStart"/>
        <w:r>
          <w:rPr>
            <w:rFonts w:ascii="Times" w:hAnsi="Times" w:cs="Times"/>
          </w:rPr>
          <w:t>Madhupratap</w:t>
        </w:r>
        <w:proofErr w:type="spellEnd"/>
        <w:r>
          <w:rPr>
            <w:rFonts w:ascii="Times" w:hAnsi="Times" w:cs="Times"/>
          </w:rPr>
          <w:t xml:space="preserve">, </w:t>
        </w:r>
        <w:proofErr w:type="spellStart"/>
        <w:r>
          <w:rPr>
            <w:rFonts w:ascii="Times" w:hAnsi="Times" w:cs="Times"/>
          </w:rPr>
          <w:t>Shetye</w:t>
        </w:r>
        <w:proofErr w:type="spellEnd"/>
        <w:r>
          <w:rPr>
            <w:rFonts w:ascii="Times" w:hAnsi="Times" w:cs="Times"/>
          </w:rPr>
          <w:t>, Nair, &amp; Nair, 1994) and varied depending on the time</w:t>
        </w:r>
      </w:ins>
      <w:ins w:id="540" w:author="Eli Holmes" w:date="2020-04-19T17:38:00Z">
        <w:r w:rsidR="009408CC">
          <w:rPr>
            <w:rFonts w:ascii="Times" w:hAnsi="Times" w:cs="Times"/>
          </w:rPr>
          <w:t xml:space="preserve"> period</w:t>
        </w:r>
      </w:ins>
      <w:ins w:id="541" w:author="Eli Holmes" w:date="2020-04-18T15:44:00Z">
        <w:r>
          <w:rPr>
            <w:rFonts w:ascii="Times" w:hAnsi="Times" w:cs="Times"/>
          </w:rPr>
          <w:t xml:space="preserve"> studied.</w:t>
        </w:r>
      </w:ins>
      <w:ins w:id="542" w:author="Eli Holmes" w:date="2020-04-18T15:45:00Z">
        <w:r>
          <w:rPr>
            <w:rFonts w:ascii="Times" w:hAnsi="Times" w:cs="Times"/>
          </w:rPr>
          <w:t xml:space="preserve"> In general, the correlation was assumed to be positive as rainfall is correlated with monsoon intensity which is in turn correlated with </w:t>
        </w:r>
      </w:ins>
      <w:ins w:id="543" w:author="Eli Holmes" w:date="2020-04-19T17:38:00Z">
        <w:r w:rsidR="009408CC">
          <w:rPr>
            <w:rFonts w:ascii="Times" w:hAnsi="Times" w:cs="Times"/>
          </w:rPr>
          <w:t xml:space="preserve">upwelling and </w:t>
        </w:r>
      </w:ins>
      <w:ins w:id="544" w:author="Eli Holmes" w:date="2020-04-18T15:46:00Z">
        <w:r>
          <w:rPr>
            <w:rFonts w:ascii="Times" w:hAnsi="Times" w:cs="Times"/>
          </w:rPr>
          <w:t xml:space="preserve">productivity. </w:t>
        </w:r>
      </w:ins>
      <w:ins w:id="545" w:author="Eli Holmes" w:date="2020-04-18T15:50:00Z">
        <w:r w:rsidR="00E16409">
          <w:t>But h</w:t>
        </w:r>
      </w:ins>
      <w:ins w:id="546" w:author="Eli Holmes" w:date="2020-04-18T15:29:00Z">
        <w:r w:rsidR="00635877">
          <w:t xml:space="preserve">eavy monsoon rain </w:t>
        </w:r>
      </w:ins>
      <w:ins w:id="547" w:author="Eli Holmes" w:date="2020-04-18T15:47:00Z">
        <w:r>
          <w:t xml:space="preserve">also has negative effects. During heavy rainfall, </w:t>
        </w:r>
      </w:ins>
      <w:ins w:id="548" w:author="Eli Holmes" w:date="2020-04-18T15:29:00Z">
        <w:r w:rsidR="00635877">
          <w:t xml:space="preserve">nutrient </w:t>
        </w:r>
      </w:ins>
      <w:ins w:id="549" w:author="Eli Holmes" w:date="2020-04-18T15:48:00Z">
        <w:r>
          <w:t xml:space="preserve">and sediments flow </w:t>
        </w:r>
        <w:r>
          <w:lastRenderedPageBreak/>
          <w:t>into the nearshore region f</w:t>
        </w:r>
      </w:ins>
      <w:ins w:id="550" w:author="Eli Holmes" w:date="2020-04-18T15:29:00Z">
        <w:r w:rsidR="00635877">
          <w:t>rom rivers</w:t>
        </w:r>
      </w:ins>
      <w:ins w:id="551" w:author="Eli Holmes" w:date="2020-04-18T15:48:00Z">
        <w:r>
          <w:t xml:space="preserve">, which leads to </w:t>
        </w:r>
      </w:ins>
      <w:ins w:id="552" w:author="Eli Holmes" w:date="2020-04-18T15:49:00Z">
        <w:r>
          <w:t xml:space="preserve">short-term </w:t>
        </w:r>
      </w:ins>
      <w:ins w:id="553" w:author="Eli Holmes" w:date="2020-04-18T15:29:00Z">
        <w:r w:rsidR="00635877">
          <w:t>eutrophication and anoxia</w:t>
        </w:r>
      </w:ins>
      <w:ins w:id="554" w:author="Eli Holmes" w:date="2020-04-18T15:48:00Z">
        <w:r>
          <w:t xml:space="preserve"> (</w:t>
        </w:r>
        <w:r w:rsidRPr="003E2A48">
          <w:t>Chauhan et al., 2011</w:t>
        </w:r>
        <w:r>
          <w:t>)</w:t>
        </w:r>
      </w:ins>
      <w:ins w:id="555" w:author="Eli Holmes" w:date="2020-04-18T15:29:00Z">
        <w:r w:rsidR="00635877">
          <w:t xml:space="preserve">. </w:t>
        </w:r>
      </w:ins>
    </w:p>
    <w:p w14:paraId="40A2628E" w14:textId="468E678F" w:rsidR="00E16409" w:rsidRDefault="00E16409" w:rsidP="00114602">
      <w:pPr>
        <w:pStyle w:val="BodyText"/>
        <w:spacing w:before="0" w:after="0" w:line="480" w:lineRule="auto"/>
        <w:ind w:firstLine="360"/>
        <w:rPr>
          <w:ins w:id="556" w:author="Eli Holmes" w:date="2020-04-18T15:29:00Z"/>
        </w:rPr>
        <w:pPrChange w:id="557" w:author="Eli Holmes" w:date="2020-04-18T16:21:00Z">
          <w:pPr>
            <w:pStyle w:val="FirstParagraph"/>
            <w:spacing w:before="0" w:after="0" w:line="480" w:lineRule="auto"/>
            <w:ind w:firstLine="360"/>
          </w:pPr>
        </w:pPrChange>
      </w:pPr>
      <w:ins w:id="558" w:author="Eli Holmes" w:date="2020-04-18T15:50:00Z">
        <w:r>
          <w:t>In our</w:t>
        </w:r>
      </w:ins>
      <w:ins w:id="559" w:author="Eli Holmes" w:date="2020-04-18T15:51:00Z">
        <w:r>
          <w:t xml:space="preserve"> study, we </w:t>
        </w:r>
      </w:ins>
      <w:ins w:id="560" w:author="Eli Holmes" w:date="2020-04-18T15:52:00Z">
        <w:r>
          <w:t>compared</w:t>
        </w:r>
      </w:ins>
      <w:ins w:id="561" w:author="Eli Holmes" w:date="2020-04-18T15:51:00Z">
        <w:r>
          <w:t xml:space="preserve"> rainfall </w:t>
        </w:r>
      </w:ins>
      <w:ins w:id="562" w:author="Eli Holmes" w:date="2020-04-18T15:52:00Z">
        <w:r>
          <w:t>over the ocean (</w:t>
        </w:r>
      </w:ins>
      <w:ins w:id="563" w:author="Eli Holmes" w:date="2020-04-18T17:19:00Z">
        <w:r w:rsidR="006A698C">
          <w:t xml:space="preserve">using </w:t>
        </w:r>
      </w:ins>
      <w:ins w:id="564" w:author="Eli Holmes" w:date="2020-04-18T15:52:00Z">
        <w:r>
          <w:t>remote-sensing data) and over the land (</w:t>
        </w:r>
      </w:ins>
      <w:ins w:id="565" w:author="Eli Holmes" w:date="2020-04-18T17:19:00Z">
        <w:r w:rsidR="006A698C">
          <w:t xml:space="preserve">using </w:t>
        </w:r>
      </w:ins>
      <w:ins w:id="566" w:author="Eli Holmes" w:date="2020-04-18T15:52:00Z">
        <w:r>
          <w:t>land-gauge data).</w:t>
        </w:r>
      </w:ins>
      <w:ins w:id="567" w:author="Eli Holmes" w:date="2020-04-18T15:53:00Z">
        <w:r>
          <w:t xml:space="preserve"> Though correlated, these are not identical. </w:t>
        </w:r>
      </w:ins>
      <w:ins w:id="568" w:author="Eli Holmes" w:date="2020-04-18T15:54:00Z">
        <w:r>
          <w:t xml:space="preserve">We found no correlation between rainfall </w:t>
        </w:r>
      </w:ins>
      <w:ins w:id="569" w:author="Eli Holmes" w:date="2020-04-18T15:55:00Z">
        <w:r>
          <w:t xml:space="preserve">over the ocean </w:t>
        </w:r>
      </w:ins>
      <w:ins w:id="570" w:author="Eli Holmes" w:date="2020-04-18T15:54:00Z">
        <w:r>
          <w:t>and catch</w:t>
        </w:r>
      </w:ins>
      <w:ins w:id="571" w:author="Eli Holmes" w:date="2020-04-18T15:55:00Z">
        <w:r>
          <w:t xml:space="preserve"> in any combination of our statistical tests. </w:t>
        </w:r>
      </w:ins>
      <w:ins w:id="572" w:author="Eli Holmes" w:date="2020-04-18T15:56:00Z">
        <w:r>
          <w:t xml:space="preserve">Oceanic rainfall was uniformly </w:t>
        </w:r>
        <w:proofErr w:type="spellStart"/>
        <w:r>
          <w:t>disinformative</w:t>
        </w:r>
        <w:proofErr w:type="spellEnd"/>
        <w:r>
          <w:t xml:space="preserve">—increasing </w:t>
        </w:r>
      </w:ins>
      <w:ins w:id="573" w:author="Eli Holmes" w:date="2020-04-18T16:00:00Z">
        <w:r w:rsidR="005A1DAE">
          <w:t xml:space="preserve">both </w:t>
        </w:r>
      </w:ins>
      <w:proofErr w:type="spellStart"/>
      <w:ins w:id="574" w:author="Eli Holmes" w:date="2020-04-18T15:56:00Z">
        <w:r>
          <w:t>AIC</w:t>
        </w:r>
      </w:ins>
      <w:ins w:id="575" w:author="Eli Holmes" w:date="2020-04-18T15:58:00Z">
        <w:r>
          <w:t>c</w:t>
        </w:r>
        <w:proofErr w:type="spellEnd"/>
        <w:r>
          <w:t xml:space="preserve"> and </w:t>
        </w:r>
      </w:ins>
      <w:ins w:id="576" w:author="Eli Holmes" w:date="2020-04-18T16:01:00Z">
        <w:r w:rsidR="005A1DAE">
          <w:t>out-of-sample</w:t>
        </w:r>
      </w:ins>
      <w:ins w:id="577" w:author="Eli Holmes" w:date="2020-04-18T15:58:00Z">
        <w:r>
          <w:t xml:space="preserve"> prediction errors</w:t>
        </w:r>
      </w:ins>
      <w:ins w:id="578" w:author="Eli Holmes" w:date="2020-04-18T16:01:00Z">
        <w:r w:rsidR="005A1DAE">
          <w:t>—</w:t>
        </w:r>
      </w:ins>
      <w:ins w:id="579" w:author="Eli Holmes" w:date="2020-04-18T15:58:00Z">
        <w:r>
          <w:t xml:space="preserve">across all combinations of models tested. In contrast the </w:t>
        </w:r>
      </w:ins>
      <w:ins w:id="580" w:author="Eli Holmes" w:date="2020-04-18T15:59:00Z">
        <w:r>
          <w:t xml:space="preserve">June-July </w:t>
        </w:r>
      </w:ins>
      <w:ins w:id="581" w:author="Eli Holmes" w:date="2020-04-18T15:58:00Z">
        <w:r>
          <w:t xml:space="preserve">precipitation over land </w:t>
        </w:r>
      </w:ins>
      <w:ins w:id="582" w:author="Eli Holmes" w:date="2020-04-18T15:59:00Z">
        <w:r>
          <w:t xml:space="preserve">in the current season </w:t>
        </w:r>
      </w:ins>
      <w:ins w:id="583" w:author="Eli Holmes" w:date="2020-04-18T15:58:00Z">
        <w:r>
          <w:t>was strongly informative</w:t>
        </w:r>
      </w:ins>
      <w:ins w:id="584" w:author="Eli Holmes" w:date="2020-04-18T16:01:00Z">
        <w:r w:rsidR="005A1DAE">
          <w:t xml:space="preserve"> </w:t>
        </w:r>
      </w:ins>
      <w:ins w:id="585" w:author="Eli Holmes" w:date="2020-04-18T16:00:00Z">
        <w:r w:rsidR="005A1DAE">
          <w:t>and was the only covariate besides the multiyear average SST that improved model fit and out-of-sample prediction.</w:t>
        </w:r>
      </w:ins>
      <w:ins w:id="586" w:author="Eli Holmes" w:date="2020-04-18T16:19:00Z">
        <w:r w:rsidR="005A1DAE">
          <w:t xml:space="preserve"> </w:t>
        </w:r>
        <w:r w:rsidR="00114602">
          <w:t>The effec</w:t>
        </w:r>
      </w:ins>
      <w:ins w:id="587" w:author="Eli Holmes" w:date="2020-04-18T16:20:00Z">
        <w:r w:rsidR="00114602">
          <w:t>t of precipitation was non-linear; zero for low to moderate rain and then negative at high precipitation.</w:t>
        </w:r>
      </w:ins>
      <w:ins w:id="588" w:author="Eli Holmes" w:date="2020-04-18T16:21:00Z">
        <w:r w:rsidR="00114602">
          <w:t xml:space="preserve"> This suggests that the </w:t>
        </w:r>
      </w:ins>
      <w:ins w:id="589" w:author="Eli Holmes" w:date="2020-04-19T17:40:00Z">
        <w:r w:rsidR="00561BC2">
          <w:t xml:space="preserve">negative effects of high rainfall </w:t>
        </w:r>
      </w:ins>
      <w:proofErr w:type="gramStart"/>
      <w:ins w:id="590" w:author="Eli Holmes" w:date="2020-04-18T16:22:00Z">
        <w:r w:rsidR="00114602">
          <w:t>w</w:t>
        </w:r>
      </w:ins>
      <w:ins w:id="591" w:author="Eli Holmes" w:date="2020-04-19T17:40:00Z">
        <w:r w:rsidR="00561BC2">
          <w:t>as</w:t>
        </w:r>
      </w:ins>
      <w:proofErr w:type="gramEnd"/>
      <w:ins w:id="592" w:author="Eli Holmes" w:date="2020-04-18T16:22:00Z">
        <w:r w:rsidR="00114602">
          <w:t xml:space="preserve"> the dominant impact</w:t>
        </w:r>
      </w:ins>
      <w:ins w:id="593" w:author="Eli Holmes" w:date="2020-04-19T17:40:00Z">
        <w:r w:rsidR="00561BC2">
          <w:t xml:space="preserve"> </w:t>
        </w:r>
      </w:ins>
      <w:ins w:id="594" w:author="Eli Holmes" w:date="2020-04-18T16:22:00Z">
        <w:r w:rsidR="00114602">
          <w:t xml:space="preserve">of precipitation on the catch. The effects were only seen </w:t>
        </w:r>
      </w:ins>
      <w:ins w:id="595" w:author="Eli Holmes" w:date="2020-04-19T17:41:00Z">
        <w:r w:rsidR="00561BC2">
          <w:t>o</w:t>
        </w:r>
      </w:ins>
      <w:ins w:id="596" w:author="Eli Holmes" w:date="2020-04-18T16:22:00Z">
        <w:r w:rsidR="00114602">
          <w:t>n the current seaso</w:t>
        </w:r>
      </w:ins>
      <w:ins w:id="597" w:author="Eli Holmes" w:date="2020-04-18T16:23:00Z">
        <w:r w:rsidR="00114602">
          <w:t xml:space="preserve">n </w:t>
        </w:r>
      </w:ins>
      <w:ins w:id="598" w:author="Eli Holmes" w:date="2020-04-19T17:41:00Z">
        <w:r w:rsidR="00561BC2">
          <w:t xml:space="preserve">catch </w:t>
        </w:r>
      </w:ins>
      <w:ins w:id="599" w:author="Eli Holmes" w:date="2020-04-18T16:23:00Z">
        <w:r w:rsidR="00114602">
          <w:t>and thus may reflect a temporary movement of fish offshore away from the fishery</w:t>
        </w:r>
      </w:ins>
      <w:ins w:id="600" w:author="Eli Holmes" w:date="2020-04-18T16:24:00Z">
        <w:r w:rsidR="00114602">
          <w:t xml:space="preserve"> rather than causing lower cohort strength that would persist into the next season.</w:t>
        </w:r>
      </w:ins>
    </w:p>
    <w:p w14:paraId="5B24F85D" w14:textId="140F43A7" w:rsidR="00D943D1" w:rsidRDefault="00D943D1" w:rsidP="00D943D1">
      <w:pPr>
        <w:pStyle w:val="BodyText"/>
        <w:spacing w:before="0" w:after="0" w:line="480" w:lineRule="auto"/>
        <w:rPr>
          <w:ins w:id="601" w:author="Eli Holmes" w:date="2020-04-17T16:58:00Z"/>
        </w:rPr>
      </w:pPr>
    </w:p>
    <w:p w14:paraId="43E501C3" w14:textId="3059540A" w:rsidR="00D943D1" w:rsidRPr="00E44ED1" w:rsidRDefault="00D943D1" w:rsidP="00481010">
      <w:pPr>
        <w:pStyle w:val="BodyText"/>
        <w:spacing w:before="0" w:after="0" w:line="480" w:lineRule="auto"/>
        <w:rPr>
          <w:b/>
          <w:rPrChange w:id="602" w:author="Eli Holmes" w:date="2020-04-18T13:22:00Z">
            <w:rPr/>
          </w:rPrChange>
        </w:rPr>
      </w:pPr>
      <w:ins w:id="603" w:author="Eli Holmes" w:date="2020-04-17T16:58:00Z">
        <w:r w:rsidRPr="00E44ED1">
          <w:rPr>
            <w:b/>
            <w:rPrChange w:id="604" w:author="Eli Holmes" w:date="2020-04-18T13:22:00Z">
              <w:rPr/>
            </w:rPrChange>
          </w:rPr>
          <w:t>4.</w:t>
        </w:r>
      </w:ins>
      <w:ins w:id="605" w:author="Eli Holmes" w:date="2020-04-18T17:48:00Z">
        <w:r w:rsidR="00DF17F9">
          <w:rPr>
            <w:b/>
          </w:rPr>
          <w:t>4</w:t>
        </w:r>
      </w:ins>
      <w:ins w:id="606" w:author="Eli Holmes" w:date="2020-04-17T16:58:00Z">
        <w:r w:rsidRPr="00E44ED1">
          <w:rPr>
            <w:b/>
            <w:rPrChange w:id="607" w:author="Eli Holmes" w:date="2020-04-18T13:22:00Z">
              <w:rPr/>
            </w:rPrChange>
          </w:rPr>
          <w:t xml:space="preserve"> </w:t>
        </w:r>
      </w:ins>
      <w:ins w:id="608" w:author="Eli Holmes" w:date="2020-04-18T14:56:00Z">
        <w:r w:rsidR="000857EA">
          <w:rPr>
            <w:b/>
          </w:rPr>
          <w:t>Upwelling</w:t>
        </w:r>
      </w:ins>
    </w:p>
    <w:p w14:paraId="46128C37" w14:textId="17BEA798" w:rsidR="00156B93" w:rsidDel="000857EA" w:rsidRDefault="00156B93" w:rsidP="006A6A34">
      <w:pPr>
        <w:pStyle w:val="BodyText"/>
        <w:spacing w:before="0" w:after="0" w:line="480" w:lineRule="auto"/>
        <w:ind w:firstLine="360"/>
        <w:rPr>
          <w:del w:id="609" w:author="Eli Holmes" w:date="2020-04-18T14:56:00Z"/>
        </w:rPr>
      </w:pPr>
      <w:del w:id="610" w:author="Eli Holmes" w:date="2020-04-18T14:56:00Z">
        <w:r w:rsidRPr="006A6A34" w:rsidDel="000857EA">
          <w:delText>Although the March–May SST has been speculated 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delText>
        </w:r>
        <w:r w:rsidRPr="003E2A48" w:rsidDel="000857EA">
          <w:delText xml:space="preserve"> </w:delText>
        </w:r>
        <w:r w:rsidDel="000857EA">
          <w:delText>However, we found no such correlation in this study.</w:delText>
        </w:r>
        <w:r w:rsidRPr="006A6A34" w:rsidDel="000857EA">
          <w:delText xml:space="preserve"> Instead, we found support for </w:delText>
        </w:r>
        <w:r w:rsidR="00446D3B" w:rsidDel="000857EA">
          <w:delText xml:space="preserve">(current-year) </w:delText>
        </w:r>
        <w:r w:rsidRPr="006A6A34" w:rsidDel="000857EA">
          <w:delText xml:space="preserve">upwelling intensity and </w:delText>
        </w:r>
        <w:r w:rsidR="00446D3B" w:rsidDel="000857EA">
          <w:delText xml:space="preserve">(prior-year) </w:delText>
        </w:r>
        <w:r w:rsidRPr="006A6A34" w:rsidDel="000857EA">
          <w:delText>surface chlorophyll-a concentrations, which are associated directly and indirectly with productivity and food availability.</w:delText>
        </w:r>
        <w:r w:rsidR="00D151EB" w:rsidRPr="00D151EB" w:rsidDel="000857EA">
          <w:delText xml:space="preserve"> </w:delText>
        </w:r>
        <w:r w:rsidR="00D151EB" w:rsidDel="000857EA">
          <w:delText xml:space="preserve">We also found </w:delText>
        </w:r>
        <w:r w:rsidR="004571DF" w:rsidDel="000857EA">
          <w:delText>that</w:delText>
        </w:r>
        <w:r w:rsidR="00D151EB" w:rsidDel="000857EA">
          <w:delText xml:space="preserve"> the prior-season DMI</w:delText>
        </w:r>
        <w:r w:rsidR="004571DF" w:rsidDel="000857EA">
          <w:delText>, wh</w:delText>
        </w:r>
        <w:r w:rsidR="004571DF" w:rsidRPr="004571DF" w:rsidDel="000857EA">
          <w:delText>ich</w:delText>
        </w:r>
        <w:r w:rsidR="00D151EB" w:rsidRPr="006A6A34" w:rsidDel="000857EA">
          <w:delText xml:space="preserve"> has been shown to correlate with nearshore anoxia off the Kerala coast (Vallivattathillam et al., 2017)</w:delText>
        </w:r>
        <w:r w:rsidR="00D151EB" w:rsidRPr="004571DF" w:rsidDel="000857EA">
          <w:delText>, with the October–March catch.</w:delText>
        </w:r>
      </w:del>
    </w:p>
    <w:p w14:paraId="522F19A2" w14:textId="77777777" w:rsidR="00F96F58" w:rsidRDefault="00806920" w:rsidP="006A698C">
      <w:pPr>
        <w:pStyle w:val="BodyText"/>
        <w:spacing w:before="0" w:after="0" w:line="480" w:lineRule="auto"/>
        <w:ind w:firstLine="360"/>
        <w:rPr>
          <w:ins w:id="611" w:author="Eli Holmes" w:date="2020-04-19T17:44:00Z"/>
        </w:rPr>
      </w:pPr>
      <w:del w:id="612" w:author="Eli Holmes" w:date="2020-04-18T14:56:00Z">
        <w:r w:rsidRPr="003E2A48" w:rsidDel="000857EA">
          <w:delText xml:space="preserve"> </w:delText>
        </w:r>
      </w:del>
      <w:r w:rsidRPr="003E2A48">
        <w:t>Despite the strong connection</w:t>
      </w:r>
      <w:r w:rsidR="00A74E0B">
        <w:t>s of upwelling with</w:t>
      </w:r>
      <w:r w:rsidRPr="003E2A48">
        <w:t xml:space="preserve"> </w:t>
      </w:r>
      <w:ins w:id="613" w:author="Eli Holmes" w:date="2020-04-19T17:41:00Z">
        <w:r w:rsidR="00F96F58">
          <w:t>productivity which posit</w:t>
        </w:r>
      </w:ins>
      <w:ins w:id="614" w:author="Eli Holmes" w:date="2020-04-19T17:42:00Z">
        <w:r w:rsidR="00F96F58">
          <w:t xml:space="preserve">ively </w:t>
        </w:r>
        <w:proofErr w:type="spellStart"/>
        <w:r w:rsidR="00F96F58">
          <w:t xml:space="preserve">impacts </w:t>
        </w:r>
      </w:ins>
      <w:proofErr w:type="spellEnd"/>
      <w:r w:rsidRPr="003E2A48">
        <w:t>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w:t>
      </w:r>
      <w:ins w:id="615" w:author="Eli Holmes" w:date="2020-04-18T15:04:00Z">
        <w:r w:rsidR="00AB5281">
          <w:t xml:space="preserve">(SST-nearshore-offshore differential, </w:t>
        </w:r>
        <w:proofErr w:type="spellStart"/>
        <w:r w:rsidR="00AB5281">
          <w:t>Bakun</w:t>
        </w:r>
        <w:proofErr w:type="spellEnd"/>
        <w:r w:rsidR="00AB5281">
          <w:t xml:space="preserve"> index, nor nearshore SST) </w:t>
        </w:r>
      </w:ins>
      <w:r w:rsidRPr="003E2A48">
        <w:t xml:space="preserve">explained </w:t>
      </w:r>
      <w:del w:id="616" w:author="Eli Holmes" w:date="2020-04-19T17:42:00Z">
        <w:r w:rsidRPr="003E2A48" w:rsidDel="00F96F58">
          <w:delText xml:space="preserve">the </w:delText>
        </w:r>
      </w:del>
      <w:r w:rsidRPr="003E2A48">
        <w:t>year-to-year variation in landings</w:t>
      </w:r>
      <w:ins w:id="617" w:author="Eli Holmes" w:date="2020-04-19T17:43:00Z">
        <w:r w:rsidR="00F96F58">
          <w:t xml:space="preserve"> in any consistent pattern</w:t>
        </w:r>
      </w:ins>
      <w:r w:rsidRPr="003E2A48">
        <w:t>. W</w:t>
      </w:r>
      <w:ins w:id="618" w:author="Eli Holmes" w:date="2020-04-19T17:43:00Z">
        <w:r w:rsidR="00F96F58">
          <w:t>hen w</w:t>
        </w:r>
      </w:ins>
      <w:r w:rsidRPr="003E2A48">
        <w:t xml:space="preserve">e did find </w:t>
      </w:r>
      <w:del w:id="619" w:author="Eli Holmes" w:date="2020-04-19T17:43:00Z">
        <w:r w:rsidRPr="003E2A48" w:rsidDel="00F96F58">
          <w:delText>that the</w:delText>
        </w:r>
      </w:del>
      <w:ins w:id="620" w:author="Eli Holmes" w:date="2020-04-19T17:43:00Z">
        <w:r w:rsidR="00F96F58">
          <w:t>a rela</w:t>
        </w:r>
      </w:ins>
      <w:ins w:id="621" w:author="Eli Holmes" w:date="2020-04-19T17:44:00Z">
        <w:r w:rsidR="00F96F58">
          <w:t>tionship with</w:t>
        </w:r>
      </w:ins>
      <w:r w:rsidR="00A74E0B">
        <w:t xml:space="preserve"> current-season</w:t>
      </w:r>
      <w:r w:rsidRPr="003E2A48">
        <w:t xml:space="preserve"> upwelling intensity </w:t>
      </w:r>
      <w:del w:id="622" w:author="Eli Holmes" w:date="2020-04-19T17:44:00Z">
        <w:r w:rsidRPr="003E2A48" w:rsidDel="00F96F58">
          <w:delText xml:space="preserve">explained variability in </w:delText>
        </w:r>
        <w:r w:rsidR="00A74E0B" w:rsidDel="00F96F58">
          <w:delText xml:space="preserve">current-season </w:delText>
        </w:r>
        <w:r w:rsidRPr="003E2A48" w:rsidDel="00F96F58">
          <w:delText>landings</w:delText>
        </w:r>
        <w:r w:rsidR="00A74E0B" w:rsidDel="00F96F58">
          <w:delText>, but this</w:delText>
        </w:r>
      </w:del>
      <w:ins w:id="623" w:author="Eli Holmes" w:date="2020-04-19T17:44:00Z">
        <w:r w:rsidR="00F96F58">
          <w:t>and catch, the</w:t>
        </w:r>
      </w:ins>
      <w:r w:rsidRPr="003E2A48">
        <w:t xml:space="preserve"> effect </w:t>
      </w:r>
      <w:commentRangeStart w:id="624"/>
      <w:r w:rsidRPr="003E2A48">
        <w:t>was negative</w:t>
      </w:r>
      <w:r w:rsidR="00A74E0B">
        <w:t>, rather than</w:t>
      </w:r>
      <w:r w:rsidRPr="003E2A48">
        <w:t xml:space="preserve"> positive</w:t>
      </w:r>
      <w:del w:id="625" w:author="Eli Holmes" w:date="2020-04-18T15:00:00Z">
        <w:r w:rsidR="00A74E0B" w:rsidDel="00AB5281">
          <w:delText>,</w:delText>
        </w:r>
        <w:commentRangeEnd w:id="624"/>
        <w:r w:rsidR="004C4001" w:rsidDel="00AB5281">
          <w:rPr>
            <w:rStyle w:val="CommentReference"/>
          </w:rPr>
          <w:commentReference w:id="624"/>
        </w:r>
        <w:r w:rsidRPr="003E2A48" w:rsidDel="00AB5281">
          <w:delText xml:space="preserve"> and </w:delText>
        </w:r>
      </w:del>
      <w:ins w:id="626" w:author="Eli Holmes" w:date="2020-04-18T15:00:00Z">
        <w:r w:rsidR="00AB5281">
          <w:t xml:space="preserve">. The negative effect </w:t>
        </w:r>
      </w:ins>
      <w:r w:rsidRPr="003E2A48">
        <w:t xml:space="preserve">emerged </w:t>
      </w:r>
      <w:del w:id="627" w:author="Eli Holmes" w:date="2020-04-18T17:20:00Z">
        <w:r w:rsidR="00A74E0B" w:rsidDel="006A698C">
          <w:delText>only with</w:delText>
        </w:r>
      </w:del>
      <w:ins w:id="628" w:author="Eli Holmes" w:date="2020-04-18T17:20:00Z">
        <w:r w:rsidR="006A698C">
          <w:t>at</w:t>
        </w:r>
      </w:ins>
      <w:r w:rsidRPr="003E2A48">
        <w:t xml:space="preserve"> extremely high upwelling. </w:t>
      </w:r>
      <w:r w:rsidRPr="003E2A48">
        <w:lastRenderedPageBreak/>
        <w:t xml:space="preserve">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629"/>
      <w:r w:rsidRPr="003E2A48">
        <w:t xml:space="preserve">What was surprising is that </w:t>
      </w:r>
      <w:del w:id="630" w:author="Eli Holmes" w:date="2020-04-18T15:01:00Z">
        <w:r w:rsidRPr="003E2A48" w:rsidDel="00AB5281">
          <w:delText>the effect was not unimodal</w:delText>
        </w:r>
        <w:r w:rsidR="004C4001" w:rsidDel="00AB5281">
          <w:delText>; it was</w:delText>
        </w:r>
        <w:r w:rsidRPr="003E2A48" w:rsidDel="00AB5281">
          <w:delText xml:space="preserve"> positive </w:delText>
        </w:r>
        <w:r w:rsidR="004C4001" w:rsidDel="00AB5281">
          <w:delText>with</w:delText>
        </w:r>
      </w:del>
      <w:ins w:id="631" w:author="Eli Holmes" w:date="2020-04-18T15:01:00Z">
        <w:r w:rsidR="00AB5281">
          <w:t>we found no evidence of a</w:t>
        </w:r>
      </w:ins>
      <w:ins w:id="632" w:author="Eli Holmes" w:date="2020-04-18T15:03:00Z">
        <w:r w:rsidR="00AB5281">
          <w:t xml:space="preserve">n optimal intermediate </w:t>
        </w:r>
      </w:ins>
      <w:ins w:id="633" w:author="Eli Holmes" w:date="2020-04-18T15:02:00Z">
        <w:r w:rsidR="00AB5281">
          <w:t xml:space="preserve">upwelling </w:t>
        </w:r>
      </w:ins>
      <w:del w:id="634" w:author="Eli Holmes" w:date="2020-04-18T15:03:00Z">
        <w:r w:rsidRPr="003E2A48" w:rsidDel="00AB5281">
          <w:delText xml:space="preserve"> low to moderate upwelling </w:delText>
        </w:r>
      </w:del>
      <w:ins w:id="635" w:author="Eli Holmes" w:date="2020-04-18T15:02:00Z">
        <w:r w:rsidR="00AB5281">
          <w:t>intensity</w:t>
        </w:r>
      </w:ins>
      <w:ins w:id="636" w:author="Eli Holmes" w:date="2020-04-18T15:03:00Z">
        <w:r w:rsidR="00AB5281">
          <w:t>, i.e. an effect curve with a peak at some intermediate level</w:t>
        </w:r>
      </w:ins>
      <w:ins w:id="637" w:author="Eli Holmes" w:date="2020-04-18T15:19:00Z">
        <w:r w:rsidR="006A0271">
          <w:t>, as found for other sardines (</w:t>
        </w:r>
        <w:proofErr w:type="spellStart"/>
        <w:r w:rsidR="006A0271">
          <w:t>Deyle</w:t>
        </w:r>
        <w:proofErr w:type="spellEnd"/>
        <w:r w:rsidR="006A0271">
          <w:t xml:space="preserve"> et al., 2013). </w:t>
        </w:r>
      </w:ins>
    </w:p>
    <w:p w14:paraId="0E583138" w14:textId="24717F93" w:rsidR="008C2DB3" w:rsidRDefault="00AB5281" w:rsidP="006A698C">
      <w:pPr>
        <w:pStyle w:val="BodyText"/>
        <w:spacing w:before="0" w:after="0" w:line="480" w:lineRule="auto"/>
        <w:ind w:firstLine="360"/>
        <w:rPr>
          <w:ins w:id="638" w:author="Eli Holmes" w:date="2020-04-18T16:52:00Z"/>
        </w:rPr>
      </w:pPr>
      <w:ins w:id="639" w:author="Eli Holmes" w:date="2020-04-18T15:02:00Z">
        <w:r>
          <w:t>T</w:t>
        </w:r>
      </w:ins>
      <w:del w:id="640" w:author="Eli Holmes" w:date="2020-04-18T15:02:00Z">
        <w:r w:rsidR="00806920" w:rsidRPr="003E2A48" w:rsidDel="00AB5281">
          <w:delText xml:space="preserve">and </w:delText>
        </w:r>
        <w:r w:rsidR="004C4001" w:rsidRPr="003E2A48" w:rsidDel="00AB5281">
          <w:delText>bec</w:delText>
        </w:r>
        <w:r w:rsidR="004C4001" w:rsidDel="00AB5281">
          <w:delText>ame</w:delText>
        </w:r>
        <w:r w:rsidR="004C4001" w:rsidRPr="003E2A48" w:rsidDel="00AB5281">
          <w:delText xml:space="preserve"> </w:delText>
        </w:r>
        <w:r w:rsidR="00806920" w:rsidRPr="003E2A48" w:rsidDel="00AB5281">
          <w:delText>negative for extremely high upwelling.</w:delText>
        </w:r>
        <w:commentRangeEnd w:id="629"/>
        <w:r w:rsidR="00C47C13" w:rsidDel="00AB5281">
          <w:rPr>
            <w:rStyle w:val="CommentReference"/>
          </w:rPr>
          <w:commentReference w:id="629"/>
        </w:r>
        <w:r w:rsidR="00481010" w:rsidDel="00AB5281">
          <w:delText xml:space="preserve"> </w:delText>
        </w:r>
        <w:r w:rsidR="00481010" w:rsidRPr="003E2A48" w:rsidDel="00AB5281">
          <w:delText>I</w:delText>
        </w:r>
        <w:r w:rsidR="00481010" w:rsidDel="00AB5281">
          <w:delText>n addition,</w:delText>
        </w:r>
        <w:r w:rsidR="00481010" w:rsidRPr="003E2A48" w:rsidDel="00AB5281">
          <w:delText xml:space="preserve"> </w:delText>
        </w:r>
        <w:r w:rsidR="00481010" w:rsidDel="00AB5281">
          <w:delText>t</w:delText>
        </w:r>
      </w:del>
      <w:r w:rsidR="00481010">
        <w:t>he</w:t>
      </w:r>
      <w:r w:rsidR="00481010" w:rsidRPr="003E2A48">
        <w:t xml:space="preserve"> upwelling indices</w:t>
      </w:r>
      <w:r w:rsidR="00481010">
        <w:t xml:space="preserve"> tested in this study</w:t>
      </w:r>
      <w:r w:rsidR="00481010" w:rsidRPr="003E2A48">
        <w:t xml:space="preserve"> capture</w:t>
      </w:r>
      <w:del w:id="641" w:author="Eli Holmes" w:date="2020-04-19T17:44:00Z">
        <w:r w:rsidR="00481010" w:rsidRPr="003E2A48" w:rsidDel="00F96F58">
          <w:delText>d</w:delText>
        </w:r>
      </w:del>
      <w:r w:rsidR="00481010" w:rsidRPr="003E2A48">
        <w:t xml:space="preserve"> only </w:t>
      </w:r>
      <w:r w:rsidR="00481010">
        <w:t>nearshore intensity, whereas o</w:t>
      </w:r>
      <w:r w:rsidR="00481010" w:rsidRPr="003E2A48">
        <w:t xml:space="preserve">ther aspects of upwelling, such as </w:t>
      </w:r>
      <w:r w:rsidR="00481010">
        <w:t>its</w:t>
      </w:r>
      <w:r w:rsidR="00481010" w:rsidRPr="003E2A48">
        <w:t xml:space="preserve"> spatial extent along the coast </w:t>
      </w:r>
      <w:del w:id="642" w:author="Eli Holmes" w:date="2020-04-19T17:45:00Z">
        <w:r w:rsidR="00481010" w:rsidRPr="003E2A48" w:rsidDel="00F96F58">
          <w:delText>and off</w:delText>
        </w:r>
        <w:r w:rsidR="00481010" w:rsidDel="00F96F58">
          <w:delText>shore</w:delText>
        </w:r>
        <w:r w:rsidR="00481010" w:rsidRPr="003E2A48" w:rsidDel="00F96F58">
          <w:delText xml:space="preserve"> </w:delText>
        </w:r>
      </w:del>
      <w:r w:rsidR="00481010" w:rsidRPr="003E2A48">
        <w:t xml:space="preserve">and the timing of </w:t>
      </w:r>
      <w:r w:rsidR="00481010">
        <w:t>its initiation, also affect Indian oil sardines</w:t>
      </w:r>
      <w:r w:rsidR="00481010" w:rsidRPr="003E2A48">
        <w:t>.</w:t>
      </w:r>
      <w:ins w:id="643" w:author="Eli Holmes" w:date="2020-04-18T17:21:00Z">
        <w:r w:rsidR="006A698C">
          <w:t xml:space="preserve"> We did find </w:t>
        </w:r>
      </w:ins>
      <w:ins w:id="644" w:author="Eli Holmes" w:date="2020-04-18T16:52:00Z">
        <w:r w:rsidR="008C2DB3" w:rsidRPr="006A6A34">
          <w:t xml:space="preserve">support for </w:t>
        </w:r>
      </w:ins>
      <w:ins w:id="645" w:author="Eli Holmes" w:date="2020-04-18T17:22:00Z">
        <w:r w:rsidR="006A698C">
          <w:t>a more direct measure of productivity</w:t>
        </w:r>
        <w:r w:rsidR="006A698C" w:rsidRPr="006A6A34">
          <w:t xml:space="preserve"> and food availability</w:t>
        </w:r>
        <w:r w:rsidR="006A698C">
          <w:t>:</w:t>
        </w:r>
      </w:ins>
      <w:ins w:id="646" w:author="Eli Holmes" w:date="2020-04-18T16:52:00Z">
        <w:r w:rsidR="008C2DB3" w:rsidRPr="006A6A34">
          <w:t xml:space="preserve"> </w:t>
        </w:r>
      </w:ins>
      <w:ins w:id="647" w:author="Eli Holmes" w:date="2020-04-18T17:22:00Z">
        <w:r w:rsidR="006A698C">
          <w:t xml:space="preserve">the coastal </w:t>
        </w:r>
      </w:ins>
      <w:ins w:id="648" w:author="Eli Holmes" w:date="2020-04-18T16:52:00Z">
        <w:r w:rsidR="008C2DB3" w:rsidRPr="006A6A34">
          <w:t>surface chlorophyll-a concentration</w:t>
        </w:r>
      </w:ins>
      <w:ins w:id="649" w:author="Eli Holmes" w:date="2020-04-18T17:23:00Z">
        <w:r w:rsidR="006A698C">
          <w:t xml:space="preserve">. </w:t>
        </w:r>
      </w:ins>
      <w:ins w:id="650" w:author="Eli Holmes" w:date="2020-04-18T17:43:00Z">
        <w:r w:rsidR="00DF17F9">
          <w:t>C</w:t>
        </w:r>
      </w:ins>
      <w:ins w:id="651" w:author="Eli Holmes" w:date="2020-04-18T17:26:00Z">
        <w:r w:rsidR="00584594">
          <w:t>hlorophyll</w:t>
        </w:r>
      </w:ins>
      <w:ins w:id="652" w:author="Eli Holmes" w:date="2020-04-19T19:29:00Z">
        <w:r w:rsidR="0056224A">
          <w:t>-a</w:t>
        </w:r>
      </w:ins>
      <w:ins w:id="653" w:author="Eli Holmes" w:date="2020-04-18T17:26:00Z">
        <w:r w:rsidR="00584594">
          <w:t xml:space="preserve"> concentration in fall</w:t>
        </w:r>
      </w:ins>
      <w:ins w:id="654" w:author="Eli Holmes" w:date="2020-04-18T17:27:00Z">
        <w:r w:rsidR="00584594">
          <w:t xml:space="preserve">, the period of peak juvenile somatic growth, </w:t>
        </w:r>
      </w:ins>
      <w:ins w:id="655" w:author="Eli Holmes" w:date="2020-04-18T17:44:00Z">
        <w:r w:rsidR="00DF17F9">
          <w:t>explained</w:t>
        </w:r>
      </w:ins>
      <w:ins w:id="656" w:author="Eli Holmes" w:date="2020-04-18T17:27:00Z">
        <w:r w:rsidR="00584594">
          <w:t xml:space="preserve"> </w:t>
        </w:r>
      </w:ins>
      <w:ins w:id="657" w:author="Eli Holmes" w:date="2020-04-18T17:28:00Z">
        <w:r w:rsidR="00584594">
          <w:t xml:space="preserve">the October-March catch in the </w:t>
        </w:r>
      </w:ins>
      <w:ins w:id="658" w:author="Eli Holmes" w:date="2020-04-18T17:40:00Z">
        <w:r w:rsidR="00584594">
          <w:t>next season</w:t>
        </w:r>
      </w:ins>
      <w:ins w:id="659" w:author="Eli Holmes" w:date="2020-04-18T17:43:00Z">
        <w:r w:rsidR="00DF17F9">
          <w:t xml:space="preserve">, </w:t>
        </w:r>
      </w:ins>
      <w:ins w:id="660" w:author="Eli Holmes" w:date="2020-04-18T17:45:00Z">
        <w:r w:rsidR="00DF17F9">
          <w:t xml:space="preserve">reducing </w:t>
        </w:r>
      </w:ins>
      <w:ins w:id="661" w:author="Eli Holmes" w:date="2020-04-19T17:45:00Z">
        <w:r w:rsidR="00F96F58">
          <w:t xml:space="preserve">out of sample </w:t>
        </w:r>
      </w:ins>
      <w:ins w:id="662" w:author="Eli Holmes" w:date="2020-04-18T17:45:00Z">
        <w:r w:rsidR="00DF17F9">
          <w:t xml:space="preserve">prediction errors by 10% </w:t>
        </w:r>
      </w:ins>
      <w:ins w:id="663" w:author="Eli Holmes" w:date="2020-04-19T17:45:00Z">
        <w:r w:rsidR="00F96F58">
          <w:t>to</w:t>
        </w:r>
      </w:ins>
      <w:ins w:id="664" w:author="Eli Holmes" w:date="2020-04-18T17:45:00Z">
        <w:r w:rsidR="00DF17F9">
          <w:t xml:space="preserve"> 20%.</w:t>
        </w:r>
      </w:ins>
      <w:ins w:id="665" w:author="Eli Holmes" w:date="2020-04-18T17:43:00Z">
        <w:r w:rsidR="00DF17F9">
          <w:t xml:space="preserve"> </w:t>
        </w:r>
      </w:ins>
      <w:ins w:id="666" w:author="Eli Holmes" w:date="2020-04-18T17:41:00Z">
        <w:r w:rsidR="00DF17F9">
          <w:t xml:space="preserve"> With chlorophyll data only available after 1997, the power of our tests was limited</w:t>
        </w:r>
      </w:ins>
      <w:ins w:id="667" w:author="Eli Holmes" w:date="2020-04-19T17:46:00Z">
        <w:r w:rsidR="00F96F58">
          <w:t xml:space="preserve">, </w:t>
        </w:r>
      </w:ins>
      <w:ins w:id="668" w:author="Eli Holmes" w:date="2020-04-18T17:42:00Z">
        <w:r w:rsidR="00DF17F9">
          <w:t>but this suggests that fall chlorophyll</w:t>
        </w:r>
      </w:ins>
      <w:ins w:id="669" w:author="Eli Holmes" w:date="2020-04-19T19:29:00Z">
        <w:r w:rsidR="0056224A">
          <w:t>-a</w:t>
        </w:r>
      </w:ins>
      <w:ins w:id="670" w:author="Eli Holmes" w:date="2020-04-18T17:42:00Z">
        <w:r w:rsidR="00DF17F9">
          <w:t xml:space="preserve"> concentration</w:t>
        </w:r>
      </w:ins>
      <w:ins w:id="671" w:author="Eli Holmes" w:date="2020-04-19T17:47:00Z">
        <w:r w:rsidR="00F96F58">
          <w:t xml:space="preserve">, when available, </w:t>
        </w:r>
      </w:ins>
      <w:ins w:id="672" w:author="Eli Holmes" w:date="2020-04-19T17:46:00Z">
        <w:r w:rsidR="00F96F58">
          <w:t>may prove useful for improving forecasts</w:t>
        </w:r>
      </w:ins>
      <w:ins w:id="673" w:author="Eli Holmes" w:date="2020-04-18T17:42:00Z">
        <w:r w:rsidR="00DF17F9">
          <w:t>.</w:t>
        </w:r>
      </w:ins>
    </w:p>
    <w:p w14:paraId="426042EE" w14:textId="1B6E3B43" w:rsidR="00AB5281" w:rsidRPr="003E2A48" w:rsidRDefault="00AB5281" w:rsidP="00DF17F9">
      <w:pPr>
        <w:pStyle w:val="BodyText"/>
        <w:spacing w:before="0" w:after="0" w:line="480" w:lineRule="auto"/>
        <w:pPrChange w:id="674" w:author="Eli Holmes" w:date="2020-04-18T17:47:00Z">
          <w:pPr>
            <w:pStyle w:val="BodyText"/>
            <w:spacing w:before="0" w:after="0" w:line="480" w:lineRule="auto"/>
            <w:ind w:firstLine="360"/>
          </w:pPr>
        </w:pPrChange>
      </w:pPr>
    </w:p>
    <w:p w14:paraId="5A757FBF" w14:textId="0407D95C" w:rsidR="000857EA" w:rsidRPr="0083719D" w:rsidRDefault="000857EA" w:rsidP="000857EA">
      <w:pPr>
        <w:pStyle w:val="BodyText"/>
        <w:spacing w:before="0" w:after="0" w:line="480" w:lineRule="auto"/>
        <w:rPr>
          <w:ins w:id="675" w:author="Eli Holmes" w:date="2020-04-18T14:58:00Z"/>
          <w:b/>
        </w:rPr>
      </w:pPr>
      <w:ins w:id="676" w:author="Eli Holmes" w:date="2020-04-18T14:58:00Z">
        <w:r w:rsidRPr="0083719D">
          <w:rPr>
            <w:b/>
          </w:rPr>
          <w:t>4.</w:t>
        </w:r>
      </w:ins>
      <w:ins w:id="677" w:author="Eli Holmes" w:date="2020-04-18T17:48:00Z">
        <w:r w:rsidR="00DF17F9">
          <w:rPr>
            <w:b/>
          </w:rPr>
          <w:t>5</w:t>
        </w:r>
      </w:ins>
      <w:ins w:id="678" w:author="Eli Holmes" w:date="2020-04-18T14:58:00Z">
        <w:r w:rsidRPr="0083719D">
          <w:rPr>
            <w:b/>
          </w:rPr>
          <w:t xml:space="preserve"> Oil sardine collapses</w:t>
        </w:r>
      </w:ins>
    </w:p>
    <w:p w14:paraId="68B29E8C" w14:textId="1FED74CA" w:rsidR="000857EA" w:rsidRDefault="000857EA" w:rsidP="000857EA">
      <w:pPr>
        <w:pStyle w:val="BodyText"/>
        <w:spacing w:before="0" w:after="0" w:line="480" w:lineRule="auto"/>
        <w:ind w:firstLine="720"/>
        <w:rPr>
          <w:ins w:id="679" w:author="Eli Holmes" w:date="2020-04-18T14:58:00Z"/>
        </w:rPr>
      </w:pPr>
      <w:ins w:id="680" w:author="Eli Holmes" w:date="2020-04-18T14:58:00Z">
        <w:r w:rsidRPr="003E2A48">
          <w:t>There were four years when Oct</w:t>
        </w:r>
        <w:r>
          <w:t>ober</w:t>
        </w:r>
        <w:r w:rsidRPr="003E2A48">
          <w:t>-Ma</w:t>
        </w:r>
        <w:r>
          <w:t>rch</w:t>
        </w:r>
        <w:r w:rsidRPr="003E2A48">
          <w:t xml:space="preserve"> oil sardine landings were much lower than expected based on prior catches: 1986, 1991, 1994 and 2013. The 2.5-year average SST explained the collapses in 1986 and 1991 (Figure 6</w:t>
        </w:r>
      </w:ins>
      <w:ins w:id="681" w:author="Eli Holmes" w:date="2020-04-19T19:30:00Z">
        <w:r w:rsidR="0056224A">
          <w:t>d</w:t>
        </w:r>
      </w:ins>
      <w:ins w:id="682" w:author="Eli Holmes" w:date="2020-04-18T14:58:00Z">
        <w:r w:rsidRPr="003E2A48">
          <w:t xml:space="preserve">). The largest collapse was in 1994 and the most recent, in our dataset, was 2013. The 2.5-year average SST did not </w:t>
        </w:r>
        <w:r>
          <w:t>successfully predict</w:t>
        </w:r>
        <w:r w:rsidRPr="003E2A48">
          <w:t xml:space="preserve"> the 1994 nor 2013 collapses</w:t>
        </w:r>
        <w:r>
          <w:t>; although the prediction error was reduced for both years, it was still large</w:t>
        </w:r>
        <w:r w:rsidRPr="003E2A48">
          <w:t>. The same pattern was seen for the Jul</w:t>
        </w:r>
        <w:r>
          <w:t>y</w:t>
        </w:r>
        <w:r w:rsidRPr="003E2A48">
          <w:t>-Sep</w:t>
        </w:r>
        <w:r>
          <w:t>tember</w:t>
        </w:r>
        <w:r w:rsidRPr="003E2A48">
          <w:t xml:space="preserve"> catch, with the exception that 1991 </w:t>
        </w:r>
      </w:ins>
      <w:ins w:id="683" w:author="Eli Holmes" w:date="2020-04-19T17:48:00Z">
        <w:r w:rsidR="00F96F58">
          <w:t>was not</w:t>
        </w:r>
      </w:ins>
      <w:ins w:id="684" w:author="Eli Holmes" w:date="2020-04-18T14:58:00Z">
        <w:r w:rsidRPr="003E2A48">
          <w:t xml:space="preserve"> unusually low</w:t>
        </w:r>
      </w:ins>
      <w:ins w:id="685" w:author="Eli Holmes" w:date="2020-04-19T19:30:00Z">
        <w:r w:rsidR="0056224A">
          <w:t xml:space="preserve"> (Figure 6b)</w:t>
        </w:r>
      </w:ins>
      <w:ins w:id="686" w:author="Eli Holmes" w:date="2020-04-18T14:58:00Z">
        <w:r w:rsidRPr="003E2A48">
          <w:t xml:space="preserve">. The 2.5-year </w:t>
        </w:r>
        <w:r w:rsidRPr="003E2A48">
          <w:lastRenderedPageBreak/>
          <w:t xml:space="preserve">average SST reduced the prediction error for </w:t>
        </w:r>
        <w:proofErr w:type="gramStart"/>
        <w:r w:rsidRPr="003E2A48">
          <w:t>1986, but</w:t>
        </w:r>
        <w:proofErr w:type="gramEnd"/>
        <w:r w:rsidRPr="003E2A48">
          <w:t xml:space="preserve"> did not (appreciably) for 1994 nor 2013. In fact, none of the covariates we tested explained the lower than expected 1994 catch</w:t>
        </w:r>
        <w:r>
          <w:t xml:space="preserve">; while only the precipitation over land in June-July </w:t>
        </w:r>
      </w:ins>
      <w:ins w:id="687" w:author="Eli Holmes" w:date="2020-04-19T19:31:00Z">
        <w:r w:rsidR="0056224A">
          <w:t>explained</w:t>
        </w:r>
      </w:ins>
      <w:ins w:id="688" w:author="Eli Holmes" w:date="2020-04-18T14:58:00Z">
        <w:r>
          <w:t xml:space="preserve"> the 2013 collapse (but not 1994, 1991, nor 1986)</w:t>
        </w:r>
        <w:r w:rsidRPr="003E2A48">
          <w:t xml:space="preserve">. The causes of the unusual </w:t>
        </w:r>
        <w:r>
          <w:t xml:space="preserve">1994 </w:t>
        </w:r>
        <w:r w:rsidRPr="003E2A48">
          <w:t>decline appear unrelated to the environmental factors we studied, suggesting either that other factors, biological or anthropogenic, drove th</w:t>
        </w:r>
        <w:r>
          <w:t>is</w:t>
        </w:r>
        <w:r w:rsidRPr="003E2A48">
          <w:t xml:space="preserve"> decline or that a particular combination of environmental factors </w:t>
        </w:r>
        <w:r>
          <w:t>was responsible</w:t>
        </w:r>
        <w:r w:rsidRPr="003E2A48">
          <w:t xml:space="preserve">. </w:t>
        </w:r>
      </w:ins>
    </w:p>
    <w:p w14:paraId="0B12BD53" w14:textId="1708A65D" w:rsidR="00CF5649" w:rsidDel="001D6F09" w:rsidRDefault="00CF5649" w:rsidP="001D6F09">
      <w:pPr>
        <w:pStyle w:val="BodyText"/>
        <w:spacing w:before="0" w:after="0" w:line="480" w:lineRule="auto"/>
        <w:rPr>
          <w:del w:id="689" w:author="Eli Holmes" w:date="2020-04-18T18:50:00Z"/>
        </w:rPr>
        <w:pPrChange w:id="690" w:author="Eli Holmes" w:date="2020-04-18T18:50:00Z">
          <w:pPr>
            <w:pStyle w:val="BodyText"/>
            <w:spacing w:before="0" w:after="0" w:line="480" w:lineRule="auto"/>
            <w:ind w:firstLine="360"/>
          </w:pPr>
        </w:pPrChange>
      </w:pPr>
    </w:p>
    <w:p w14:paraId="0219E558" w14:textId="1721C0C8" w:rsidR="00685AF2" w:rsidRPr="003E2A48" w:rsidRDefault="00685AF2" w:rsidP="001D6F09">
      <w:pPr>
        <w:pStyle w:val="BodyText"/>
        <w:spacing w:before="0" w:after="0" w:line="480" w:lineRule="auto"/>
        <w:pPrChange w:id="691" w:author="Eli Holmes" w:date="2020-04-18T18:50:00Z">
          <w:pPr>
            <w:pStyle w:val="BodyText"/>
            <w:spacing w:before="0" w:after="0" w:line="480" w:lineRule="auto"/>
            <w:ind w:firstLine="360"/>
          </w:pPr>
        </w:pPrChange>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692"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692"/>
    </w:p>
    <w:p w14:paraId="3C4519A7" w14:textId="27BCBA97"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w:t>
      </w:r>
      <w:ins w:id="693" w:author="Eli Holmes" w:date="2020-04-19T17:51:00Z">
        <w:r w:rsidR="002650D9">
          <w:t xml:space="preserve">ocean </w:t>
        </w:r>
      </w:ins>
      <w:r w:rsidR="00806920" w:rsidRPr="003E2A48">
        <w:t>measurement</w:t>
      </w:r>
      <w:ins w:id="694" w:author="Eli Holmes" w:date="2020-04-19T17:51:00Z">
        <w:r w:rsidR="002650D9">
          <w:t>s</w:t>
        </w:r>
      </w:ins>
      <w:r w:rsidR="00806920" w:rsidRPr="003E2A48">
        <w:t xml:space="preserve">,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e found that the multiyear average </w:t>
      </w:r>
      <w:del w:id="695" w:author="Eli Holmes" w:date="2020-04-18T17:49:00Z">
        <w:r w:rsidR="00806920" w:rsidRPr="003E2A48" w:rsidDel="00DF17F9">
          <w:delText xml:space="preserve">nearshore </w:delText>
        </w:r>
      </w:del>
      <w:ins w:id="696" w:author="Eli Holmes" w:date="2020-04-18T17:49:00Z">
        <w:r w:rsidR="00DF17F9">
          <w:t>regional</w:t>
        </w:r>
        <w:r w:rsidR="00DF17F9" w:rsidRPr="003E2A48">
          <w:t xml:space="preserve"> </w:t>
        </w:r>
      </w:ins>
      <w:r w:rsidR="00806920" w:rsidRPr="003E2A48">
        <w:t xml:space="preserve">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del w:id="697" w:author="Eli Holmes" w:date="2020-04-19T17:49:00Z">
        <w:r w:rsidR="00636F50" w:rsidDel="00F96F58">
          <w:delText>al</w:delText>
        </w:r>
        <w:r w:rsidR="00806920" w:rsidRPr="003E2A48" w:rsidDel="00F96F58">
          <w:delText xml:space="preserve">though </w:delText>
        </w:r>
      </w:del>
      <w:ins w:id="698" w:author="Eli Holmes" w:date="2020-04-19T17:49:00Z">
        <w:r w:rsidR="00F96F58">
          <w:t>but</w:t>
        </w:r>
        <w:r w:rsidR="00F96F58" w:rsidRPr="003E2A48">
          <w:t xml:space="preserve"> </w:t>
        </w:r>
      </w:ins>
      <w:r w:rsidR="00806920" w:rsidRPr="003E2A48">
        <w:t>it does integrate multiple influences (</w:t>
      </w:r>
      <w:r w:rsidR="00636F50">
        <w:t xml:space="preserve">i.e., </w:t>
      </w:r>
      <w:r w:rsidR="00806920" w:rsidRPr="003E2A48">
        <w:t>upwelling strength and temperature)</w:t>
      </w:r>
      <w:ins w:id="699" w:author="Eli Holmes" w:date="2020-04-19T17:50:00Z">
        <w:r w:rsidR="00F96F58">
          <w:t xml:space="preserve"> over the average oil sardine life</w:t>
        </w:r>
        <w:r w:rsidR="002650D9">
          <w:t>span</w:t>
        </w:r>
      </w:ins>
      <w:r w:rsidR="00806920" w:rsidRPr="003E2A48">
        <w:t>.</w:t>
      </w:r>
      <w:ins w:id="700" w:author="Eli Holmes" w:date="2020-04-19T17:52:00Z">
        <w:r w:rsidR="002650D9">
          <w:t xml:space="preserve"> The </w:t>
        </w:r>
        <w:proofErr w:type="gramStart"/>
        <w:r w:rsidR="002650D9">
          <w:t>second best</w:t>
        </w:r>
        <w:proofErr w:type="gramEnd"/>
        <w:r w:rsidR="002650D9">
          <w:t xml:space="preserve"> covariate was the precipitation over land, not ocean, </w:t>
        </w:r>
      </w:ins>
      <w:ins w:id="701" w:author="Eli Holmes" w:date="2020-04-19T17:53:00Z">
        <w:r w:rsidR="002650D9">
          <w:t>with a negative effect of high rainfall leading to lower catch in the current season.</w:t>
        </w:r>
      </w:ins>
    </w:p>
    <w:p w14:paraId="14203579" w14:textId="7FFB3B48" w:rsidR="000753F6" w:rsidRDefault="00806920" w:rsidP="00AA3B73">
      <w:pPr>
        <w:pStyle w:val="BodyText"/>
        <w:spacing w:before="0" w:after="0" w:line="480" w:lineRule="auto"/>
        <w:ind w:firstLine="360"/>
        <w:rPr>
          <w:ins w:id="702" w:author="Eli Holmes" w:date="2020-04-18T17:55:00Z"/>
        </w:rPr>
      </w:pPr>
      <w:r w:rsidRPr="003E2A48">
        <w:lastRenderedPageBreak/>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w:t>
      </w:r>
      <w:del w:id="703" w:author="Eli Holmes" w:date="2020-04-19T17:55:00Z">
        <w:r w:rsidRPr="003E2A48" w:rsidDel="002650D9">
          <w:delText xml:space="preserve"> </w:delText>
        </w:r>
        <w:r w:rsidR="00CE11E9" w:rsidDel="002650D9">
          <w:delText>the</w:delText>
        </w:r>
      </w:del>
      <w:r w:rsidR="00CE11E9">
        <w:t xml:space="preserve"> </w:t>
      </w:r>
      <w:r w:rsidRPr="003E2A48">
        <w:t xml:space="preserve">monitoring </w:t>
      </w:r>
      <w:r w:rsidR="00CE11E9">
        <w:t xml:space="preserve">of </w:t>
      </w:r>
      <w:del w:id="704" w:author="Eli Holmes" w:date="2020-04-19T17:55:00Z">
        <w:r w:rsidR="00CE11E9" w:rsidDel="002650D9">
          <w:delText xml:space="preserve">model </w:delText>
        </w:r>
      </w:del>
      <w:r w:rsidRPr="003E2A48">
        <w:t xml:space="preserve">covariate </w:t>
      </w:r>
      <w:del w:id="705" w:author="Eli Holmes" w:date="2020-04-19T17:55:00Z">
        <w:r w:rsidR="00CE11E9" w:rsidDel="002650D9">
          <w:delText xml:space="preserve">and overall forecast </w:delText>
        </w:r>
      </w:del>
      <w:r w:rsidRPr="003E2A48">
        <w:t xml:space="preserve">performance </w:t>
      </w:r>
      <w:ins w:id="706" w:author="Eli Holmes" w:date="2020-04-19T17:55:00Z">
        <w:r w:rsidR="002650D9">
          <w:t xml:space="preserve">in catch forecast models </w:t>
        </w:r>
      </w:ins>
      <w:r w:rsidR="00CE11E9">
        <w:t>is</w:t>
      </w:r>
      <w:r w:rsidRPr="003E2A48">
        <w:t xml:space="preserve"> crucial</w:t>
      </w:r>
      <w:r w:rsidR="00CE11E9">
        <w:t>,</w:t>
      </w:r>
      <w:r w:rsidRPr="003E2A48">
        <w:t xml:space="preserve"> as </w:t>
      </w:r>
      <w:commentRangeStart w:id="707"/>
      <w:r w:rsidRPr="003E2A48">
        <w:t>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del w:id="708" w:author="Eli Holmes" w:date="2020-04-19T19:33:00Z">
        <w:r w:rsidRPr="003E2A48" w:rsidDel="00722A32">
          <w:delText xml:space="preserve">between </w:delText>
        </w:r>
      </w:del>
      <w:del w:id="709" w:author="Eli Holmes" w:date="2020-04-18T17:51:00Z">
        <w:r w:rsidRPr="003E2A48" w:rsidDel="000753F6">
          <w:delText xml:space="preserve">landings and average </w:delText>
        </w:r>
        <w:r w:rsidR="00CE11E9" w:rsidDel="000753F6">
          <w:delText xml:space="preserve">SST </w:delText>
        </w:r>
      </w:del>
      <w:r w:rsidR="00CE11E9">
        <w:t xml:space="preserve">in this </w:t>
      </w:r>
      <w:commentRangeStart w:id="710"/>
      <w:r w:rsidR="00CE11E9">
        <w:t>study</w:t>
      </w:r>
      <w:ins w:id="711" w:author="Eli Holmes" w:date="2020-04-18T17:53:00Z">
        <w:r w:rsidR="000753F6">
          <w:t xml:space="preserve"> when we examined the covariate </w:t>
        </w:r>
      </w:ins>
      <w:ins w:id="712" w:author="Eli Holmes" w:date="2020-04-19T17:56:00Z">
        <w:r w:rsidR="002650D9">
          <w:t>explanatory power</w:t>
        </w:r>
      </w:ins>
      <w:ins w:id="713" w:author="Eli Holmes" w:date="2020-04-18T17:53:00Z">
        <w:r w:rsidR="000753F6">
          <w:t xml:space="preserve"> over the entire 1956 to 2015 catch time series</w:t>
        </w:r>
      </w:ins>
      <w:r w:rsidRPr="003E2A48">
        <w:t>.</w:t>
      </w:r>
      <w:commentRangeEnd w:id="710"/>
      <w:r w:rsidR="00CE11E9">
        <w:rPr>
          <w:rStyle w:val="CommentReference"/>
        </w:rPr>
        <w:commentReference w:id="710"/>
      </w:r>
      <w:commentRangeEnd w:id="707"/>
      <w:ins w:id="714" w:author="Eli Holmes" w:date="2020-04-18T17:51:00Z">
        <w:r w:rsidR="000753F6">
          <w:t xml:space="preserve"> </w:t>
        </w:r>
      </w:ins>
    </w:p>
    <w:p w14:paraId="41F5EBEB" w14:textId="3BD4B2FD" w:rsidR="008062F9" w:rsidRDefault="000753F6" w:rsidP="003E42D4">
      <w:pPr>
        <w:pStyle w:val="BodyText"/>
        <w:spacing w:before="0" w:after="0" w:line="480" w:lineRule="auto"/>
        <w:ind w:firstLine="360"/>
        <w:rPr>
          <w:ins w:id="715" w:author="Eli Holmes" w:date="2020-04-18T18:30:00Z"/>
        </w:rPr>
      </w:pPr>
      <w:ins w:id="716" w:author="Eli Holmes" w:date="2020-04-18T17:52:00Z">
        <w:r>
          <w:t xml:space="preserve">Our study </w:t>
        </w:r>
      </w:ins>
      <w:r w:rsidR="00AA3B73">
        <w:rPr>
          <w:rStyle w:val="CommentReference"/>
        </w:rPr>
        <w:commentReference w:id="707"/>
      </w:r>
      <w:ins w:id="717" w:author="Eli Holmes" w:date="2020-04-18T17:55:00Z">
        <w:r>
          <w:t xml:space="preserve">emphasizes a </w:t>
        </w:r>
      </w:ins>
      <w:ins w:id="718" w:author="Eli Holmes" w:date="2020-04-18T17:56:00Z">
        <w:r>
          <w:t>number of key points for developing catch forecast models</w:t>
        </w:r>
      </w:ins>
      <w:ins w:id="719" w:author="Eli Holmes" w:date="2020-04-18T17:57:00Z">
        <w:r>
          <w:t xml:space="preserve">. </w:t>
        </w:r>
      </w:ins>
      <w:ins w:id="720" w:author="Eli Holmes" w:date="2020-04-18T18:26:00Z">
        <w:r w:rsidR="003E42D4">
          <w:t>First,</w:t>
        </w:r>
      </w:ins>
      <w:ins w:id="721" w:author="Eli Holmes" w:date="2020-04-18T17:54:00Z">
        <w:r>
          <w:t xml:space="preserve"> non-linear </w:t>
        </w:r>
      </w:ins>
      <w:ins w:id="722" w:author="Eli Holmes" w:date="2020-04-18T17:55:00Z">
        <w:r>
          <w:t xml:space="preserve">effects </w:t>
        </w:r>
      </w:ins>
      <w:ins w:id="723" w:author="Eli Holmes" w:date="2020-04-18T17:57:00Z">
        <w:r>
          <w:t>are common</w:t>
        </w:r>
      </w:ins>
      <w:ins w:id="724" w:author="Eli Holmes" w:date="2020-04-18T18:00:00Z">
        <w:r>
          <w:t xml:space="preserve"> and important to include</w:t>
        </w:r>
      </w:ins>
      <w:ins w:id="725" w:author="Eli Holmes" w:date="2020-04-18T17:57:00Z">
        <w:r>
          <w:t xml:space="preserve">. All the informative covariates </w:t>
        </w:r>
      </w:ins>
      <w:ins w:id="726" w:author="Eli Holmes" w:date="2020-04-18T17:58:00Z">
        <w:r>
          <w:t>involved</w:t>
        </w:r>
      </w:ins>
      <w:ins w:id="727" w:author="Eli Holmes" w:date="2020-04-18T17:57:00Z">
        <w:r>
          <w:t xml:space="preserve"> a</w:t>
        </w:r>
      </w:ins>
      <w:ins w:id="728" w:author="Eli Holmes" w:date="2020-04-18T17:58:00Z">
        <w:r>
          <w:t xml:space="preserve"> non-linear effect </w:t>
        </w:r>
      </w:ins>
      <w:ins w:id="729" w:author="Eli Holmes" w:date="2020-04-18T17:59:00Z">
        <w:r>
          <w:t>curve which matched known</w:t>
        </w:r>
      </w:ins>
      <w:ins w:id="730" w:author="Eli Holmes" w:date="2020-04-18T18:00:00Z">
        <w:r>
          <w:t xml:space="preserve"> </w:t>
        </w:r>
      </w:ins>
      <w:ins w:id="731" w:author="Eli Holmes" w:date="2020-04-19T19:33:00Z">
        <w:r w:rsidR="00722A32">
          <w:t xml:space="preserve">covariate </w:t>
        </w:r>
      </w:ins>
      <w:ins w:id="732" w:author="Eli Holmes" w:date="2020-04-18T18:00:00Z">
        <w:r>
          <w:t xml:space="preserve">effects, e.g. a negative effect of a covariate at high levels. </w:t>
        </w:r>
      </w:ins>
      <w:ins w:id="733" w:author="Eli Holmes" w:date="2020-04-18T18:26:00Z">
        <w:r w:rsidR="003E42D4">
          <w:t>Second,</w:t>
        </w:r>
      </w:ins>
      <w:ins w:id="734" w:author="Eli Holmes" w:date="2020-04-18T18:03:00Z">
        <w:r w:rsidR="008B0E14">
          <w:t xml:space="preserve"> </w:t>
        </w:r>
      </w:ins>
      <w:ins w:id="735" w:author="Eli Holmes" w:date="2020-04-18T18:26:00Z">
        <w:r w:rsidR="003E42D4">
          <w:t>c</w:t>
        </w:r>
      </w:ins>
      <w:ins w:id="736" w:author="Eli Holmes" w:date="2020-04-18T18:12:00Z">
        <w:r w:rsidR="00F9375B">
          <w:t xml:space="preserve">ovariate effects change over </w:t>
        </w:r>
      </w:ins>
      <w:ins w:id="737" w:author="Eli Holmes" w:date="2020-04-18T18:13:00Z">
        <w:r w:rsidR="00F9375B">
          <w:t xml:space="preserve">time. Fisheries exist within complex multi-species ecological systems. </w:t>
        </w:r>
      </w:ins>
      <w:ins w:id="738" w:author="Eli Holmes" w:date="2020-04-18T18:14:00Z">
        <w:r w:rsidR="00F9375B">
          <w:t xml:space="preserve">Forecast models will need to </w:t>
        </w:r>
      </w:ins>
      <w:ins w:id="739" w:author="Eli Holmes" w:date="2020-04-19T19:34:00Z">
        <w:r w:rsidR="00722A32">
          <w:t>guard against changing effects</w:t>
        </w:r>
      </w:ins>
      <w:ins w:id="740" w:author="Eli Holmes" w:date="2020-04-18T18:14:00Z">
        <w:r w:rsidR="00F9375B">
          <w:t xml:space="preserve"> </w:t>
        </w:r>
      </w:ins>
      <w:ins w:id="741" w:author="Eli Holmes" w:date="2020-04-18T18:18:00Z">
        <w:r w:rsidR="00F9375B">
          <w:t xml:space="preserve">least the </w:t>
        </w:r>
      </w:ins>
      <w:ins w:id="742" w:author="Eli Holmes" w:date="2020-04-18T18:27:00Z">
        <w:r w:rsidR="003E42D4">
          <w:t xml:space="preserve">forecast </w:t>
        </w:r>
      </w:ins>
      <w:ins w:id="743" w:author="Eli Holmes" w:date="2020-04-18T18:18:00Z">
        <w:r w:rsidR="00F9375B">
          <w:t xml:space="preserve">model become </w:t>
        </w:r>
        <w:proofErr w:type="spellStart"/>
        <w:r w:rsidR="00F9375B">
          <w:t>dis</w:t>
        </w:r>
      </w:ins>
      <w:ins w:id="744" w:author="Eli Holmes" w:date="2020-04-18T18:14:00Z">
        <w:r w:rsidR="00F9375B">
          <w:t>informative</w:t>
        </w:r>
      </w:ins>
      <w:proofErr w:type="spellEnd"/>
      <w:ins w:id="745" w:author="Eli Holmes" w:date="2020-04-18T18:13:00Z">
        <w:r w:rsidR="00F9375B">
          <w:t xml:space="preserve">. </w:t>
        </w:r>
      </w:ins>
      <w:ins w:id="746" w:author="Eli Holmes" w:date="2020-04-18T18:26:00Z">
        <w:r w:rsidR="003E42D4">
          <w:t>Lastly</w:t>
        </w:r>
        <w:r w:rsidR="003E42D4">
          <w:t>)</w:t>
        </w:r>
        <w:r w:rsidR="003E42D4">
          <w:t xml:space="preserve"> </w:t>
        </w:r>
        <w:r w:rsidR="003E42D4">
          <w:t>M</w:t>
        </w:r>
        <w:r w:rsidR="003E42D4">
          <w:t>odel complexity comes at a price</w:t>
        </w:r>
        <w:r w:rsidR="003E42D4">
          <w:t xml:space="preserve"> particularly when the goal is forecasting</w:t>
        </w:r>
        <w:r w:rsidR="003E42D4">
          <w:t xml:space="preserve">. </w:t>
        </w:r>
      </w:ins>
      <w:ins w:id="747" w:author="Eli Holmes" w:date="2020-04-18T18:22:00Z">
        <w:r w:rsidR="003E42D4">
          <w:t xml:space="preserve"> </w:t>
        </w:r>
      </w:ins>
      <w:ins w:id="748" w:author="Eli Holmes" w:date="2020-04-18T18:27:00Z">
        <w:r w:rsidR="003E42D4">
          <w:t xml:space="preserve">Inclusion of </w:t>
        </w:r>
        <w:r w:rsidR="003E42D4">
          <w:lastRenderedPageBreak/>
          <w:t>o</w:t>
        </w:r>
      </w:ins>
      <w:ins w:id="749" w:author="Eli Holmes" w:date="2020-04-18T18:22:00Z">
        <w:r w:rsidR="003E42D4">
          <w:t xml:space="preserve">ut-of-sample forecast </w:t>
        </w:r>
        <w:r w:rsidR="003E42D4">
          <w:t xml:space="preserve">metrics </w:t>
        </w:r>
      </w:ins>
      <w:ins w:id="750" w:author="Eli Holmes" w:date="2020-04-18T18:27:00Z">
        <w:r w:rsidR="003E42D4">
          <w:t xml:space="preserve">is crucial as these </w:t>
        </w:r>
      </w:ins>
      <w:ins w:id="751" w:author="Eli Holmes" w:date="2020-04-18T18:22:00Z">
        <w:r w:rsidR="003E42D4">
          <w:t xml:space="preserve">can give a </w:t>
        </w:r>
        <w:r w:rsidR="003E42D4">
          <w:t xml:space="preserve">very </w:t>
        </w:r>
        <w:r w:rsidR="003E42D4">
          <w:t xml:space="preserve">different picture than the model fit metrics. Covariates </w:t>
        </w:r>
        <w:r w:rsidR="003E42D4">
          <w:t>that are supported</w:t>
        </w:r>
      </w:ins>
      <w:ins w:id="752" w:author="Eli Holmes" w:date="2020-04-19T19:35:00Z">
        <w:r w:rsidR="00722A32">
          <w:t xml:space="preserve"> by model fit</w:t>
        </w:r>
      </w:ins>
      <w:bookmarkStart w:id="753" w:name="_GoBack"/>
      <w:bookmarkEnd w:id="753"/>
      <w:ins w:id="754" w:author="Eli Holmes" w:date="2020-04-18T18:27:00Z">
        <w:r w:rsidR="003E42D4">
          <w:t>,</w:t>
        </w:r>
      </w:ins>
      <w:ins w:id="755" w:author="Eli Holmes" w:date="2020-04-18T18:22:00Z">
        <w:r w:rsidR="003E42D4">
          <w:t xml:space="preserve"> even using metrics that penalize extra complexity</w:t>
        </w:r>
      </w:ins>
      <w:ins w:id="756" w:author="Eli Holmes" w:date="2020-04-18T18:27:00Z">
        <w:r w:rsidR="003E42D4">
          <w:t xml:space="preserve">, </w:t>
        </w:r>
      </w:ins>
      <w:ins w:id="757" w:author="Eli Holmes" w:date="2020-04-18T18:22:00Z">
        <w:r w:rsidR="003E42D4">
          <w:t xml:space="preserve">may be </w:t>
        </w:r>
        <w:r w:rsidR="003E42D4">
          <w:t xml:space="preserve">still be </w:t>
        </w:r>
        <w:r w:rsidR="003E42D4">
          <w:t xml:space="preserve">uninformative or even </w:t>
        </w:r>
        <w:proofErr w:type="spellStart"/>
        <w:r w:rsidR="003E42D4">
          <w:t>disinformative</w:t>
        </w:r>
        <w:proofErr w:type="spellEnd"/>
        <w:r w:rsidR="003E42D4">
          <w:t xml:space="preserve"> for out-of-sample pred</w:t>
        </w:r>
        <w:r w:rsidR="003E42D4">
          <w:t>iction.</w:t>
        </w:r>
      </w:ins>
      <w:ins w:id="758" w:author="Eli Holmes" w:date="2020-04-18T18:23:00Z">
        <w:r w:rsidR="003E42D4">
          <w:t xml:space="preserve"> </w:t>
        </w:r>
      </w:ins>
      <w:ins w:id="759" w:author="Eli Holmes" w:date="2020-04-18T18:34:00Z">
        <w:r w:rsidR="004442FC">
          <w:t>Nonetheless, i</w:t>
        </w:r>
      </w:ins>
      <w:ins w:id="760" w:author="Eli Holmes" w:date="2020-04-18T18:32:00Z">
        <w:r w:rsidR="004442FC">
          <w:t>ncluding key environmental covariates</w:t>
        </w:r>
      </w:ins>
      <w:ins w:id="761" w:author="Eli Holmes" w:date="2020-04-18T18:37:00Z">
        <w:r w:rsidR="004442FC">
          <w:t xml:space="preserve"> </w:t>
        </w:r>
      </w:ins>
      <w:ins w:id="762" w:author="Eli Holmes" w:date="2020-04-18T18:32:00Z">
        <w:r w:rsidR="004442FC">
          <w:t xml:space="preserve">can </w:t>
        </w:r>
      </w:ins>
      <w:ins w:id="763" w:author="Eli Holmes" w:date="2020-04-18T18:33:00Z">
        <w:r w:rsidR="004442FC">
          <w:t xml:space="preserve">appreciably </w:t>
        </w:r>
      </w:ins>
      <w:ins w:id="764" w:author="Eli Holmes" w:date="2020-04-18T18:32:00Z">
        <w:r w:rsidR="004442FC">
          <w:t xml:space="preserve">improve </w:t>
        </w:r>
      </w:ins>
      <w:ins w:id="765" w:author="Eli Holmes" w:date="2020-04-18T18:34:00Z">
        <w:r w:rsidR="004442FC">
          <w:t>catch</w:t>
        </w:r>
      </w:ins>
      <w:ins w:id="766" w:author="Eli Holmes" w:date="2020-04-18T18:33:00Z">
        <w:r w:rsidR="004442FC">
          <w:t xml:space="preserve"> forecasts</w:t>
        </w:r>
      </w:ins>
      <w:ins w:id="767" w:author="Eli Holmes" w:date="2020-04-18T18:38:00Z">
        <w:r w:rsidR="004442FC">
          <w:t>,</w:t>
        </w:r>
      </w:ins>
      <w:ins w:id="768" w:author="Eli Holmes" w:date="2020-04-18T18:37:00Z">
        <w:r w:rsidR="004442FC">
          <w:t xml:space="preserve"> and </w:t>
        </w:r>
      </w:ins>
      <w:ins w:id="769" w:author="Eli Holmes" w:date="2020-04-18T18:38:00Z">
        <w:r w:rsidR="004442FC">
          <w:t xml:space="preserve">in particular, </w:t>
        </w:r>
      </w:ins>
      <w:ins w:id="770" w:author="Eli Holmes" w:date="2020-04-18T18:37:00Z">
        <w:r w:rsidR="004442FC">
          <w:t xml:space="preserve">the multiyear average sea surface temperature </w:t>
        </w:r>
      </w:ins>
      <w:ins w:id="771" w:author="Eli Holmes" w:date="2020-04-18T18:38:00Z">
        <w:r w:rsidR="004442FC">
          <w:t xml:space="preserve">has emerged as </w:t>
        </w:r>
      </w:ins>
      <w:ins w:id="772" w:author="Eli Holmes" w:date="2020-04-18T18:39:00Z">
        <w:r w:rsidR="004442FC">
          <w:t xml:space="preserve">an </w:t>
        </w:r>
      </w:ins>
      <w:ins w:id="773" w:author="Eli Holmes" w:date="2020-04-18T18:38:00Z">
        <w:r w:rsidR="004442FC">
          <w:t xml:space="preserve">informative </w:t>
        </w:r>
      </w:ins>
      <w:ins w:id="774" w:author="Eli Holmes" w:date="2020-04-18T18:39:00Z">
        <w:r w:rsidR="004442FC">
          <w:t xml:space="preserve">covariate </w:t>
        </w:r>
      </w:ins>
      <w:ins w:id="775" w:author="Eli Holmes" w:date="2020-04-18T18:38:00Z">
        <w:r w:rsidR="004442FC">
          <w:t xml:space="preserve">across </w:t>
        </w:r>
      </w:ins>
      <w:ins w:id="776" w:author="Eli Holmes" w:date="2020-04-19T17:57:00Z">
        <w:r w:rsidR="002650D9">
          <w:t>mul</w:t>
        </w:r>
      </w:ins>
      <w:ins w:id="777" w:author="Eli Holmes" w:date="2020-04-19T17:58:00Z">
        <w:r w:rsidR="002650D9">
          <w:t xml:space="preserve">tiple </w:t>
        </w:r>
      </w:ins>
      <w:ins w:id="778" w:author="Eli Holmes" w:date="2020-04-18T18:38:00Z">
        <w:r w:rsidR="004442FC">
          <w:t>studies on sardine species.</w:t>
        </w:r>
      </w:ins>
    </w:p>
    <w:p w14:paraId="5DCB1CEF" w14:textId="3AD70E62" w:rsidR="003E42D4" w:rsidRPr="003E2A48" w:rsidDel="002650D9" w:rsidRDefault="003E42D4" w:rsidP="003E42D4">
      <w:pPr>
        <w:pStyle w:val="BodyText"/>
        <w:spacing w:before="0" w:after="0" w:line="480" w:lineRule="auto"/>
        <w:ind w:firstLine="360"/>
        <w:rPr>
          <w:del w:id="779" w:author="Eli Holmes" w:date="2020-04-19T17:58:00Z"/>
        </w:rPr>
      </w:pPr>
    </w:p>
    <w:p w14:paraId="12685E75" w14:textId="77777777" w:rsidR="000558C7" w:rsidRPr="003E2A48" w:rsidRDefault="000558C7" w:rsidP="00354701">
      <w:pPr>
        <w:spacing w:after="0" w:line="480" w:lineRule="auto"/>
        <w:rPr>
          <w:rFonts w:eastAsiaTheme="majorEastAsia" w:cstheme="majorBidi"/>
          <w:b/>
          <w:bCs/>
        </w:rPr>
      </w:pPr>
      <w:bookmarkStart w:id="780"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781" w:name="ref-AlheitHagen1997"/>
      <w:bookmarkStart w:id="782" w:name="refs"/>
      <w:bookmarkEnd w:id="780"/>
    </w:p>
    <w:p w14:paraId="40BD5C99" w14:textId="77777777" w:rsidR="008062F9" w:rsidRPr="00CE477A" w:rsidRDefault="00806920" w:rsidP="00AA3B73">
      <w:pPr>
        <w:pStyle w:val="Bibliography"/>
        <w:spacing w:after="0"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783" w:name="ref-Alheitetal2012"/>
      <w:bookmarkEnd w:id="781"/>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784" w:name="ref-Annigeri1969"/>
      <w:bookmarkEnd w:id="783"/>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785" w:name="ref-AntonyRaja1964"/>
      <w:bookmarkEnd w:id="784"/>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786" w:name="ref-AntonyRaja1969"/>
      <w:bookmarkEnd w:id="785"/>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787" w:name="ref-AntonyRaja1970"/>
      <w:bookmarkEnd w:id="786"/>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788" w:name="ref-AntonyRaja1974"/>
      <w:bookmarkEnd w:id="787"/>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789" w:name="ref-Bakunetal2008"/>
      <w:bookmarkEnd w:id="788"/>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after="0" w:line="480" w:lineRule="auto"/>
        <w:ind w:left="360" w:hanging="360"/>
      </w:pPr>
      <w:bookmarkStart w:id="790" w:name="ref-Bensam1964a"/>
      <w:bookmarkEnd w:id="789"/>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791" w:name="ref-Boyeretal2001"/>
      <w:bookmarkEnd w:id="790"/>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792" w:name="ref-Smitha2010"/>
      <w:bookmarkEnd w:id="791"/>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793" w:name="ref-Smithaetal2008"/>
      <w:bookmarkEnd w:id="792"/>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794" w:name="ref-Chauhanetal2011"/>
      <w:bookmarkEnd w:id="793"/>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795" w:name="ref-Checkleyetal2009"/>
      <w:bookmarkEnd w:id="794"/>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796" w:name="ref-Checkleyetal2017"/>
      <w:bookmarkEnd w:id="795"/>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797" w:name="ref-Chidambaram1950"/>
      <w:bookmarkEnd w:id="796"/>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798" w:name="ref-CohenStone1987"/>
      <w:bookmarkEnd w:id="797"/>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799" w:name="ref-Curyetal2000"/>
      <w:bookmarkEnd w:id="798"/>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5DD86AE3" w:rsidR="008062F9" w:rsidRDefault="00806920" w:rsidP="00AA3B73">
      <w:pPr>
        <w:pStyle w:val="Bibliography"/>
        <w:spacing w:after="0" w:line="480" w:lineRule="auto"/>
        <w:ind w:left="360" w:hanging="360"/>
        <w:rPr>
          <w:ins w:id="800" w:author="Eli Holmes" w:date="2020-04-18T15:13:00Z"/>
          <w:rStyle w:val="Hyperlink"/>
          <w:color w:val="auto"/>
        </w:rPr>
      </w:pPr>
      <w:bookmarkStart w:id="801" w:name="ref-DasEdwin2018"/>
      <w:bookmarkEnd w:id="799"/>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583949E0" w14:textId="31831810" w:rsidR="002075F4" w:rsidRDefault="002075F4" w:rsidP="002075F4">
      <w:pPr>
        <w:pStyle w:val="Bibliography"/>
        <w:spacing w:after="0" w:line="480" w:lineRule="auto"/>
        <w:ind w:left="360" w:hanging="360"/>
        <w:rPr>
          <w:ins w:id="802" w:author="Eli Holmes" w:date="2020-04-18T15:13:00Z"/>
        </w:rPr>
      </w:pPr>
      <w:proofErr w:type="spellStart"/>
      <w:ins w:id="803" w:author="Eli Holmes" w:date="2020-04-18T15:13:00Z">
        <w:r>
          <w:t>Deyle</w:t>
        </w:r>
        <w:proofErr w:type="spellEnd"/>
        <w:r>
          <w:t xml:space="preserve">, E. R., Fogarty, M., Hsieh, C., Kaufman, </w:t>
        </w:r>
      </w:ins>
      <w:ins w:id="804" w:author="Eli Holmes" w:date="2020-04-18T15:14:00Z">
        <w:r>
          <w:t>L.,</w:t>
        </w:r>
      </w:ins>
      <w:ins w:id="805" w:author="Eli Holmes" w:date="2020-04-18T15:13:00Z">
        <w:r>
          <w:t xml:space="preserve"> </w:t>
        </w:r>
        <w:proofErr w:type="spellStart"/>
        <w:r>
          <w:t>MacCall</w:t>
        </w:r>
        <w:proofErr w:type="spellEnd"/>
        <w:r>
          <w:t>, A</w:t>
        </w:r>
      </w:ins>
      <w:ins w:id="806" w:author="Eli Holmes" w:date="2020-04-18T15:14:00Z">
        <w:r>
          <w:t>.</w:t>
        </w:r>
      </w:ins>
      <w:ins w:id="807" w:author="Eli Holmes" w:date="2020-04-18T15:13:00Z">
        <w:r>
          <w:t xml:space="preserve"> D.</w:t>
        </w:r>
      </w:ins>
      <w:ins w:id="808" w:author="Eli Holmes" w:date="2020-04-18T15:14:00Z">
        <w:r>
          <w:t xml:space="preserve">, </w:t>
        </w:r>
      </w:ins>
      <w:ins w:id="809" w:author="Eli Holmes" w:date="2020-04-18T15:13:00Z">
        <w:r>
          <w:t>Munch, S</w:t>
        </w:r>
      </w:ins>
      <w:ins w:id="810" w:author="Eli Holmes" w:date="2020-04-18T15:14:00Z">
        <w:r>
          <w:t>.</w:t>
        </w:r>
      </w:ins>
      <w:ins w:id="811" w:author="Eli Holmes" w:date="2020-04-18T15:13:00Z">
        <w:r>
          <w:t xml:space="preserve"> B.</w:t>
        </w:r>
      </w:ins>
      <w:ins w:id="812" w:author="Eli Holmes" w:date="2020-04-18T15:14:00Z">
        <w:r>
          <w:t xml:space="preserve">, </w:t>
        </w:r>
      </w:ins>
      <w:proofErr w:type="spellStart"/>
      <w:ins w:id="813" w:author="Eli Holmes" w:date="2020-04-18T15:13:00Z">
        <w:r>
          <w:t>Perretti</w:t>
        </w:r>
        <w:proofErr w:type="spellEnd"/>
        <w:r>
          <w:t xml:space="preserve">, </w:t>
        </w:r>
      </w:ins>
      <w:ins w:id="814" w:author="Eli Holmes" w:date="2020-04-18T15:14:00Z">
        <w:r>
          <w:t>H.</w:t>
        </w:r>
      </w:ins>
      <w:ins w:id="815" w:author="Eli Holmes" w:date="2020-04-18T15:13:00Z">
        <w:r>
          <w:t xml:space="preserve"> Y</w:t>
        </w:r>
      </w:ins>
      <w:ins w:id="816" w:author="Eli Holmes" w:date="2020-04-18T15:14:00Z">
        <w:r>
          <w:t>., &amp;</w:t>
        </w:r>
      </w:ins>
      <w:ins w:id="817" w:author="Eli Holmes" w:date="2020-04-18T15:13:00Z">
        <w:r>
          <w:t xml:space="preserve"> Sugihara, </w:t>
        </w:r>
      </w:ins>
      <w:ins w:id="818" w:author="Eli Holmes" w:date="2020-04-18T15:15:00Z">
        <w:r>
          <w:t xml:space="preserve">G. (2013). </w:t>
        </w:r>
      </w:ins>
      <w:ins w:id="819" w:author="Eli Holmes" w:date="2020-04-18T15:13:00Z">
        <w:r>
          <w:t xml:space="preserve">Predicting climate effects on </w:t>
        </w:r>
      </w:ins>
      <w:ins w:id="820" w:author="Eli Holmes" w:date="2020-04-18T15:15:00Z">
        <w:r>
          <w:t>P</w:t>
        </w:r>
      </w:ins>
      <w:ins w:id="821" w:author="Eli Holmes" w:date="2020-04-18T15:13:00Z">
        <w:r>
          <w:t>acific sardine</w:t>
        </w:r>
      </w:ins>
      <w:ins w:id="822" w:author="Eli Holmes" w:date="2020-04-18T15:15:00Z">
        <w:r>
          <w:t xml:space="preserve">. </w:t>
        </w:r>
      </w:ins>
      <w:ins w:id="823" w:author="Eli Holmes" w:date="2020-04-18T15:13:00Z">
        <w:r w:rsidRPr="002075F4">
          <w:rPr>
            <w:i/>
            <w:rPrChange w:id="824" w:author="Eli Holmes" w:date="2020-04-18T15:18:00Z">
              <w:rPr/>
            </w:rPrChange>
          </w:rPr>
          <w:t>Proceedings of the National Academy of Science</w:t>
        </w:r>
      </w:ins>
      <w:ins w:id="825" w:author="Eli Holmes" w:date="2020-04-18T15:15:00Z">
        <w:r w:rsidRPr="002075F4">
          <w:rPr>
            <w:i/>
            <w:rPrChange w:id="826" w:author="Eli Holmes" w:date="2020-04-18T15:18:00Z">
              <w:rPr/>
            </w:rPrChange>
          </w:rPr>
          <w:t xml:space="preserve"> </w:t>
        </w:r>
      </w:ins>
      <w:ins w:id="827" w:author="Eli Holmes" w:date="2020-04-18T15:13:00Z">
        <w:r w:rsidRPr="002075F4">
          <w:rPr>
            <w:i/>
            <w:rPrChange w:id="828" w:author="Eli Holmes" w:date="2020-04-18T15:18:00Z">
              <w:rPr/>
            </w:rPrChange>
          </w:rPr>
          <w:t>110</w:t>
        </w:r>
      </w:ins>
      <w:ins w:id="829" w:author="Eli Holmes" w:date="2020-04-18T15:15:00Z">
        <w:r>
          <w:t>(</w:t>
        </w:r>
      </w:ins>
      <w:ins w:id="830" w:author="Eli Holmes" w:date="2020-04-18T15:13:00Z">
        <w:r>
          <w:t>16</w:t>
        </w:r>
      </w:ins>
      <w:ins w:id="831" w:author="Eli Holmes" w:date="2020-04-18T15:15:00Z">
        <w:r>
          <w:t>)</w:t>
        </w:r>
      </w:ins>
      <w:ins w:id="832" w:author="Eli Holmes" w:date="2020-04-18T15:16:00Z">
        <w:r>
          <w:t xml:space="preserve">, </w:t>
        </w:r>
      </w:ins>
      <w:ins w:id="833" w:author="Eli Holmes" w:date="2020-04-18T15:13:00Z">
        <w:r>
          <w:t>6430-6435</w:t>
        </w:r>
      </w:ins>
      <w:ins w:id="834" w:author="Eli Holmes" w:date="2020-04-18T15:16:00Z">
        <w:r>
          <w:t xml:space="preserve">. </w:t>
        </w:r>
      </w:ins>
      <w:ins w:id="835" w:author="Eli Holmes" w:date="2020-04-18T15:13:00Z">
        <w:r>
          <w:t>https://doi.org/10.1073/pnas.1215506110</w:t>
        </w:r>
      </w:ins>
    </w:p>
    <w:p w14:paraId="52897189" w14:textId="5D3AAD2A" w:rsidR="002075F4" w:rsidRPr="00CE477A" w:rsidDel="002075F4" w:rsidRDefault="002075F4" w:rsidP="002075F4">
      <w:pPr>
        <w:pStyle w:val="Bibliography"/>
        <w:spacing w:after="0" w:line="480" w:lineRule="auto"/>
        <w:rPr>
          <w:del w:id="836" w:author="Eli Holmes" w:date="2020-04-18T15:16:00Z"/>
        </w:rPr>
        <w:pPrChange w:id="837" w:author="Eli Holmes" w:date="2020-04-18T15:16:00Z">
          <w:pPr>
            <w:pStyle w:val="Bibliography"/>
            <w:spacing w:after="0" w:line="480" w:lineRule="auto"/>
            <w:ind w:left="360" w:hanging="360"/>
          </w:pPr>
        </w:pPrChange>
      </w:pPr>
    </w:p>
    <w:p w14:paraId="41673086" w14:textId="705C64C7" w:rsidR="008062F9" w:rsidRPr="00CE477A" w:rsidRDefault="00806920" w:rsidP="002075F4">
      <w:pPr>
        <w:pStyle w:val="Bibliography"/>
        <w:spacing w:after="0" w:line="480" w:lineRule="auto"/>
        <w:ind w:left="360" w:hanging="360"/>
      </w:pPr>
      <w:bookmarkStart w:id="838" w:name="ref-FarmerFroeschke2015"/>
      <w:bookmarkEnd w:id="801"/>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del w:id="839" w:author="Eli Holmes" w:date="2020-04-18T15:17:00Z">
        <w:r w:rsidR="00AE4D4A" w:rsidDel="002075F4">
          <w:fldChar w:fldCharType="begin"/>
        </w:r>
        <w:r w:rsidR="00AE4D4A" w:rsidDel="002075F4">
          <w:delInstrText xml:space="preserve"> HYPERLINK "https://doi.org/https://doi.org/10.1080/02755947.2015.1044628" \h </w:delInstrText>
        </w:r>
        <w:r w:rsidR="00AE4D4A" w:rsidDel="002075F4">
          <w:fldChar w:fldCharType="separate"/>
        </w:r>
        <w:r w:rsidRPr="002075F4" w:rsidDel="002075F4">
          <w:rPr>
            <w:rPrChange w:id="840" w:author="Eli Holmes" w:date="2020-04-18T15:17:00Z">
              <w:rPr>
                <w:rStyle w:val="Hyperlink"/>
                <w:color w:val="auto"/>
              </w:rPr>
            </w:rPrChange>
          </w:rPr>
          <w:delText>https://doi.org/10.1080/</w:delText>
        </w:r>
        <w:r w:rsidRPr="002075F4" w:rsidDel="002075F4">
          <w:rPr>
            <w:rPrChange w:id="841" w:author="Eli Holmes" w:date="2020-04-18T15:17:00Z">
              <w:rPr>
                <w:rStyle w:val="Hyperlink"/>
                <w:color w:val="auto"/>
              </w:rPr>
            </w:rPrChange>
          </w:rPr>
          <w:delText>0</w:delText>
        </w:r>
        <w:r w:rsidRPr="002075F4" w:rsidDel="002075F4">
          <w:rPr>
            <w:rPrChange w:id="842" w:author="Eli Holmes" w:date="2020-04-18T15:17:00Z">
              <w:rPr>
                <w:rStyle w:val="Hyperlink"/>
                <w:color w:val="auto"/>
              </w:rPr>
            </w:rPrChange>
          </w:rPr>
          <w:delText>2755947.2015.1044628</w:delText>
        </w:r>
        <w:r w:rsidR="00AE4D4A" w:rsidDel="002075F4">
          <w:rPr>
            <w:rStyle w:val="Hyperlink"/>
            <w:color w:val="auto"/>
          </w:rPr>
          <w:fldChar w:fldCharType="end"/>
        </w:r>
      </w:del>
      <w:ins w:id="843" w:author="Eli Holmes" w:date="2020-04-18T15:17:00Z">
        <w:r w:rsidR="002075F4" w:rsidRPr="002075F4">
          <w:rPr>
            <w:rPrChange w:id="844" w:author="Eli Holmes" w:date="2020-04-18T15:17:00Z">
              <w:rPr>
                <w:rStyle w:val="Hyperlink"/>
                <w:color w:val="auto"/>
              </w:rPr>
            </w:rPrChange>
          </w:rPr>
          <w:t>https://doi.org/10.1080/02755947.2015.1044628</w:t>
        </w:r>
      </w:ins>
    </w:p>
    <w:p w14:paraId="2EBD662A" w14:textId="77777777" w:rsidR="008062F9" w:rsidRPr="00CE477A" w:rsidRDefault="00806920" w:rsidP="00AA3B73">
      <w:pPr>
        <w:pStyle w:val="Bibliography"/>
        <w:spacing w:after="0" w:line="480" w:lineRule="auto"/>
        <w:ind w:left="360" w:hanging="360"/>
      </w:pPr>
      <w:bookmarkStart w:id="845" w:name="ref-Garza-Giletal2015"/>
      <w:bookmarkEnd w:id="838"/>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hyperlink r:id="rId19">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846" w:name="ref-Georgakarakosetal2006"/>
      <w:bookmarkEnd w:id="845"/>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20">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847" w:name="ref-Georgeetal2012"/>
      <w:bookmarkEnd w:id="846"/>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1">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848" w:name="ref-Guptaetal2016"/>
      <w:bookmarkEnd w:id="847"/>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22">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849" w:name="ref-Habeebrehmanetal2008"/>
      <w:bookmarkEnd w:id="848"/>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3">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850" w:name="ref-Haltuchetal2019"/>
      <w:bookmarkEnd w:id="849"/>
      <w:proofErr w:type="spellStart"/>
      <w:r w:rsidRPr="003E2A48">
        <w:lastRenderedPageBreak/>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4">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851" w:name="ref-Hansenetal2006"/>
      <w:bookmarkEnd w:id="850"/>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5">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852" w:name="ref-Holmesetal2012"/>
      <w:bookmarkEnd w:id="851"/>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6">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853" w:name="ref-Hornell1910"/>
      <w:bookmarkEnd w:id="852"/>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854" w:name="ref-HornellNayudu1923"/>
      <w:bookmarkEnd w:id="853"/>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855" w:name="ref-JacobsonMacCall1995"/>
      <w:bookmarkEnd w:id="854"/>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7">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856" w:name="ref-Jayaprakash2002"/>
      <w:bookmarkEnd w:id="855"/>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857" w:name="ref-JayaprakashPillai2000"/>
      <w:bookmarkEnd w:id="856"/>
      <w:r w:rsidRPr="00685AF2">
        <w:lastRenderedPageBreak/>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858" w:name="ref-Jayarametal2010"/>
      <w:bookmarkEnd w:id="857"/>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8">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859" w:name="ref-Kripaetal2018"/>
      <w:bookmarkEnd w:id="858"/>
      <w:r w:rsidRPr="001A7D4A">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29">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860" w:name="ref-Krishnakumaretal2008"/>
      <w:bookmarkEnd w:id="859"/>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861" w:name="ref-Lawer2016"/>
      <w:bookmarkEnd w:id="860"/>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0">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862" w:name="ref-LindegrenCheckley2012"/>
      <w:bookmarkEnd w:id="861"/>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1">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863" w:name="ref-Lindegrenetal2013"/>
      <w:bookmarkEnd w:id="862"/>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 xml:space="preserve">Proceedings of </w:t>
      </w:r>
      <w:r w:rsidRPr="00685AF2">
        <w:rPr>
          <w:i/>
        </w:rPr>
        <w:lastRenderedPageBreak/>
        <w:t>the National Academy of Sciences</w:t>
      </w:r>
      <w:r w:rsidRPr="00685AF2">
        <w:t xml:space="preserve">, </w:t>
      </w:r>
      <w:r w:rsidRPr="00685AF2">
        <w:rPr>
          <w:i/>
        </w:rPr>
        <w:t>110</w:t>
      </w:r>
      <w:r w:rsidRPr="00685AF2">
        <w:t xml:space="preserve">(33), 13672–13677. </w:t>
      </w:r>
      <w:hyperlink r:id="rId32">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864" w:name="ref-Lloretetal2000"/>
      <w:bookmarkEnd w:id="863"/>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3">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865" w:name="ref-LonghurstWooster1990"/>
      <w:bookmarkEnd w:id="864"/>
      <w:r w:rsidRPr="001A7D4A">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4">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866" w:name="ref-Madhupratapetal2001"/>
      <w:bookmarkEnd w:id="865"/>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5">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867" w:name="ref-Madhupratapetal1994"/>
      <w:bookmarkEnd w:id="866"/>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6">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868" w:name="ref-McClatchieetal2010"/>
      <w:bookmarkEnd w:id="867"/>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7">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869" w:name="ref-Mendelssohn1981"/>
      <w:bookmarkEnd w:id="868"/>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870" w:name="ref-Menonetal2019"/>
      <w:bookmarkEnd w:id="869"/>
      <w:r w:rsidRPr="00685AF2">
        <w:lastRenderedPageBreak/>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8">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871" w:name="ref-Moustahfidetal2018"/>
      <w:bookmarkEnd w:id="870"/>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872" w:name="ref-MurtyEdelman1966"/>
      <w:bookmarkEnd w:id="871"/>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873" w:name="ref-Naiduetal1999"/>
      <w:bookmarkEnd w:id="872"/>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39">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874" w:name="ref-Nairetal2016"/>
      <w:bookmarkEnd w:id="873"/>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0">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875" w:name="ref-Nair1952"/>
      <w:bookmarkEnd w:id="874"/>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876" w:name="ref-Nair1959"/>
      <w:bookmarkEnd w:id="875"/>
      <w:r w:rsidRPr="00685AF2">
        <w:lastRenderedPageBreak/>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877" w:name="ref-NairSubrahmanyan1955"/>
      <w:bookmarkEnd w:id="876"/>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878" w:name="ref-NobelSathianandan1991"/>
      <w:bookmarkEnd w:id="877"/>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879" w:name="ref-Pillai1991"/>
      <w:bookmarkEnd w:id="878"/>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880" w:name="ref-Piontkovskietal2015"/>
      <w:bookmarkEnd w:id="879"/>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1">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881" w:name="ref-PitchaikaniLipton2012"/>
      <w:bookmarkEnd w:id="880"/>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42">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882" w:name="ref-PrabhuDhulkhed1967"/>
      <w:bookmarkEnd w:id="881"/>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883" w:name="ref-PrabhuDhulkhed1970"/>
      <w:bookmarkEnd w:id="882"/>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884" w:name="ref-Pristaetal2011"/>
      <w:bookmarkEnd w:id="883"/>
      <w:proofErr w:type="spellStart"/>
      <w:r w:rsidRPr="00685AF2">
        <w:lastRenderedPageBreak/>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3">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885" w:name="ref-Raghavanetal2010"/>
      <w:bookmarkEnd w:id="884"/>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4">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886" w:name="ref-Rohitetal2018"/>
      <w:bookmarkEnd w:id="885"/>
      <w:r w:rsidRPr="001A7D4A">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887" w:name="ref-Roxyetal2014"/>
      <w:bookmarkEnd w:id="886"/>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5">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888" w:name="ref-RykaczewskiCheckley2008"/>
      <w:bookmarkEnd w:id="887"/>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6">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889" w:name="ref-Schaafetal1975"/>
      <w:bookmarkEnd w:id="888"/>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7">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890" w:name="ref-Schwartzloseetal2010"/>
      <w:bookmarkEnd w:id="889"/>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w:t>
      </w:r>
      <w:r w:rsidRPr="00685AF2">
        <w:lastRenderedPageBreak/>
        <w:t xml:space="preserve">populations. </w:t>
      </w:r>
      <w:r w:rsidRPr="00685AF2">
        <w:rPr>
          <w:i/>
        </w:rPr>
        <w:t>South African Journal of Marine Science</w:t>
      </w:r>
      <w:r w:rsidRPr="00685AF2">
        <w:t xml:space="preserve">, </w:t>
      </w:r>
      <w:r w:rsidRPr="00685AF2">
        <w:rPr>
          <w:i/>
        </w:rPr>
        <w:t>21</w:t>
      </w:r>
      <w:r w:rsidRPr="00685AF2">
        <w:t xml:space="preserve">(1), 289–347. </w:t>
      </w:r>
      <w:hyperlink r:id="rId48">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891" w:name="ref-Srinath1998"/>
      <w:bookmarkEnd w:id="890"/>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892" w:name="ref-Srinathetal2005"/>
      <w:bookmarkEnd w:id="891"/>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893" w:name="ref-StergiouChristou1996"/>
      <w:bookmarkEnd w:id="892"/>
      <w:r w:rsidRPr="00685AF2">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49">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894" w:name="ref-Suprabaetal2016"/>
      <w:bookmarkEnd w:id="893"/>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895" w:name="ref-Takasukaetal2007"/>
      <w:bookmarkEnd w:id="894"/>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0">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896" w:name="ref-Thara2011"/>
      <w:bookmarkEnd w:id="895"/>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897" w:name="ref-Tommasietal2016"/>
      <w:bookmarkEnd w:id="896"/>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1">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898" w:name="ref-Vallivattathillametal2017"/>
      <w:bookmarkEnd w:id="897"/>
      <w:proofErr w:type="spellStart"/>
      <w:r w:rsidRPr="001A7D4A">
        <w:lastRenderedPageBreak/>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52">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899" w:name="ref-VenugopalanSrinath1998"/>
      <w:bookmarkEnd w:id="898"/>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900" w:name="ref-Vivekanandanetal2009"/>
      <w:bookmarkEnd w:id="899"/>
      <w:proofErr w:type="spellStart"/>
      <w:r w:rsidRPr="003E2A48">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901" w:name="ref-Vivekanandanetal2003"/>
      <w:bookmarkEnd w:id="900"/>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after="0" w:line="480" w:lineRule="auto"/>
        <w:ind w:left="360" w:hanging="360"/>
      </w:pPr>
      <w:bookmarkStart w:id="902" w:name="ref-Wood2011"/>
      <w:bookmarkEnd w:id="901"/>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3">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903" w:name="ref-Wood2017"/>
      <w:bookmarkEnd w:id="902"/>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904" w:name="ref-Woodetal2016"/>
      <w:bookmarkEnd w:id="903"/>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4">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905" w:name="ref-XuBoyce2009"/>
      <w:bookmarkEnd w:id="904"/>
      <w:r w:rsidRPr="001A7D4A">
        <w:lastRenderedPageBreak/>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5">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906" w:name="figure-legends"/>
      <w:bookmarkEnd w:id="782"/>
      <w:bookmarkEnd w:id="905"/>
      <w:r w:rsidRPr="003E2A48">
        <w:rPr>
          <w:rFonts w:asciiTheme="minorHAnsi" w:hAnsiTheme="minorHAnsi"/>
          <w:color w:val="auto"/>
          <w:sz w:val="24"/>
          <w:szCs w:val="24"/>
        </w:rPr>
        <w:lastRenderedPageBreak/>
        <w:t>FIGURE LEGENDS</w:t>
      </w:r>
      <w:bookmarkEnd w:id="906"/>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599F11EC"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69B27F8F" w:rsidR="00041204" w:rsidRDefault="00185159" w:rsidP="00F9352D">
      <w:pPr>
        <w:pStyle w:val="BodyText"/>
        <w:spacing w:before="0" w:after="0" w:line="480" w:lineRule="auto"/>
      </w:pPr>
      <w:r w:rsidRPr="00CE477A">
        <w:rPr>
          <w:b/>
          <w:bCs/>
        </w:rPr>
        <w:t>FIGURE 6</w:t>
      </w:r>
      <w:r w:rsidR="00806920" w:rsidRPr="003E2A48">
        <w:t xml:space="preserve"> </w:t>
      </w:r>
      <w:del w:id="907" w:author="Eli Holmes" w:date="2020-04-18T12:39:00Z">
        <w:r w:rsidR="00806920" w:rsidRPr="003E2A48" w:rsidDel="00226FBB">
          <w:delText xml:space="preserve">Fitted </w:delText>
        </w:r>
      </w:del>
      <w:ins w:id="908" w:author="Eli Holmes" w:date="2020-04-18T12:39:00Z">
        <w:r w:rsidR="00226FBB">
          <w:t>Predicted</w:t>
        </w:r>
        <w:r w:rsidR="00226FBB" w:rsidRPr="003E2A48">
          <w:t xml:space="preserve"> </w:t>
        </w:r>
      </w:ins>
      <w:r w:rsidR="00806920" w:rsidRPr="003E2A48">
        <w:t>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w:t>
      </w:r>
      <w:ins w:id="909" w:author="Eli Holmes" w:date="2020-04-18T12:42:00Z">
        <w:r w:rsidR="00226FBB">
          <w:t xml:space="preserve">The value to be </w:t>
        </w:r>
        <w:r w:rsidR="00226FBB">
          <w:lastRenderedPageBreak/>
          <w:t xml:space="preserve">predicted as left out in the model fitting. </w:t>
        </w:r>
      </w:ins>
      <w:r w:rsidR="00D562EB">
        <w:t xml:space="preserve">Values above the line 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del w:id="910" w:author="Eli Holmes" w:date="2020-04-18T12:40:00Z">
        <w:r w:rsidR="00806920" w:rsidRPr="003E2A48" w:rsidDel="00226FBB">
          <w:delText xml:space="preserve">: </w:delTex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2.5-year average SST</w:t>
      </w:r>
      <w:ins w:id="911" w:author="Eli Holmes" w:date="2020-04-18T12:40:00Z">
        <w:r w:rsidR="00226FBB">
          <w:t xml:space="preserve">. </w:t>
        </w:r>
      </w:ins>
      <w:del w:id="912" w:author="Eli Holmes" w:date="2020-04-18T12:40:00Z">
        <w:r w:rsidR="00806920" w:rsidRPr="003E2A48" w:rsidDel="00226FBB">
          <w:delText xml:space="preserve">: </w:delTex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rsidDel="00226FBB">
          <w:delText xml:space="preserve">. </w:delText>
        </w:r>
      </w:del>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w:t>
      </w:r>
      <w:del w:id="913" w:author="Eli Holmes" w:date="2020-04-18T12:40:00Z">
        <w:r w:rsidR="00806920" w:rsidRPr="003E2A48" w:rsidDel="00226FBB">
          <w:delText xml:space="preserve"> and </w:delText>
        </w:r>
        <w:r w:rsidR="00A32AFB" w:rsidDel="00226FBB">
          <w:delText xml:space="preserve">two prior seasons of the </w:delText>
        </w:r>
        <w:r w:rsidR="00806920" w:rsidRPr="003E2A48" w:rsidDel="00226FBB">
          <w:delText>Jul</w:delText>
        </w:r>
        <w:r w:rsidR="00A32AFB" w:rsidDel="00226FBB">
          <w:delText>y–</w:delText>
        </w:r>
        <w:r w:rsidR="00806920" w:rsidRPr="003E2A48" w:rsidDel="00226FBB">
          <w:delText>Sep</w:delText>
        </w:r>
        <w:r w:rsidR="00A32AFB" w:rsidDel="00226FBB">
          <w:delText>tember</w:delText>
        </w:r>
        <w:r w:rsidR="00806920" w:rsidRPr="003E2A48" w:rsidDel="00226FBB">
          <w:delText xml:space="preserve"> catch</w:delText>
        </w:r>
      </w:del>
      <w:ins w:id="914" w:author="Eli Holmes" w:date="2020-04-18T12:41:00Z">
        <w:r w:rsidR="00226FBB">
          <w:t xml:space="preserve"> only</w:t>
        </w:r>
      </w:ins>
      <w:del w:id="915" w:author="Eli Holmes" w:date="2020-04-18T12:41:00Z">
        <w:r w:rsidR="00806920" w:rsidRPr="003E2A48" w:rsidDel="00226FBB">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w:t>
      </w:r>
      <w:del w:id="916" w:author="Eli Holmes" w:date="2020-04-18T12:41:00Z">
        <w:r w:rsidR="00806920" w:rsidRPr="003E2A48" w:rsidDel="00226FBB">
          <w:delText xml:space="preserve"> (</w:delText>
        </w:r>
        <m:oMath>
          <m:r>
            <w:rPr>
              <w:rFonts w:ascii="Cambria Math" w:hAnsi="Cambria Math"/>
            </w:rPr>
            <m:t>V</m:t>
          </m:r>
        </m:oMath>
        <w:r w:rsidR="00806920" w:rsidRPr="003E2A48" w:rsidDel="00226FBB">
          <w:delText>)</w:delText>
        </w:r>
        <w:r w:rsidR="00A32AFB" w:rsidDel="00226FBB">
          <w:delText>:</w:delText>
        </w:r>
        <w:r w:rsidR="00806920" w:rsidRPr="003E2A48" w:rsidDel="00226FBB">
          <w:delText xml:space="preserve"> </w:delTex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r w:rsidR="00806920" w:rsidRPr="003E2A48">
        <w:t>.</w:t>
      </w:r>
      <w:r w:rsidR="00A32AFB">
        <w:t xml:space="preserve"> </w:t>
      </w:r>
      <w:ins w:id="917" w:author="Eli Holmes" w:date="2020-04-18T12:41:00Z">
        <w:r w:rsidR="00226FBB">
          <w:t xml:space="preserve">LOOCV </w:t>
        </w:r>
      </w:ins>
      <w:r w:rsidR="00A32AFB">
        <w:t xml:space="preserve">RMSE, </w:t>
      </w:r>
      <w:ins w:id="918" w:author="Eli Holmes" w:date="2020-04-18T12:41:00Z">
        <w:r w:rsidR="00226FBB">
          <w:t xml:space="preserve">leave one out </w:t>
        </w:r>
      </w:ins>
      <w:r w:rsidR="00A32AFB">
        <w:t xml:space="preserve">root mean squared </w:t>
      </w:r>
      <w:ins w:id="919" w:author="Eli Holmes" w:date="2020-04-18T12:41:00Z">
        <w:r w:rsidR="00226FBB">
          <w:t xml:space="preserve">prediction </w:t>
        </w:r>
      </w:ins>
      <w:r w:rsidR="00A32AFB">
        <w:t>error.</w:t>
      </w:r>
      <w:r w:rsidR="00A32AFB" w:rsidRPr="003E2A48" w:rsidDel="00A32AFB">
        <w:t xml:space="preserve"> </w:t>
      </w:r>
    </w:p>
    <w:p w14:paraId="1E55AF74" w14:textId="6714D612" w:rsidR="004C55C2" w:rsidRDefault="00041204" w:rsidP="00F9352D">
      <w:pPr>
        <w:pStyle w:val="BodyText"/>
        <w:spacing w:before="0" w:after="0" w:line="480" w:lineRule="auto"/>
        <w:rPr>
          <w:ins w:id="920" w:author="Eli Holmes" w:date="2020-04-19T13:43:00Z"/>
        </w:rPr>
      </w:pPr>
      <w:r w:rsidRPr="00CE477A">
        <w:rPr>
          <w:b/>
          <w:bCs/>
        </w:rPr>
        <w:t xml:space="preserve">FIGURE </w:t>
      </w:r>
      <w:r>
        <w:rPr>
          <w:b/>
          <w:bCs/>
        </w:rPr>
        <w:t>7</w:t>
      </w:r>
      <w:r w:rsidRPr="003E2A48">
        <w:t xml:space="preserve"> </w:t>
      </w:r>
      <w:del w:id="921" w:author="Eli Holmes" w:date="2020-04-19T17:23:00Z">
        <w:r w:rsidDel="00FB7067">
          <w:delText>Effect sizes and er</w:delText>
        </w:r>
      </w:del>
      <w:ins w:id="922" w:author="Eli Holmes" w:date="2020-04-19T17:24:00Z">
        <w:r w:rsidR="00FB7067">
          <w:t xml:space="preserve">Model fit over 10-year windows </w:t>
        </w:r>
      </w:ins>
      <w:del w:id="923" w:author="Eli Holmes" w:date="2020-04-19T17:23:00Z">
        <w:r w:rsidDel="00FB7067">
          <w:delText>r</w:delText>
        </w:r>
      </w:del>
      <w:del w:id="924" w:author="Eli Holmes" w:date="2020-04-19T17:24:00Z">
        <w:r w:rsidDel="00FB7067">
          <w:delText xml:space="preserve">or sizes </w:delText>
        </w:r>
      </w:del>
      <w:r>
        <w:t>for dynamic linear models of October-Ma</w:t>
      </w:r>
      <w:ins w:id="925" w:author="Eli Holmes" w:date="2020-04-18T13:09:00Z">
        <w:r w:rsidR="00293521">
          <w:t>rch</w:t>
        </w:r>
      </w:ins>
      <w:del w:id="926" w:author="Eli Holmes" w:date="2020-04-18T13:09:00Z">
        <w:r w:rsidDel="00293521">
          <w:delText>y</w:delText>
        </w:r>
      </w:del>
      <w:r>
        <w:t xml:space="preserve"> catch 1956-2015 using the 2.5-year average DMI and June-July precipitation over land as covariates</w:t>
      </w:r>
      <w:ins w:id="927" w:author="Eli Holmes" w:date="2020-04-19T17:24:00Z">
        <w:r w:rsidR="00FB7067">
          <w:t>. These models allowed the covariate model to evolve over time</w:t>
        </w:r>
      </w:ins>
      <w:del w:id="928" w:author="Eli Holmes" w:date="2020-04-19T17:24:00Z">
        <w:r w:rsidDel="00FB7067">
          <w:delText xml:space="preserve"> with a time-varying effect</w:delText>
        </w:r>
      </w:del>
      <w:del w:id="929" w:author="Eli Holmes" w:date="2020-04-19T13:41:00Z">
        <w:r w:rsidDel="00C7703E">
          <w:delText xml:space="preserve"> size</w:delText>
        </w:r>
      </w:del>
      <w:r>
        <w:t>. The models were fit to the residuals of the simpler base model (with only prior October-</w:t>
      </w:r>
      <w:del w:id="930" w:author="Eli Holmes" w:date="2020-04-18T13:10:00Z">
        <w:r w:rsidDel="00293521">
          <w:delText xml:space="preserve">May </w:delText>
        </w:r>
      </w:del>
      <w:ins w:id="931" w:author="Eli Holmes" w:date="2020-04-18T13:10:00Z">
        <w:r w:rsidR="00293521">
          <w:t xml:space="preserve">March </w:t>
        </w:r>
      </w:ins>
      <w:r>
        <w:t xml:space="preserve">catch as a covariate) </w:t>
      </w:r>
      <w:del w:id="932" w:author="Eli Holmes" w:date="2020-04-19T17:25:00Z">
        <w:r w:rsidDel="00FB7067">
          <w:delText xml:space="preserve">fit to the whole time series. </w:delText>
        </w:r>
      </w:del>
      <w:ins w:id="933" w:author="Eli Holmes" w:date="2020-04-19T17:25:00Z">
        <w:r w:rsidR="00FB7067">
          <w:t>with t</w:t>
        </w:r>
      </w:ins>
      <w:ins w:id="934" w:author="Eli Holmes" w:date="2020-04-19T13:43:00Z">
        <w:r w:rsidR="00C7703E">
          <w:t xml:space="preserve">he 1994 residual was removed. </w:t>
        </w:r>
      </w:ins>
      <w:r>
        <w:t>The covariates were z-scored (mean removed and standardized to variance of 1)</w:t>
      </w:r>
      <w:ins w:id="935" w:author="Eli Holmes" w:date="2020-04-19T13:41:00Z">
        <w:r w:rsidR="00C7703E">
          <w:t xml:space="preserve"> and in</w:t>
        </w:r>
      </w:ins>
      <w:ins w:id="936" w:author="Eli Holmes" w:date="2020-04-19T13:42:00Z">
        <w:r w:rsidR="00C7703E">
          <w:t>cluded as a third-order polynomial to allow a non-linear effect</w:t>
        </w:r>
      </w:ins>
      <w:r w:rsidR="00122F24">
        <w:t xml:space="preserve">.  </w:t>
      </w:r>
      <w:ins w:id="937" w:author="Eli Holmes" w:date="2020-04-19T17:25:00Z">
        <w:r w:rsidR="00FB7067">
          <w:t xml:space="preserve">The plot shows the </w:t>
        </w:r>
      </w:ins>
      <w:del w:id="938" w:author="Eli Holmes" w:date="2020-04-19T17:25:00Z">
        <w:r w:rsidR="00122F24" w:rsidDel="00FB7067">
          <w:delText xml:space="preserve">a) </w:delText>
        </w:r>
      </w:del>
      <w:del w:id="939" w:author="Eli Holmes" w:date="2020-04-19T13:42:00Z">
        <w:r w:rsidR="00122F24" w:rsidDel="00C7703E">
          <w:delText>Effect s</w:delText>
        </w:r>
      </w:del>
      <w:del w:id="940" w:author="Eli Holmes" w:date="2020-04-19T17:25:00Z">
        <w:r w:rsidR="00122F24" w:rsidDel="00FB7067">
          <w:delText xml:space="preserve">ize. b) </w:delText>
        </w:r>
      </w:del>
      <w:r w:rsidR="00122F24">
        <w:t>RMSE computed on a 10-year sliding window</w:t>
      </w:r>
      <w:ins w:id="941" w:author="Eli Holmes" w:date="2020-04-19T13:43:00Z">
        <w:r w:rsidR="00C7703E">
          <w:t>.</w:t>
        </w:r>
      </w:ins>
      <w:del w:id="942" w:author="Eli Holmes" w:date="2020-04-19T13:43:00Z">
        <w:r w:rsidR="00122F24" w:rsidDel="00C7703E">
          <w:delText xml:space="preserve"> with a 10% trim (remove the most extreme error). The trim prevented one error from dominating the 10-year window. d) Median absolute error computed on a 10-year sliding window.</w:delText>
        </w:r>
        <w:r w:rsidR="004C55C2" w:rsidRPr="003E2A48" w:rsidDel="00C7703E">
          <w:br w:type="page"/>
        </w:r>
      </w:del>
    </w:p>
    <w:p w14:paraId="3FAD9B01" w14:textId="2B73B7DF" w:rsidR="00C7703E" w:rsidRDefault="00C7703E">
      <w:pPr>
        <w:rPr>
          <w:ins w:id="943" w:author="Eli Holmes" w:date="2020-04-19T13:43:00Z"/>
          <w:i/>
        </w:rPr>
      </w:pPr>
      <w:ins w:id="944" w:author="Eli Holmes" w:date="2020-04-19T13:43:00Z">
        <w:r>
          <w:rPr>
            <w:i/>
          </w:rPr>
          <w:br w:type="page"/>
        </w:r>
      </w:ins>
    </w:p>
    <w:p w14:paraId="11619D16" w14:textId="38161009" w:rsidR="00C7703E" w:rsidRPr="003E2A48" w:rsidDel="00C7703E" w:rsidRDefault="00C7703E" w:rsidP="00F9352D">
      <w:pPr>
        <w:pStyle w:val="BodyText"/>
        <w:spacing w:before="0" w:after="0" w:line="480" w:lineRule="auto"/>
        <w:rPr>
          <w:del w:id="945" w:author="Eli Holmes" w:date="2020-04-19T13:43:00Z"/>
          <w:i/>
        </w:rPr>
      </w:pPr>
    </w:p>
    <w:p w14:paraId="74410D88" w14:textId="7188DE60" w:rsidR="0000127E" w:rsidRPr="00007028" w:rsidRDefault="00007028" w:rsidP="0000127E">
      <w:pPr>
        <w:pStyle w:val="TableCaption"/>
        <w:rPr>
          <w:i w:val="0"/>
        </w:rPr>
      </w:pPr>
      <w:r w:rsidRPr="00007028">
        <w:rPr>
          <w:b/>
          <w:bCs/>
          <w:i w:val="0"/>
          <w:iCs/>
        </w:rPr>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3"/>
        <w:gridCol w:w="808"/>
        <w:gridCol w:w="630"/>
        <w:gridCol w:w="900"/>
        <w:gridCol w:w="1080"/>
        <w:gridCol w:w="1080"/>
        <w:gridCol w:w="1095"/>
      </w:tblGrid>
      <w:tr w:rsidR="002A57DD" w14:paraId="6FA52004" w14:textId="77777777" w:rsidTr="00007028">
        <w:tc>
          <w:tcPr>
            <w:tcW w:w="2079" w:type="pct"/>
            <w:tcBorders>
              <w:bottom w:val="single" w:sz="0" w:space="0" w:color="auto"/>
            </w:tcBorders>
            <w:vAlign w:val="bottom"/>
          </w:tcPr>
          <w:p w14:paraId="7EB121E0" w14:textId="77777777" w:rsidR="0000127E" w:rsidRDefault="0000127E" w:rsidP="00B06C49">
            <w:pPr>
              <w:pStyle w:val="Compact"/>
            </w:pPr>
            <w:r>
              <w:t>Model</w:t>
            </w:r>
          </w:p>
        </w:tc>
        <w:tc>
          <w:tcPr>
            <w:tcW w:w="422" w:type="pct"/>
            <w:tcBorders>
              <w:bottom w:val="single" w:sz="0"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0"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0" w:space="0" w:color="auto"/>
            </w:tcBorders>
            <w:vAlign w:val="bottom"/>
          </w:tcPr>
          <w:p w14:paraId="2AEDE443" w14:textId="77777777" w:rsidR="0000127E" w:rsidRDefault="0000127E" w:rsidP="00B06C49">
            <w:pPr>
              <w:pStyle w:val="Compact"/>
              <w:jc w:val="center"/>
            </w:pPr>
            <w:r>
              <w:t>RMSE</w:t>
            </w:r>
          </w:p>
        </w:tc>
        <w:tc>
          <w:tcPr>
            <w:tcW w:w="564" w:type="pct"/>
            <w:tcBorders>
              <w:bottom w:val="single" w:sz="0"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0"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3" w:type="pct"/>
            <w:tcBorders>
              <w:bottom w:val="single" w:sz="0"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007028">
        <w:tc>
          <w:tcPr>
            <w:tcW w:w="2079" w:type="pct"/>
          </w:tcPr>
          <w:p w14:paraId="2CCA35FC" w14:textId="77777777" w:rsidR="0000127E" w:rsidRDefault="0000127E" w:rsidP="00007028">
            <w:pPr>
              <w:pStyle w:val="Compact"/>
            </w:pPr>
            <w:r>
              <w:rPr>
                <w:b/>
              </w:rPr>
              <w:t>July-Sept catch</w:t>
            </w:r>
          </w:p>
        </w:tc>
        <w:tc>
          <w:tcPr>
            <w:tcW w:w="422" w:type="pct"/>
          </w:tcPr>
          <w:p w14:paraId="6485DA30" w14:textId="77777777" w:rsidR="0000127E" w:rsidRDefault="0000127E" w:rsidP="00007028">
            <w:pPr>
              <w:pStyle w:val="Compact"/>
              <w:jc w:val="center"/>
            </w:pPr>
            <w:r>
              <w:t> </w:t>
            </w:r>
          </w:p>
        </w:tc>
        <w:tc>
          <w:tcPr>
            <w:tcW w:w="329" w:type="pct"/>
          </w:tcPr>
          <w:p w14:paraId="7E1054E0" w14:textId="77777777" w:rsidR="0000127E" w:rsidRDefault="0000127E" w:rsidP="00007028">
            <w:pPr>
              <w:pStyle w:val="Compact"/>
              <w:jc w:val="center"/>
            </w:pPr>
            <w:r>
              <w:t> </w:t>
            </w:r>
          </w:p>
        </w:tc>
        <w:tc>
          <w:tcPr>
            <w:tcW w:w="470" w:type="pct"/>
          </w:tcPr>
          <w:p w14:paraId="539515BA" w14:textId="77777777" w:rsidR="0000127E" w:rsidRDefault="0000127E" w:rsidP="00007028">
            <w:pPr>
              <w:pStyle w:val="Compact"/>
              <w:jc w:val="center"/>
            </w:pPr>
            <w:r>
              <w:t> </w:t>
            </w:r>
          </w:p>
        </w:tc>
        <w:tc>
          <w:tcPr>
            <w:tcW w:w="564" w:type="pct"/>
          </w:tcPr>
          <w:p w14:paraId="196F6042" w14:textId="77777777" w:rsidR="0000127E" w:rsidRDefault="0000127E" w:rsidP="00007028">
            <w:pPr>
              <w:pStyle w:val="Compact"/>
              <w:jc w:val="center"/>
            </w:pPr>
            <w:r>
              <w:t> </w:t>
            </w:r>
          </w:p>
        </w:tc>
        <w:tc>
          <w:tcPr>
            <w:tcW w:w="564" w:type="pct"/>
          </w:tcPr>
          <w:p w14:paraId="60CC75BA" w14:textId="77777777" w:rsidR="0000127E" w:rsidRDefault="0000127E" w:rsidP="00007028">
            <w:pPr>
              <w:pStyle w:val="Compact"/>
              <w:jc w:val="center"/>
            </w:pPr>
            <w:r>
              <w:t> </w:t>
            </w:r>
          </w:p>
        </w:tc>
        <w:tc>
          <w:tcPr>
            <w:tcW w:w="573" w:type="pct"/>
          </w:tcPr>
          <w:p w14:paraId="1ECD51CA" w14:textId="77777777" w:rsidR="0000127E" w:rsidRDefault="0000127E" w:rsidP="00007028">
            <w:pPr>
              <w:pStyle w:val="Compact"/>
              <w:jc w:val="center"/>
            </w:pPr>
            <w:r>
              <w:t> </w:t>
            </w:r>
          </w:p>
        </w:tc>
      </w:tr>
      <w:tr w:rsidR="002A57DD" w14:paraId="79266645" w14:textId="77777777" w:rsidTr="00007028">
        <w:tc>
          <w:tcPr>
            <w:tcW w:w="2079"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3" w:type="pct"/>
          </w:tcPr>
          <w:p w14:paraId="2D1E2962" w14:textId="77777777" w:rsidR="0000127E" w:rsidRDefault="0000127E" w:rsidP="00007028">
            <w:pPr>
              <w:pStyle w:val="Compact"/>
              <w:jc w:val="center"/>
            </w:pPr>
            <w:r>
              <w:t>0.56</w:t>
            </w:r>
          </w:p>
        </w:tc>
      </w:tr>
      <w:tr w:rsidR="002A57DD" w14:paraId="3C3579AF" w14:textId="77777777" w:rsidTr="00007028">
        <w:tc>
          <w:tcPr>
            <w:tcW w:w="2079"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3" w:type="pct"/>
          </w:tcPr>
          <w:p w14:paraId="4A65BDF7" w14:textId="77777777" w:rsidR="0000127E" w:rsidRDefault="0000127E" w:rsidP="00007028">
            <w:pPr>
              <w:pStyle w:val="Compact"/>
              <w:jc w:val="center"/>
            </w:pPr>
            <w:r>
              <w:t>0.69</w:t>
            </w:r>
          </w:p>
        </w:tc>
      </w:tr>
      <w:tr w:rsidR="002A57DD" w14:paraId="0D973105" w14:textId="77777777" w:rsidTr="00007028">
        <w:tc>
          <w:tcPr>
            <w:tcW w:w="2829"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3" w:type="pct"/>
          </w:tcPr>
          <w:p w14:paraId="0B53169D" w14:textId="77777777" w:rsidR="0000127E" w:rsidRDefault="0000127E" w:rsidP="00007028">
            <w:pPr>
              <w:pStyle w:val="Compact"/>
              <w:jc w:val="center"/>
            </w:pPr>
            <w:r>
              <w:t> </w:t>
            </w:r>
          </w:p>
        </w:tc>
      </w:tr>
      <w:tr w:rsidR="002A57DD" w14:paraId="72B78E81" w14:textId="77777777" w:rsidTr="00007028">
        <w:tc>
          <w:tcPr>
            <w:tcW w:w="2079" w:type="pct"/>
          </w:tcPr>
          <w:p w14:paraId="0E9C954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3"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007028">
        <w:tc>
          <w:tcPr>
            <w:tcW w:w="2079" w:type="pct"/>
          </w:tcPr>
          <w:p w14:paraId="06E2F077"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3" w:type="pct"/>
          </w:tcPr>
          <w:p w14:paraId="4B164378" w14:textId="77777777" w:rsidR="0000127E" w:rsidRDefault="0000127E" w:rsidP="00007028">
            <w:pPr>
              <w:pStyle w:val="Compact"/>
              <w:jc w:val="center"/>
            </w:pPr>
            <w:r>
              <w:t>0.73</w:t>
            </w:r>
          </w:p>
        </w:tc>
      </w:tr>
      <w:tr w:rsidR="002A57DD" w14:paraId="413D2032" w14:textId="77777777" w:rsidTr="00007028">
        <w:tc>
          <w:tcPr>
            <w:tcW w:w="2079" w:type="pct"/>
          </w:tcPr>
          <w:p w14:paraId="6CB7AF46" w14:textId="4B10B599"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w:t>
            </w:r>
            <w:proofErr w:type="spellStart"/>
            <w:r w:rsidR="0000127E">
              <w:t>Precip</w:t>
            </w:r>
            <w:proofErr w:type="spellEnd"/>
            <w:r w:rsidR="002A57DD">
              <w:t xml:space="preserve"> </w:t>
            </w:r>
            <w:r w:rsidR="0000127E">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3"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007028">
        <w:tc>
          <w:tcPr>
            <w:tcW w:w="2079" w:type="pct"/>
          </w:tcPr>
          <w:p w14:paraId="6108FAB3"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3"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3077EA69" w14:textId="77777777" w:rsidTr="00007028">
        <w:tc>
          <w:tcPr>
            <w:tcW w:w="2079" w:type="pct"/>
          </w:tcPr>
          <w:p w14:paraId="26E5B98F"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3)</w:t>
            </w:r>
          </w:p>
        </w:tc>
        <w:tc>
          <w:tcPr>
            <w:tcW w:w="422" w:type="pct"/>
          </w:tcPr>
          <w:p w14:paraId="560C66AF" w14:textId="77777777" w:rsidR="0000127E" w:rsidRDefault="0000127E" w:rsidP="00007028">
            <w:pPr>
              <w:pStyle w:val="Compact"/>
              <w:jc w:val="center"/>
            </w:pPr>
            <w:r>
              <w:t>28.2</w:t>
            </w:r>
          </w:p>
        </w:tc>
        <w:tc>
          <w:tcPr>
            <w:tcW w:w="329" w:type="pct"/>
          </w:tcPr>
          <w:p w14:paraId="34CC2935" w14:textId="77777777" w:rsidR="0000127E" w:rsidRDefault="0000127E" w:rsidP="00007028">
            <w:pPr>
              <w:pStyle w:val="Compact"/>
              <w:jc w:val="center"/>
            </w:pPr>
            <w:r>
              <w:t>36</w:t>
            </w:r>
          </w:p>
        </w:tc>
        <w:tc>
          <w:tcPr>
            <w:tcW w:w="470" w:type="pct"/>
          </w:tcPr>
          <w:p w14:paraId="1755A3BC" w14:textId="77777777" w:rsidR="0000127E" w:rsidRDefault="0000127E" w:rsidP="00007028">
            <w:pPr>
              <w:pStyle w:val="Compact"/>
              <w:jc w:val="center"/>
            </w:pPr>
            <w:r>
              <w:t>1.05</w:t>
            </w:r>
          </w:p>
        </w:tc>
        <w:tc>
          <w:tcPr>
            <w:tcW w:w="564" w:type="pct"/>
          </w:tcPr>
          <w:p w14:paraId="4B770FBB" w14:textId="77777777" w:rsidR="0000127E" w:rsidRDefault="0000127E" w:rsidP="00007028">
            <w:pPr>
              <w:pStyle w:val="Compact"/>
              <w:jc w:val="center"/>
            </w:pPr>
            <w:r>
              <w:t>111.5</w:t>
            </w:r>
            <m:oMath>
              <m:r>
                <w:rPr>
                  <w:rFonts w:ascii="Cambria Math" w:hAnsi="Cambria Math"/>
                </w:rPr>
                <m:t>†</m:t>
              </m:r>
            </m:oMath>
          </w:p>
        </w:tc>
        <w:tc>
          <w:tcPr>
            <w:tcW w:w="564" w:type="pct"/>
          </w:tcPr>
          <w:p w14:paraId="31A347C2" w14:textId="77777777" w:rsidR="0000127E" w:rsidRDefault="0000127E" w:rsidP="00007028">
            <w:pPr>
              <w:pStyle w:val="Compact"/>
              <w:jc w:val="center"/>
            </w:pPr>
            <w:r>
              <w:t>1.34</w:t>
            </w:r>
          </w:p>
        </w:tc>
        <w:tc>
          <w:tcPr>
            <w:tcW w:w="573" w:type="pct"/>
          </w:tcPr>
          <w:p w14:paraId="6004BA9C" w14:textId="77777777" w:rsidR="0000127E" w:rsidRDefault="0000127E" w:rsidP="00007028">
            <w:pPr>
              <w:pStyle w:val="Compact"/>
              <w:jc w:val="center"/>
            </w:pPr>
            <w:r>
              <w:t>0.59</w:t>
            </w:r>
            <m:oMath>
              <m:r>
                <w:rPr>
                  <w:rFonts w:ascii="Cambria Math" w:hAnsi="Cambria Math"/>
                </w:rPr>
                <m:t>‡‡</m:t>
              </m:r>
            </m:oMath>
          </w:p>
        </w:tc>
      </w:tr>
      <w:tr w:rsidR="002A57DD" w14:paraId="6D461424" w14:textId="77777777" w:rsidTr="00007028">
        <w:tc>
          <w:tcPr>
            <w:tcW w:w="2079"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3" w:type="pct"/>
          </w:tcPr>
          <w:p w14:paraId="05CEE579" w14:textId="77777777" w:rsidR="0000127E" w:rsidRDefault="0000127E" w:rsidP="00007028">
            <w:pPr>
              <w:pStyle w:val="Compact"/>
              <w:jc w:val="center"/>
            </w:pPr>
            <w:r>
              <w:t> </w:t>
            </w:r>
          </w:p>
        </w:tc>
      </w:tr>
      <w:tr w:rsidR="0000127E" w14:paraId="4F967D64" w14:textId="77777777" w:rsidTr="00007028">
        <w:tc>
          <w:tcPr>
            <w:tcW w:w="3299" w:type="pct"/>
            <w:gridSpan w:val="4"/>
          </w:tcPr>
          <w:p w14:paraId="1BB696BD" w14:textId="1A53CAA7" w:rsidR="0000127E" w:rsidRDefault="0000127E" w:rsidP="00007028">
            <w:pPr>
              <w:pStyle w:val="Compact"/>
            </w:pPr>
            <w:r>
              <w:rPr>
                <w:b/>
              </w:rPr>
              <w:t>October-March catch - simpler model</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3" w:type="pct"/>
          </w:tcPr>
          <w:p w14:paraId="5BC5D558" w14:textId="77777777" w:rsidR="0000127E" w:rsidRDefault="0000127E" w:rsidP="00007028">
            <w:pPr>
              <w:pStyle w:val="Compact"/>
              <w:jc w:val="center"/>
            </w:pPr>
            <w:r>
              <w:t> </w:t>
            </w:r>
          </w:p>
        </w:tc>
      </w:tr>
      <w:tr w:rsidR="002A57DD" w14:paraId="32B83678" w14:textId="77777777" w:rsidTr="00007028">
        <w:tc>
          <w:tcPr>
            <w:tcW w:w="2079"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3" w:type="pct"/>
          </w:tcPr>
          <w:p w14:paraId="11EC5652" w14:textId="77777777" w:rsidR="0000127E" w:rsidRDefault="0000127E" w:rsidP="00007028">
            <w:pPr>
              <w:pStyle w:val="Compact"/>
              <w:jc w:val="center"/>
            </w:pPr>
            <w:r>
              <w:t>0.26</w:t>
            </w:r>
          </w:p>
        </w:tc>
      </w:tr>
      <w:tr w:rsidR="002A57DD" w14:paraId="76E6B138" w14:textId="77777777" w:rsidTr="00007028">
        <w:tc>
          <w:tcPr>
            <w:tcW w:w="2079"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3" w:type="pct"/>
          </w:tcPr>
          <w:p w14:paraId="0DB514AC" w14:textId="77777777" w:rsidR="0000127E" w:rsidRDefault="0000127E" w:rsidP="00007028">
            <w:pPr>
              <w:pStyle w:val="Compact"/>
              <w:jc w:val="center"/>
            </w:pPr>
            <w:r>
              <w:t>0.32</w:t>
            </w:r>
          </w:p>
        </w:tc>
      </w:tr>
      <w:tr w:rsidR="0000127E" w14:paraId="0C453282" w14:textId="77777777" w:rsidTr="00007028">
        <w:tc>
          <w:tcPr>
            <w:tcW w:w="3299"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3" w:type="pct"/>
          </w:tcPr>
          <w:p w14:paraId="5813D7A8" w14:textId="77777777" w:rsidR="0000127E" w:rsidRDefault="0000127E" w:rsidP="00007028">
            <w:pPr>
              <w:pStyle w:val="Compact"/>
              <w:jc w:val="center"/>
            </w:pPr>
            <w:r>
              <w:t> </w:t>
            </w:r>
          </w:p>
        </w:tc>
      </w:tr>
      <w:tr w:rsidR="002A57DD" w14:paraId="53A5CEB5" w14:textId="77777777" w:rsidTr="00007028">
        <w:tc>
          <w:tcPr>
            <w:tcW w:w="2079" w:type="pct"/>
          </w:tcPr>
          <w:p w14:paraId="41B30225" w14:textId="0C051D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w:t>
            </w:r>
            <w:proofErr w:type="spellStart"/>
            <w:r w:rsidR="0000127E">
              <w:t>Precip</w:t>
            </w:r>
            <w:proofErr w:type="spellEnd"/>
            <w:r w:rsidR="00007028">
              <w:t xml:space="preserve"> - </w:t>
            </w:r>
            <w:r w:rsidR="0000127E">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3"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007028">
        <w:tc>
          <w:tcPr>
            <w:tcW w:w="2079" w:type="pct"/>
          </w:tcPr>
          <w:p w14:paraId="1AF7DD15"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3" w:type="pct"/>
          </w:tcPr>
          <w:p w14:paraId="2B4100E4" w14:textId="77777777" w:rsidR="0000127E" w:rsidRDefault="0000127E" w:rsidP="00007028">
            <w:pPr>
              <w:pStyle w:val="Compact"/>
              <w:jc w:val="center"/>
            </w:pPr>
            <w:r>
              <w:t>0.35</w:t>
            </w:r>
          </w:p>
        </w:tc>
      </w:tr>
      <w:tr w:rsidR="002A57DD" w14:paraId="55BC6CDE" w14:textId="77777777" w:rsidTr="00007028">
        <w:tc>
          <w:tcPr>
            <w:tcW w:w="2079" w:type="pct"/>
          </w:tcPr>
          <w:p w14:paraId="660A6640" w14:textId="6FB343C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A</w:t>
            </w:r>
            <w:r w:rsidR="002A57DD">
              <w:t>1</w:t>
            </w:r>
            <w:r w:rsidR="0000127E">
              <w:t>)</w:t>
            </w:r>
          </w:p>
        </w:tc>
        <w:tc>
          <w:tcPr>
            <w:tcW w:w="422" w:type="pct"/>
          </w:tcPr>
          <w:p w14:paraId="3801A3A8" w14:textId="77777777" w:rsidR="0000127E" w:rsidRDefault="0000127E" w:rsidP="00007028">
            <w:pPr>
              <w:pStyle w:val="Compact"/>
              <w:jc w:val="center"/>
            </w:pPr>
            <w:r>
              <w:t>27.2</w:t>
            </w:r>
          </w:p>
        </w:tc>
        <w:tc>
          <w:tcPr>
            <w:tcW w:w="329" w:type="pct"/>
          </w:tcPr>
          <w:p w14:paraId="31F027EB" w14:textId="77777777" w:rsidR="0000127E" w:rsidRDefault="0000127E" w:rsidP="00007028">
            <w:pPr>
              <w:pStyle w:val="Compact"/>
              <w:jc w:val="center"/>
            </w:pPr>
            <w:r>
              <w:t>60</w:t>
            </w:r>
          </w:p>
        </w:tc>
        <w:tc>
          <w:tcPr>
            <w:tcW w:w="470" w:type="pct"/>
          </w:tcPr>
          <w:p w14:paraId="65382B93" w14:textId="77777777" w:rsidR="0000127E" w:rsidRDefault="0000127E" w:rsidP="00007028">
            <w:pPr>
              <w:pStyle w:val="Compact"/>
              <w:jc w:val="center"/>
            </w:pPr>
            <w:r>
              <w:t>0.69</w:t>
            </w:r>
          </w:p>
        </w:tc>
        <w:tc>
          <w:tcPr>
            <w:tcW w:w="564" w:type="pct"/>
          </w:tcPr>
          <w:p w14:paraId="36EC9200" w14:textId="77777777" w:rsidR="0000127E" w:rsidRDefault="0000127E" w:rsidP="00007028">
            <w:pPr>
              <w:pStyle w:val="Compact"/>
              <w:jc w:val="center"/>
            </w:pPr>
            <w:r>
              <w:t>81.5</w:t>
            </w:r>
            <m:oMath>
              <m:r>
                <w:rPr>
                  <w:rFonts w:ascii="Cambria Math" w:hAnsi="Cambria Math"/>
                </w:rPr>
                <m:t>††</m:t>
              </m:r>
            </m:oMath>
          </w:p>
        </w:tc>
        <w:tc>
          <w:tcPr>
            <w:tcW w:w="564" w:type="pct"/>
          </w:tcPr>
          <w:p w14:paraId="2CA9DD8C" w14:textId="77777777" w:rsidR="0000127E" w:rsidRDefault="0000127E" w:rsidP="00007028">
            <w:pPr>
              <w:pStyle w:val="Compact"/>
              <w:jc w:val="center"/>
            </w:pPr>
            <w:r>
              <w:t>0.82</w:t>
            </w:r>
            <m:oMath>
              <m:r>
                <w:rPr>
                  <w:rFonts w:ascii="Cambria Math" w:hAnsi="Cambria Math"/>
                </w:rPr>
                <m:t>‡‡</m:t>
              </m:r>
            </m:oMath>
          </w:p>
        </w:tc>
        <w:tc>
          <w:tcPr>
            <w:tcW w:w="573" w:type="pct"/>
          </w:tcPr>
          <w:p w14:paraId="0BA50BA5" w14:textId="77777777" w:rsidR="0000127E" w:rsidRDefault="0000127E" w:rsidP="00007028">
            <w:pPr>
              <w:pStyle w:val="Compact"/>
              <w:jc w:val="center"/>
            </w:pPr>
            <w:r>
              <w:t>0.36</w:t>
            </w:r>
          </w:p>
        </w:tc>
      </w:tr>
      <w:tr w:rsidR="002A57DD" w14:paraId="0D659E82" w14:textId="77777777" w:rsidTr="00007028">
        <w:tc>
          <w:tcPr>
            <w:tcW w:w="2079"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3" w:type="pct"/>
          </w:tcPr>
          <w:p w14:paraId="22B824B9" w14:textId="77777777" w:rsidR="0000127E" w:rsidRDefault="0000127E" w:rsidP="00007028">
            <w:pPr>
              <w:pStyle w:val="Compact"/>
              <w:jc w:val="center"/>
            </w:pPr>
            <w:r>
              <w:t> </w:t>
            </w:r>
          </w:p>
        </w:tc>
      </w:tr>
      <w:tr w:rsidR="002A57DD" w14:paraId="4DB89E05" w14:textId="77777777" w:rsidTr="00007028">
        <w:tc>
          <w:tcPr>
            <w:tcW w:w="2829" w:type="pct"/>
            <w:gridSpan w:val="3"/>
          </w:tcPr>
          <w:p w14:paraId="4A9327B8" w14:textId="78291543" w:rsidR="0000127E" w:rsidRDefault="0000127E" w:rsidP="00007028">
            <w:pPr>
              <w:pStyle w:val="Compact"/>
            </w:pPr>
            <w:r>
              <w:rPr>
                <w:b/>
              </w:rPr>
              <w:t>October-March catch - more complex model</w:t>
            </w:r>
          </w:p>
        </w:tc>
        <w:tc>
          <w:tcPr>
            <w:tcW w:w="470" w:type="pct"/>
          </w:tcPr>
          <w:p w14:paraId="0A679B6F" w14:textId="77777777" w:rsidR="0000127E" w:rsidRDefault="0000127E" w:rsidP="00007028">
            <w:pPr>
              <w:pStyle w:val="Compact"/>
              <w:jc w:val="center"/>
            </w:pPr>
            <w:r>
              <w:t> </w:t>
            </w:r>
          </w:p>
        </w:tc>
        <w:tc>
          <w:tcPr>
            <w:tcW w:w="564" w:type="pct"/>
          </w:tcPr>
          <w:p w14:paraId="43C29FC8" w14:textId="77777777" w:rsidR="0000127E" w:rsidRDefault="0000127E" w:rsidP="00007028">
            <w:pPr>
              <w:pStyle w:val="Compact"/>
              <w:jc w:val="center"/>
            </w:pPr>
            <w:r>
              <w:t> </w:t>
            </w:r>
          </w:p>
        </w:tc>
        <w:tc>
          <w:tcPr>
            <w:tcW w:w="564" w:type="pct"/>
          </w:tcPr>
          <w:p w14:paraId="1C7886D0" w14:textId="77777777" w:rsidR="0000127E" w:rsidRDefault="0000127E" w:rsidP="00007028">
            <w:pPr>
              <w:pStyle w:val="Compact"/>
              <w:jc w:val="center"/>
            </w:pPr>
            <w:r>
              <w:t> </w:t>
            </w:r>
          </w:p>
        </w:tc>
        <w:tc>
          <w:tcPr>
            <w:tcW w:w="573" w:type="pct"/>
          </w:tcPr>
          <w:p w14:paraId="56D89428" w14:textId="77777777" w:rsidR="0000127E" w:rsidRDefault="0000127E" w:rsidP="00007028">
            <w:pPr>
              <w:pStyle w:val="Compact"/>
              <w:jc w:val="center"/>
            </w:pPr>
            <w:r>
              <w:t> </w:t>
            </w:r>
          </w:p>
        </w:tc>
      </w:tr>
      <w:tr w:rsidR="002A57DD" w14:paraId="52DDBCFB" w14:textId="77777777" w:rsidTr="00007028">
        <w:tc>
          <w:tcPr>
            <w:tcW w:w="2079" w:type="pct"/>
          </w:tcPr>
          <w:p w14:paraId="7953A985" w14:textId="52227C21" w:rsidR="0000127E" w:rsidRDefault="0000127E" w:rsidP="00007028">
            <w:pPr>
              <w:pStyle w:val="Compact"/>
            </w:pPr>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3" w:type="pct"/>
          </w:tcPr>
          <w:p w14:paraId="6D00CDA2" w14:textId="77777777" w:rsidR="0000127E" w:rsidRDefault="0000127E" w:rsidP="00007028">
            <w:pPr>
              <w:pStyle w:val="Compact"/>
              <w:jc w:val="center"/>
            </w:pPr>
            <w:r>
              <w:t>0.35</w:t>
            </w:r>
          </w:p>
        </w:tc>
      </w:tr>
      <w:tr w:rsidR="0000127E" w14:paraId="4BAEA91B" w14:textId="77777777" w:rsidTr="00007028">
        <w:tc>
          <w:tcPr>
            <w:tcW w:w="3299"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3" w:type="pct"/>
          </w:tcPr>
          <w:p w14:paraId="4A0C0F2A" w14:textId="77777777" w:rsidR="0000127E" w:rsidRDefault="0000127E" w:rsidP="00007028">
            <w:pPr>
              <w:pStyle w:val="Compact"/>
              <w:jc w:val="center"/>
            </w:pPr>
            <w:r>
              <w:t> </w:t>
            </w:r>
          </w:p>
        </w:tc>
      </w:tr>
      <w:tr w:rsidR="002A57DD" w14:paraId="7CC30F69" w14:textId="77777777" w:rsidTr="00007028">
        <w:tc>
          <w:tcPr>
            <w:tcW w:w="2079" w:type="pct"/>
          </w:tcPr>
          <w:p w14:paraId="48B31101" w14:textId="50D3618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w:t>
            </w:r>
            <w:r w:rsidR="002A57DD">
              <w:t xml:space="preserve"> </w:t>
            </w:r>
            <w:r w:rsidR="0000127E">
              <w:t xml:space="preserve">Jun-Jul </w:t>
            </w:r>
            <w:proofErr w:type="spellStart"/>
            <w:r w:rsidR="0000127E">
              <w:t>Precip</w:t>
            </w:r>
            <w:proofErr w:type="spellEnd"/>
            <w:r w:rsidR="0000127E">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3"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007028">
        <w:tc>
          <w:tcPr>
            <w:tcW w:w="2079" w:type="pct"/>
          </w:tcPr>
          <w:p w14:paraId="62332FF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3"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007028">
        <w:tc>
          <w:tcPr>
            <w:tcW w:w="2079" w:type="pct"/>
          </w:tcPr>
          <w:p w14:paraId="2B1C3E85" w14:textId="66F380D5"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DMI 2.5-year average (</w:t>
            </w:r>
            <w:r w:rsidR="002A57DD">
              <w:t>A1</w:t>
            </w:r>
            <w:r w:rsidR="0000127E">
              <w:t>)</w:t>
            </w:r>
          </w:p>
        </w:tc>
        <w:tc>
          <w:tcPr>
            <w:tcW w:w="422" w:type="pct"/>
          </w:tcPr>
          <w:p w14:paraId="75974875" w14:textId="77777777" w:rsidR="0000127E" w:rsidRDefault="0000127E" w:rsidP="00007028">
            <w:pPr>
              <w:pStyle w:val="Compact"/>
              <w:jc w:val="center"/>
            </w:pPr>
            <w:r>
              <w:t>24.9</w:t>
            </w:r>
          </w:p>
        </w:tc>
        <w:tc>
          <w:tcPr>
            <w:tcW w:w="329" w:type="pct"/>
          </w:tcPr>
          <w:p w14:paraId="47C3B008" w14:textId="77777777" w:rsidR="0000127E" w:rsidRDefault="0000127E" w:rsidP="00007028">
            <w:pPr>
              <w:pStyle w:val="Compact"/>
              <w:jc w:val="center"/>
            </w:pPr>
            <w:r>
              <w:t>62</w:t>
            </w:r>
          </w:p>
        </w:tc>
        <w:tc>
          <w:tcPr>
            <w:tcW w:w="470" w:type="pct"/>
          </w:tcPr>
          <w:p w14:paraId="394502BE" w14:textId="77777777" w:rsidR="0000127E" w:rsidRDefault="0000127E" w:rsidP="00007028">
            <w:pPr>
              <w:pStyle w:val="Compact"/>
              <w:jc w:val="center"/>
            </w:pPr>
            <w:r>
              <w:t>0.64</w:t>
            </w:r>
          </w:p>
        </w:tc>
        <w:tc>
          <w:tcPr>
            <w:tcW w:w="564" w:type="pct"/>
          </w:tcPr>
          <w:p w14:paraId="2786F2B7" w14:textId="77777777" w:rsidR="0000127E" w:rsidRDefault="0000127E" w:rsidP="00007028">
            <w:pPr>
              <w:pStyle w:val="Compact"/>
              <w:jc w:val="center"/>
            </w:pPr>
            <w:r>
              <w:t>84.5</w:t>
            </w:r>
          </w:p>
        </w:tc>
        <w:tc>
          <w:tcPr>
            <w:tcW w:w="564" w:type="pct"/>
          </w:tcPr>
          <w:p w14:paraId="7F1A1917" w14:textId="77777777" w:rsidR="0000127E" w:rsidRDefault="0000127E" w:rsidP="00007028">
            <w:pPr>
              <w:pStyle w:val="Compact"/>
              <w:jc w:val="center"/>
            </w:pPr>
            <w:r>
              <w:t>0.93</w:t>
            </w:r>
            <m:oMath>
              <m:r>
                <w:rPr>
                  <w:rFonts w:ascii="Cambria Math" w:hAnsi="Cambria Math"/>
                </w:rPr>
                <m:t>‡‡</m:t>
              </m:r>
            </m:oMath>
          </w:p>
        </w:tc>
        <w:tc>
          <w:tcPr>
            <w:tcW w:w="573" w:type="pct"/>
          </w:tcPr>
          <w:p w14:paraId="2741738E" w14:textId="77777777" w:rsidR="0000127E" w:rsidRDefault="0000127E" w:rsidP="00007028">
            <w:pPr>
              <w:pStyle w:val="Compact"/>
              <w:jc w:val="center"/>
            </w:pPr>
            <w:r>
              <w:t>0.43</w:t>
            </w:r>
          </w:p>
        </w:tc>
      </w:tr>
      <w:tr w:rsidR="002A57DD" w14:paraId="79276D78" w14:textId="77777777" w:rsidTr="00007028">
        <w:tc>
          <w:tcPr>
            <w:tcW w:w="2079" w:type="pct"/>
          </w:tcPr>
          <w:p w14:paraId="749D1E57" w14:textId="77777777" w:rsidR="0000127E" w:rsidRDefault="0000127E" w:rsidP="00B06C49">
            <w:pPr>
              <w:pStyle w:val="Compact"/>
            </w:pPr>
            <w:r>
              <w:t> </w:t>
            </w:r>
          </w:p>
        </w:tc>
        <w:tc>
          <w:tcPr>
            <w:tcW w:w="422" w:type="pct"/>
          </w:tcPr>
          <w:p w14:paraId="4AA1F341" w14:textId="77777777" w:rsidR="0000127E" w:rsidRDefault="0000127E" w:rsidP="00B06C49">
            <w:pPr>
              <w:pStyle w:val="Compact"/>
              <w:jc w:val="center"/>
            </w:pPr>
            <w:r>
              <w:t> </w:t>
            </w:r>
          </w:p>
        </w:tc>
        <w:tc>
          <w:tcPr>
            <w:tcW w:w="329" w:type="pct"/>
          </w:tcPr>
          <w:p w14:paraId="41FDE3FF" w14:textId="77777777" w:rsidR="0000127E" w:rsidRDefault="0000127E" w:rsidP="00B06C49">
            <w:pPr>
              <w:pStyle w:val="Compact"/>
              <w:jc w:val="center"/>
            </w:pPr>
            <w:r>
              <w:t> </w:t>
            </w:r>
          </w:p>
        </w:tc>
        <w:tc>
          <w:tcPr>
            <w:tcW w:w="470" w:type="pct"/>
          </w:tcPr>
          <w:p w14:paraId="4420903E" w14:textId="77777777" w:rsidR="0000127E" w:rsidRDefault="0000127E" w:rsidP="00B06C49">
            <w:pPr>
              <w:pStyle w:val="Compact"/>
              <w:jc w:val="center"/>
            </w:pPr>
            <w:r>
              <w:t> </w:t>
            </w:r>
          </w:p>
        </w:tc>
        <w:tc>
          <w:tcPr>
            <w:tcW w:w="564" w:type="pct"/>
          </w:tcPr>
          <w:p w14:paraId="304A75DD" w14:textId="77777777" w:rsidR="0000127E" w:rsidRDefault="0000127E" w:rsidP="00B06C49">
            <w:pPr>
              <w:pStyle w:val="Compact"/>
              <w:jc w:val="center"/>
            </w:pPr>
            <w:r>
              <w:t> </w:t>
            </w:r>
          </w:p>
        </w:tc>
        <w:tc>
          <w:tcPr>
            <w:tcW w:w="564" w:type="pct"/>
          </w:tcPr>
          <w:p w14:paraId="339862DF" w14:textId="77777777" w:rsidR="0000127E" w:rsidRDefault="0000127E" w:rsidP="00B06C49">
            <w:pPr>
              <w:pStyle w:val="Compact"/>
              <w:jc w:val="center"/>
            </w:pPr>
            <w:r>
              <w:t> </w:t>
            </w:r>
          </w:p>
        </w:tc>
        <w:tc>
          <w:tcPr>
            <w:tcW w:w="573" w:type="pct"/>
          </w:tcPr>
          <w:p w14:paraId="7815D8B4" w14:textId="77777777" w:rsidR="0000127E" w:rsidRDefault="0000127E" w:rsidP="00B06C49">
            <w:pPr>
              <w:pStyle w:val="Compact"/>
              <w:jc w:val="center"/>
            </w:pPr>
            <w:r>
              <w:t> </w:t>
            </w:r>
          </w:p>
        </w:tc>
      </w:tr>
    </w:tbl>
    <w:p w14:paraId="2C9C5792" w14:textId="749819B9" w:rsidR="00007028" w:rsidRPr="00007028" w:rsidRDefault="0000127E" w:rsidP="00007028">
      <w:pPr>
        <w:pStyle w:val="ImageCaption"/>
        <w:spacing w:after="0" w:line="360" w:lineRule="auto"/>
        <w:rPr>
          <w:i w:val="0"/>
          <w:iCs/>
        </w:rPr>
      </w:pPr>
      <w:r w:rsidRPr="00007028">
        <w:rPr>
          <w:i w:val="0"/>
        </w:rPr>
        <w:lastRenderedPageBreak/>
        <w:t xml:space="preserve">Notes: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w:rPr>
            <w:rFonts w:ascii="Cambria Math" w:hAnsi="Cambria Math"/>
          </w:rPr>
          <m:t>t</m:t>
        </m:r>
      </m:oMath>
      <w:r w:rsidRPr="00007028">
        <w:rPr>
          <w:i w:val="0"/>
        </w:rPr>
        <w:t xml:space="preserve"> indicates current season (Jul-Jun). For covariates that are multiyear, </w:t>
      </w:r>
      <m:oMath>
        <m: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24" w:author="jennifer piehl" w:date="2020-03-06T10:25:00Z" w:initials="jp">
    <w:p w14:paraId="59F84425" w14:textId="175A3D7F" w:rsidR="00F9375B" w:rsidRDefault="00F9375B">
      <w:pPr>
        <w:pStyle w:val="CommentText"/>
      </w:pPr>
      <w:r>
        <w:rPr>
          <w:rStyle w:val="CommentReference"/>
        </w:rPr>
        <w:annotationRef/>
      </w:r>
      <w:r>
        <w:t>This appears to oversimply/contradict the last sentence of this paragraph and the results presented in Results; please revise for accuracy and to avoid repetition.</w:t>
      </w:r>
    </w:p>
  </w:comment>
  <w:comment w:id="629" w:author="Eli Holmes" w:date="2020-04-08T10:11:00Z" w:initials="EEH">
    <w:p w14:paraId="70CE76BF" w14:textId="62013973" w:rsidR="00F9375B" w:rsidRDefault="00F9375B">
      <w:pPr>
        <w:pStyle w:val="CommentText"/>
      </w:pPr>
      <w:r>
        <w:rPr>
          <w:rStyle w:val="CommentReference"/>
        </w:rPr>
        <w:annotationRef/>
      </w:r>
      <w:r>
        <w:t>Change</w:t>
      </w:r>
    </w:p>
  </w:comment>
  <w:comment w:id="710" w:author="jennifer piehl" w:date="2020-03-06T11:44:00Z" w:initials="jp">
    <w:p w14:paraId="55976A57" w14:textId="4D8EFA15" w:rsidR="00F9375B" w:rsidRDefault="00F9375B">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707" w:author="Eli Holmes" w:date="2020-04-08T10:18:00Z" w:initials="EEH">
    <w:p w14:paraId="3D8BC3C0" w14:textId="0F6E90D5" w:rsidR="00F9375B" w:rsidRDefault="00F9375B">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9F84425" w15:done="0"/>
  <w15:commentEx w15:paraId="70CE76BF" w15:done="0"/>
  <w15:commentEx w15:paraId="55976A57" w15:done="0"/>
  <w15:commentEx w15:paraId="3D8BC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9F84425" w16cid:durableId="220CA38A"/>
  <w16cid:commentId w16cid:paraId="70CE76BF" w16cid:durableId="223821DD"/>
  <w16cid:commentId w16cid:paraId="55976A57" w16cid:durableId="220CB61B"/>
  <w16cid:commentId w16cid:paraId="3D8BC3C0" w16cid:durableId="22382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A9D1D4" w14:textId="77777777" w:rsidR="00BD1077" w:rsidRDefault="00BD1077">
      <w:pPr>
        <w:spacing w:after="0"/>
      </w:pPr>
      <w:r>
        <w:separator/>
      </w:r>
    </w:p>
  </w:endnote>
  <w:endnote w:type="continuationSeparator" w:id="0">
    <w:p w14:paraId="660BE725" w14:textId="77777777" w:rsidR="00BD1077" w:rsidRDefault="00BD10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Times">
    <w:panose1 w:val="00000000000000000000"/>
    <w:charset w:val="00"/>
    <w:family w:val="auto"/>
    <w:pitch w:val="variable"/>
    <w:sig w:usb0="00000003" w:usb1="00000000" w:usb2="00000000"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08FE20" w14:textId="77777777" w:rsidR="00BD1077" w:rsidRDefault="00BD1077">
      <w:r>
        <w:separator/>
      </w:r>
    </w:p>
  </w:footnote>
  <w:footnote w:type="continuationSeparator" w:id="0">
    <w:p w14:paraId="55A62E5D" w14:textId="77777777" w:rsidR="00BD1077" w:rsidRDefault="00BD10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Eli Holmes">
    <w15:presenceInfo w15:providerId="None" w15:userId="Eli Holmes"/>
  </w15:person>
  <w15:person w15:author="jennifer piehl">
    <w15:presenceInfo w15:providerId="Windows Live" w15:userId="6247dd4e87bad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566EB"/>
    <w:rsid w:val="00067EBB"/>
    <w:rsid w:val="00073272"/>
    <w:rsid w:val="000753F6"/>
    <w:rsid w:val="00075810"/>
    <w:rsid w:val="00076378"/>
    <w:rsid w:val="00076B9A"/>
    <w:rsid w:val="00084D4E"/>
    <w:rsid w:val="000857EA"/>
    <w:rsid w:val="000A200A"/>
    <w:rsid w:val="000B375B"/>
    <w:rsid w:val="000B4D98"/>
    <w:rsid w:val="000C303A"/>
    <w:rsid w:val="000C700D"/>
    <w:rsid w:val="000D07BB"/>
    <w:rsid w:val="000D140C"/>
    <w:rsid w:val="000D20E8"/>
    <w:rsid w:val="000D35E2"/>
    <w:rsid w:val="000E0650"/>
    <w:rsid w:val="000F5A5C"/>
    <w:rsid w:val="000F63A6"/>
    <w:rsid w:val="00103242"/>
    <w:rsid w:val="00103B15"/>
    <w:rsid w:val="00112C7F"/>
    <w:rsid w:val="00114602"/>
    <w:rsid w:val="001220B1"/>
    <w:rsid w:val="001229F8"/>
    <w:rsid w:val="00122F24"/>
    <w:rsid w:val="0013107F"/>
    <w:rsid w:val="00143B30"/>
    <w:rsid w:val="00154AF2"/>
    <w:rsid w:val="00156B93"/>
    <w:rsid w:val="0016789A"/>
    <w:rsid w:val="00176CA9"/>
    <w:rsid w:val="00182B56"/>
    <w:rsid w:val="0018399F"/>
    <w:rsid w:val="00185159"/>
    <w:rsid w:val="001A401E"/>
    <w:rsid w:val="001A7D4A"/>
    <w:rsid w:val="001B0CDA"/>
    <w:rsid w:val="001B1B67"/>
    <w:rsid w:val="001B33CD"/>
    <w:rsid w:val="001C0CF0"/>
    <w:rsid w:val="001D10FC"/>
    <w:rsid w:val="001D6F09"/>
    <w:rsid w:val="001E73B8"/>
    <w:rsid w:val="002075F4"/>
    <w:rsid w:val="00226FBB"/>
    <w:rsid w:val="00242A7E"/>
    <w:rsid w:val="002650D9"/>
    <w:rsid w:val="00265368"/>
    <w:rsid w:val="0026567A"/>
    <w:rsid w:val="00287190"/>
    <w:rsid w:val="00293521"/>
    <w:rsid w:val="002A147A"/>
    <w:rsid w:val="002A57DD"/>
    <w:rsid w:val="002B699A"/>
    <w:rsid w:val="002C110F"/>
    <w:rsid w:val="002C2C4A"/>
    <w:rsid w:val="002C77A6"/>
    <w:rsid w:val="002E1BBA"/>
    <w:rsid w:val="002F6A98"/>
    <w:rsid w:val="00300F17"/>
    <w:rsid w:val="00315F99"/>
    <w:rsid w:val="003331C2"/>
    <w:rsid w:val="0034244D"/>
    <w:rsid w:val="0034471F"/>
    <w:rsid w:val="00346EB5"/>
    <w:rsid w:val="00354701"/>
    <w:rsid w:val="00362866"/>
    <w:rsid w:val="00367F28"/>
    <w:rsid w:val="00385DA0"/>
    <w:rsid w:val="00387E66"/>
    <w:rsid w:val="003938B0"/>
    <w:rsid w:val="003A6D12"/>
    <w:rsid w:val="003B0350"/>
    <w:rsid w:val="003B2A60"/>
    <w:rsid w:val="003B57EF"/>
    <w:rsid w:val="003C0052"/>
    <w:rsid w:val="003E2A48"/>
    <w:rsid w:val="003E42D4"/>
    <w:rsid w:val="003F27BF"/>
    <w:rsid w:val="003F3134"/>
    <w:rsid w:val="003F52AE"/>
    <w:rsid w:val="00403C3A"/>
    <w:rsid w:val="00413B3A"/>
    <w:rsid w:val="004274D6"/>
    <w:rsid w:val="004337C3"/>
    <w:rsid w:val="00434DD3"/>
    <w:rsid w:val="00435768"/>
    <w:rsid w:val="00436C08"/>
    <w:rsid w:val="004442FC"/>
    <w:rsid w:val="00446D3B"/>
    <w:rsid w:val="00455F5A"/>
    <w:rsid w:val="004571DF"/>
    <w:rsid w:val="00481010"/>
    <w:rsid w:val="004950C7"/>
    <w:rsid w:val="004B5216"/>
    <w:rsid w:val="004C4001"/>
    <w:rsid w:val="004C468F"/>
    <w:rsid w:val="004C4E60"/>
    <w:rsid w:val="004C55C2"/>
    <w:rsid w:val="004C6AF4"/>
    <w:rsid w:val="004C6F56"/>
    <w:rsid w:val="004D1286"/>
    <w:rsid w:val="004D1AC1"/>
    <w:rsid w:val="004D7BEC"/>
    <w:rsid w:val="004E29B3"/>
    <w:rsid w:val="004F1ED9"/>
    <w:rsid w:val="00503980"/>
    <w:rsid w:val="00514282"/>
    <w:rsid w:val="005358BF"/>
    <w:rsid w:val="00553D93"/>
    <w:rsid w:val="00561BC2"/>
    <w:rsid w:val="0056224A"/>
    <w:rsid w:val="00565DC1"/>
    <w:rsid w:val="005839BA"/>
    <w:rsid w:val="00584594"/>
    <w:rsid w:val="00590D07"/>
    <w:rsid w:val="0059478B"/>
    <w:rsid w:val="0059750C"/>
    <w:rsid w:val="005A1DAE"/>
    <w:rsid w:val="005A53C7"/>
    <w:rsid w:val="005B3EFF"/>
    <w:rsid w:val="005E7190"/>
    <w:rsid w:val="006014DA"/>
    <w:rsid w:val="00613F6B"/>
    <w:rsid w:val="00627EA9"/>
    <w:rsid w:val="00635877"/>
    <w:rsid w:val="00636F50"/>
    <w:rsid w:val="00641D83"/>
    <w:rsid w:val="00641DEC"/>
    <w:rsid w:val="0065024E"/>
    <w:rsid w:val="006812BD"/>
    <w:rsid w:val="00682326"/>
    <w:rsid w:val="00685AF2"/>
    <w:rsid w:val="0069538F"/>
    <w:rsid w:val="006A0271"/>
    <w:rsid w:val="006A5DF7"/>
    <w:rsid w:val="006A698C"/>
    <w:rsid w:val="006A6A34"/>
    <w:rsid w:val="006B7946"/>
    <w:rsid w:val="006C6D92"/>
    <w:rsid w:val="006D0100"/>
    <w:rsid w:val="006D14EA"/>
    <w:rsid w:val="006D43E2"/>
    <w:rsid w:val="006D7FDC"/>
    <w:rsid w:val="006E1C29"/>
    <w:rsid w:val="006E568E"/>
    <w:rsid w:val="006E72EF"/>
    <w:rsid w:val="006F50C6"/>
    <w:rsid w:val="00722A32"/>
    <w:rsid w:val="007233EB"/>
    <w:rsid w:val="007470CC"/>
    <w:rsid w:val="00750EE9"/>
    <w:rsid w:val="00761F04"/>
    <w:rsid w:val="00764EDB"/>
    <w:rsid w:val="00784D58"/>
    <w:rsid w:val="007871F2"/>
    <w:rsid w:val="00795B00"/>
    <w:rsid w:val="007A6CBA"/>
    <w:rsid w:val="007D4152"/>
    <w:rsid w:val="008030A4"/>
    <w:rsid w:val="0080508A"/>
    <w:rsid w:val="008062F9"/>
    <w:rsid w:val="00806920"/>
    <w:rsid w:val="00810FBF"/>
    <w:rsid w:val="0082679E"/>
    <w:rsid w:val="0084066F"/>
    <w:rsid w:val="0084446F"/>
    <w:rsid w:val="008464F2"/>
    <w:rsid w:val="00853B97"/>
    <w:rsid w:val="0086401F"/>
    <w:rsid w:val="00883863"/>
    <w:rsid w:val="008A5EED"/>
    <w:rsid w:val="008B0E14"/>
    <w:rsid w:val="008B4247"/>
    <w:rsid w:val="008C2DB3"/>
    <w:rsid w:val="008D39A8"/>
    <w:rsid w:val="008D4794"/>
    <w:rsid w:val="008D6863"/>
    <w:rsid w:val="008D7892"/>
    <w:rsid w:val="008D7994"/>
    <w:rsid w:val="008F002B"/>
    <w:rsid w:val="00901E08"/>
    <w:rsid w:val="00932082"/>
    <w:rsid w:val="009355E1"/>
    <w:rsid w:val="009408CC"/>
    <w:rsid w:val="009522F2"/>
    <w:rsid w:val="00952A52"/>
    <w:rsid w:val="0097275E"/>
    <w:rsid w:val="00973623"/>
    <w:rsid w:val="009A41CD"/>
    <w:rsid w:val="009A5FFD"/>
    <w:rsid w:val="009B1F17"/>
    <w:rsid w:val="009F4D6D"/>
    <w:rsid w:val="00A0169D"/>
    <w:rsid w:val="00A0382F"/>
    <w:rsid w:val="00A1319F"/>
    <w:rsid w:val="00A31D6F"/>
    <w:rsid w:val="00A32AFB"/>
    <w:rsid w:val="00A407D2"/>
    <w:rsid w:val="00A45786"/>
    <w:rsid w:val="00A52EF3"/>
    <w:rsid w:val="00A71D5A"/>
    <w:rsid w:val="00A7331B"/>
    <w:rsid w:val="00A7493E"/>
    <w:rsid w:val="00A74E0B"/>
    <w:rsid w:val="00A94D47"/>
    <w:rsid w:val="00AA268D"/>
    <w:rsid w:val="00AA3B73"/>
    <w:rsid w:val="00AA72C0"/>
    <w:rsid w:val="00AB4E5A"/>
    <w:rsid w:val="00AB4FA7"/>
    <w:rsid w:val="00AB5281"/>
    <w:rsid w:val="00AB7D1B"/>
    <w:rsid w:val="00AD464C"/>
    <w:rsid w:val="00AD4AD3"/>
    <w:rsid w:val="00AD4FFD"/>
    <w:rsid w:val="00AE2694"/>
    <w:rsid w:val="00AE27DA"/>
    <w:rsid w:val="00AE3E41"/>
    <w:rsid w:val="00AE4D4A"/>
    <w:rsid w:val="00AE6E40"/>
    <w:rsid w:val="00AF6F27"/>
    <w:rsid w:val="00B06C49"/>
    <w:rsid w:val="00B12AE0"/>
    <w:rsid w:val="00B26628"/>
    <w:rsid w:val="00B27291"/>
    <w:rsid w:val="00B34F90"/>
    <w:rsid w:val="00B42A8E"/>
    <w:rsid w:val="00B77E64"/>
    <w:rsid w:val="00B801AB"/>
    <w:rsid w:val="00B81391"/>
    <w:rsid w:val="00B86B75"/>
    <w:rsid w:val="00BA0C44"/>
    <w:rsid w:val="00BB18F1"/>
    <w:rsid w:val="00BB7FA0"/>
    <w:rsid w:val="00BC48D5"/>
    <w:rsid w:val="00BC7E28"/>
    <w:rsid w:val="00BD1077"/>
    <w:rsid w:val="00BF3ED4"/>
    <w:rsid w:val="00C1000A"/>
    <w:rsid w:val="00C13321"/>
    <w:rsid w:val="00C16CDA"/>
    <w:rsid w:val="00C36279"/>
    <w:rsid w:val="00C47C13"/>
    <w:rsid w:val="00C61FCB"/>
    <w:rsid w:val="00C71234"/>
    <w:rsid w:val="00C7703E"/>
    <w:rsid w:val="00C81382"/>
    <w:rsid w:val="00CA03BC"/>
    <w:rsid w:val="00CB5B53"/>
    <w:rsid w:val="00CC53B1"/>
    <w:rsid w:val="00CD49BA"/>
    <w:rsid w:val="00CE11E9"/>
    <w:rsid w:val="00CE477A"/>
    <w:rsid w:val="00CE4BB8"/>
    <w:rsid w:val="00CE750A"/>
    <w:rsid w:val="00CF5649"/>
    <w:rsid w:val="00D00273"/>
    <w:rsid w:val="00D05D6F"/>
    <w:rsid w:val="00D151EB"/>
    <w:rsid w:val="00D16A3C"/>
    <w:rsid w:val="00D218D2"/>
    <w:rsid w:val="00D2216D"/>
    <w:rsid w:val="00D2774A"/>
    <w:rsid w:val="00D400C1"/>
    <w:rsid w:val="00D40827"/>
    <w:rsid w:val="00D5487E"/>
    <w:rsid w:val="00D5505A"/>
    <w:rsid w:val="00D562EB"/>
    <w:rsid w:val="00D60EBB"/>
    <w:rsid w:val="00D62708"/>
    <w:rsid w:val="00D943D1"/>
    <w:rsid w:val="00D95A81"/>
    <w:rsid w:val="00DB578C"/>
    <w:rsid w:val="00DC0216"/>
    <w:rsid w:val="00DC0451"/>
    <w:rsid w:val="00DE3E1D"/>
    <w:rsid w:val="00DE782C"/>
    <w:rsid w:val="00DF17F9"/>
    <w:rsid w:val="00DF319E"/>
    <w:rsid w:val="00E07913"/>
    <w:rsid w:val="00E102DA"/>
    <w:rsid w:val="00E1056B"/>
    <w:rsid w:val="00E11AEF"/>
    <w:rsid w:val="00E14999"/>
    <w:rsid w:val="00E16409"/>
    <w:rsid w:val="00E315A3"/>
    <w:rsid w:val="00E41E98"/>
    <w:rsid w:val="00E44ED1"/>
    <w:rsid w:val="00E5496B"/>
    <w:rsid w:val="00E5701D"/>
    <w:rsid w:val="00E760FA"/>
    <w:rsid w:val="00E82C69"/>
    <w:rsid w:val="00E8348A"/>
    <w:rsid w:val="00E87F94"/>
    <w:rsid w:val="00EA552C"/>
    <w:rsid w:val="00EB56CB"/>
    <w:rsid w:val="00EC22EC"/>
    <w:rsid w:val="00ED2401"/>
    <w:rsid w:val="00EE5A26"/>
    <w:rsid w:val="00F029BA"/>
    <w:rsid w:val="00F05183"/>
    <w:rsid w:val="00F0595A"/>
    <w:rsid w:val="00F05E3D"/>
    <w:rsid w:val="00F06475"/>
    <w:rsid w:val="00F11068"/>
    <w:rsid w:val="00F23BC5"/>
    <w:rsid w:val="00F27F87"/>
    <w:rsid w:val="00F3211D"/>
    <w:rsid w:val="00F46072"/>
    <w:rsid w:val="00F46FF8"/>
    <w:rsid w:val="00F61BB6"/>
    <w:rsid w:val="00F820ED"/>
    <w:rsid w:val="00F85218"/>
    <w:rsid w:val="00F860C5"/>
    <w:rsid w:val="00F86DBC"/>
    <w:rsid w:val="00F9352D"/>
    <w:rsid w:val="00F9375B"/>
    <w:rsid w:val="00F950DA"/>
    <w:rsid w:val="00F96F58"/>
    <w:rsid w:val="00F979F4"/>
    <w:rsid w:val="00FB20C5"/>
    <w:rsid w:val="00FB2A94"/>
    <w:rsid w:val="00FB7067"/>
    <w:rsid w:val="00FB7D18"/>
    <w:rsid w:val="00FD4AE7"/>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075F4"/>
    <w:rPr>
      <w:color w:val="605E5C"/>
      <w:shd w:val="clear" w:color="auto" w:fill="E1DFDD"/>
    </w:rPr>
  </w:style>
  <w:style w:type="character" w:styleId="FollowedHyperlink">
    <w:name w:val="FollowedHyperlink"/>
    <w:basedOn w:val="DefaultParagraphFont"/>
    <w:rsid w:val="002075F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6449">
      <w:bodyDiv w:val="1"/>
      <w:marLeft w:val="0"/>
      <w:marRight w:val="0"/>
      <w:marTop w:val="0"/>
      <w:marBottom w:val="0"/>
      <w:divBdr>
        <w:top w:val="none" w:sz="0" w:space="0" w:color="auto"/>
        <w:left w:val="none" w:sz="0" w:space="0" w:color="auto"/>
        <w:bottom w:val="none" w:sz="0" w:space="0" w:color="auto"/>
        <w:right w:val="none" w:sz="0" w:space="0" w:color="auto"/>
      </w:divBdr>
    </w:div>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404508">
      <w:bodyDiv w:val="1"/>
      <w:marLeft w:val="0"/>
      <w:marRight w:val="0"/>
      <w:marTop w:val="0"/>
      <w:marBottom w:val="0"/>
      <w:divBdr>
        <w:top w:val="none" w:sz="0" w:space="0" w:color="auto"/>
        <w:left w:val="none" w:sz="0" w:space="0" w:color="auto"/>
        <w:bottom w:val="none" w:sz="0" w:space="0" w:color="auto"/>
        <w:right w:val="none" w:sz="0" w:space="0" w:color="auto"/>
      </w:divBdr>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32614/RJ-2012-002" TargetMode="External"/><Relationship Id="rId39" Type="http://schemas.openxmlformats.org/officeDocument/2006/relationships/hyperlink" Target="https://doi.org/https://doi.org/10.1016/S0278-4343(98)00104-6" TargetMode="External"/><Relationship Id="rId21" Type="http://schemas.openxmlformats.org/officeDocument/2006/relationships/hyperlink" Target="https://doi.org/https://doi.org/10.2112/JCOASTRES-D-10-00070.1" TargetMode="External"/><Relationship Id="rId34" Type="http://schemas.openxmlformats.org/officeDocument/2006/relationships/hyperlink" Target="https://doi.org/https://doi.org/10.1139/f90-268" TargetMode="External"/><Relationship Id="rId42" Type="http://schemas.openxmlformats.org/officeDocument/2006/relationships/hyperlink" Target="https://doi.org/https://doi.org/10.5897/JOMS" TargetMode="External"/><Relationship Id="rId47" Type="http://schemas.openxmlformats.org/officeDocument/2006/relationships/hyperlink" Target="https://doi.org/https://doi.org/10.7755/MFR" TargetMode="External"/><Relationship Id="rId50" Type="http://schemas.openxmlformats.org/officeDocument/2006/relationships/hyperlink" Target="https://doi.org/https://doi.org/10.1139/f07-052" TargetMode="External"/><Relationship Id="rId55" Type="http://schemas.openxmlformats.org/officeDocument/2006/relationships/hyperlink" Target="https://doi.org/https://doi.org/10.1111/j.1365-2419.2009.00518.x"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3389/fmars.2018.00443"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fishres.2018.12.016" TargetMode="External"/><Relationship Id="rId32" Type="http://schemas.openxmlformats.org/officeDocument/2006/relationships/hyperlink" Target="https://doi.org/https://doi.org/10.1073/pnas.1305733110" TargetMode="External"/><Relationship Id="rId37" Type="http://schemas.openxmlformats.org/officeDocument/2006/relationships/hyperlink" Target="https://doi.org/https://doi.org/10.1139/F10-101" TargetMode="External"/><Relationship Id="rId40" Type="http://schemas.openxmlformats.org/officeDocument/2006/relationships/hyperlink" Target="https://doi.org/https://doi.org/10.6024/jmbai.2016.58.1.1899-07" TargetMode="External"/><Relationship Id="rId45" Type="http://schemas.openxmlformats.org/officeDocument/2006/relationships/hyperlink" Target="https://doi.org/https://doi.org/10.1175/JCLI-D-14-00471.1" TargetMode="External"/><Relationship Id="rId53" Type="http://schemas.openxmlformats.org/officeDocument/2006/relationships/hyperlink" Target="https://doi.org/https://doi.org/10.1111/j.1467-9868.2010.00749.x"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https://www.doi.org/10.5772/58877"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1002/2015JG003163" TargetMode="External"/><Relationship Id="rId27" Type="http://schemas.openxmlformats.org/officeDocument/2006/relationships/hyperlink" Target="https://doi.org/https://doi.org/10.1139/f95-057" TargetMode="External"/><Relationship Id="rId30" Type="http://schemas.openxmlformats.org/officeDocument/2006/relationships/hyperlink" Target="https://doi.org/http://dx.doi.org/10.4236/nr.2016.74018" TargetMode="External"/><Relationship Id="rId35" Type="http://schemas.openxmlformats.org/officeDocument/2006/relationships/hyperlink" Target="https://doi.org/https://doi.org/10.1016/S0967-0645(00)00142-9" TargetMode="External"/><Relationship Id="rId43" Type="http://schemas.openxmlformats.org/officeDocument/2006/relationships/hyperlink" Target="https://doi.org/https://doi.org/10.7755/FB" TargetMode="External"/><Relationship Id="rId48" Type="http://schemas.openxmlformats.org/officeDocument/2006/relationships/hyperlink" Target="https://doi.org/https://doi.org/10.2989/025776199784125962" TargetMode="External"/><Relationship Id="rId56" Type="http://schemas.openxmlformats.org/officeDocument/2006/relationships/fontTable" Target="fontTable.xml"/><Relationship Id="rId8" Type="http://schemas.microsoft.com/office/2011/relationships/commentsExtended" Target="commentsExtended.xml"/><Relationship Id="rId51" Type="http://schemas.openxmlformats.org/officeDocument/2006/relationships/hyperlink" Target="https://doi.org/https://doi.org/10.1002/eap.1458"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577/M04-096.1" TargetMode="External"/><Relationship Id="rId33" Type="http://schemas.openxmlformats.org/officeDocument/2006/relationships/hyperlink" Target="https://doi.org/https://doi.org/10.1006/jmsc.2000.0570" TargetMode="External"/><Relationship Id="rId38" Type="http://schemas.openxmlformats.org/officeDocument/2006/relationships/hyperlink" Target="https://doi.org/https://doi.org/10.3354/meps12806" TargetMode="External"/><Relationship Id="rId46" Type="http://schemas.openxmlformats.org/officeDocument/2006/relationships/hyperlink" Target="https://doi.org/https://doi.org/10.1073/pnas.0711777105" TargetMode="External"/><Relationship Id="rId20" Type="http://schemas.openxmlformats.org/officeDocument/2006/relationships/hyperlink" Target="https://doi.org/https://doi.org/10.1016/j.fishres.2005.12.003" TargetMode="External"/><Relationship Id="rId41" Type="http://schemas.openxmlformats.org/officeDocument/2006/relationships/hyperlink" Target="https://doi.org/https://dx.doi.org/10.7755/MFR.76.3.3" TargetMode="External"/><Relationship Id="rId54" Type="http://schemas.openxmlformats.org/officeDocument/2006/relationships/hyperlink" Target="https://doi.org/https://doi.org/10.1080/01621459.2016.118098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16/j.jmarsys.2008.04.002" TargetMode="External"/><Relationship Id="rId28" Type="http://schemas.openxmlformats.org/officeDocument/2006/relationships/hyperlink" Target="https://doi.org/https://doi.org/10.1007/s12601-010-0003-6" TargetMode="External"/><Relationship Id="rId36" Type="http://schemas.openxmlformats.org/officeDocument/2006/relationships/hyperlink" Target="https://doi.org/https://doi.org/10.1029/2004GL019652" TargetMode="External"/><Relationship Id="rId49" Type="http://schemas.openxmlformats.org/officeDocument/2006/relationships/hyperlink" Target="https://doi.org/https://doi.org/10.1016/0165-7836(95)00389-4" TargetMode="External"/><Relationship Id="rId57" Type="http://schemas.microsoft.com/office/2011/relationships/people" Target="peop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s://doi.org/10.1139/cjfas-2012-0211" TargetMode="External"/><Relationship Id="rId44" Type="http://schemas.openxmlformats.org/officeDocument/2006/relationships/hyperlink" Target="https://doi.org/https://doi.org/10.21276/ijee" TargetMode="External"/><Relationship Id="rId52" Type="http://schemas.openxmlformats.org/officeDocument/2006/relationships/hyperlink" Target="https://doi.org/https://doi.org/10.5194/bg-14-1541-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5</TotalTime>
  <Pages>47</Pages>
  <Words>12756</Words>
  <Characters>72715</Characters>
  <Application>Microsoft Office Word</Application>
  <DocSecurity>0</DocSecurity>
  <Lines>605</Lines>
  <Paragraphs>170</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8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78</cp:revision>
  <cp:lastPrinted>2020-04-17T23:45:00Z</cp:lastPrinted>
  <dcterms:created xsi:type="dcterms:W3CDTF">2020-04-06T17:52:00Z</dcterms:created>
  <dcterms:modified xsi:type="dcterms:W3CDTF">2020-04-2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